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15B1" w:rsidRPr="00C8569E" w:rsidRDefault="00FB0405" w:rsidP="0058130E">
      <w:pPr>
        <w:jc w:val="center"/>
        <w:rPr>
          <w:b/>
          <w:bCs/>
          <w:sz w:val="28"/>
          <w:szCs w:val="28"/>
        </w:rPr>
      </w:pPr>
      <w:bookmarkStart w:id="0" w:name="_GoBack"/>
      <w:bookmarkEnd w:id="0"/>
      <w:r w:rsidRPr="00C8569E">
        <w:rPr>
          <w:b/>
          <w:bCs/>
          <w:sz w:val="28"/>
          <w:szCs w:val="28"/>
        </w:rPr>
        <w:t>REORGANIZATIONAL</w:t>
      </w:r>
      <w:r w:rsidR="00D115B1" w:rsidRPr="00C8569E">
        <w:rPr>
          <w:b/>
          <w:bCs/>
          <w:sz w:val="28"/>
          <w:szCs w:val="28"/>
        </w:rPr>
        <w:t xml:space="preserve"> MEETING</w:t>
      </w:r>
    </w:p>
    <w:p w:rsidR="00D115B1" w:rsidRPr="00C8569E" w:rsidRDefault="00D115B1" w:rsidP="0058130E">
      <w:pPr>
        <w:jc w:val="center"/>
        <w:rPr>
          <w:b/>
          <w:bCs/>
          <w:sz w:val="28"/>
          <w:szCs w:val="28"/>
        </w:rPr>
      </w:pPr>
      <w:r w:rsidRPr="00C8569E">
        <w:rPr>
          <w:b/>
          <w:bCs/>
          <w:sz w:val="28"/>
          <w:szCs w:val="28"/>
        </w:rPr>
        <w:t xml:space="preserve">HUNTINGDON BOROUGH </w:t>
      </w:r>
      <w:r w:rsidR="003E07CD" w:rsidRPr="00C8569E">
        <w:rPr>
          <w:b/>
          <w:bCs/>
          <w:sz w:val="28"/>
          <w:szCs w:val="28"/>
        </w:rPr>
        <w:t>COUNCIL</w:t>
      </w:r>
    </w:p>
    <w:p w:rsidR="00D115B1" w:rsidRPr="00C8569E" w:rsidRDefault="00415659" w:rsidP="0058130E">
      <w:pPr>
        <w:jc w:val="center"/>
        <w:rPr>
          <w:b/>
          <w:bCs/>
          <w:sz w:val="28"/>
          <w:szCs w:val="28"/>
        </w:rPr>
      </w:pPr>
      <w:r w:rsidRPr="00C8569E">
        <w:rPr>
          <w:b/>
          <w:bCs/>
          <w:sz w:val="28"/>
          <w:szCs w:val="28"/>
        </w:rPr>
        <w:t>JANUARY</w:t>
      </w:r>
      <w:r w:rsidR="00C3059B" w:rsidRPr="00C8569E">
        <w:rPr>
          <w:b/>
          <w:bCs/>
          <w:sz w:val="28"/>
          <w:szCs w:val="28"/>
        </w:rPr>
        <w:t xml:space="preserve"> 2,</w:t>
      </w:r>
      <w:r w:rsidRPr="00C8569E">
        <w:rPr>
          <w:b/>
          <w:bCs/>
          <w:sz w:val="28"/>
          <w:szCs w:val="28"/>
        </w:rPr>
        <w:t xml:space="preserve"> </w:t>
      </w:r>
      <w:r w:rsidR="00D115B1" w:rsidRPr="00C8569E">
        <w:rPr>
          <w:b/>
          <w:bCs/>
          <w:sz w:val="28"/>
          <w:szCs w:val="28"/>
        </w:rPr>
        <w:t>201</w:t>
      </w:r>
      <w:r w:rsidR="00C3059B" w:rsidRPr="00C8569E">
        <w:rPr>
          <w:b/>
          <w:bCs/>
          <w:sz w:val="28"/>
          <w:szCs w:val="28"/>
        </w:rPr>
        <w:t>8</w:t>
      </w:r>
    </w:p>
    <w:p w:rsidR="00D115B1" w:rsidRPr="00C8569E" w:rsidRDefault="00D115B1" w:rsidP="0058130E">
      <w:pPr>
        <w:jc w:val="center"/>
        <w:rPr>
          <w:b/>
          <w:bCs/>
          <w:sz w:val="28"/>
          <w:szCs w:val="28"/>
        </w:rPr>
      </w:pPr>
      <w:r w:rsidRPr="00C8569E">
        <w:rPr>
          <w:b/>
          <w:bCs/>
          <w:sz w:val="28"/>
          <w:szCs w:val="28"/>
        </w:rPr>
        <w:t>7:</w:t>
      </w:r>
      <w:r w:rsidR="00C3059B" w:rsidRPr="00C8569E">
        <w:rPr>
          <w:b/>
          <w:bCs/>
          <w:sz w:val="28"/>
          <w:szCs w:val="28"/>
        </w:rPr>
        <w:t>0</w:t>
      </w:r>
      <w:r w:rsidRPr="00C8569E">
        <w:rPr>
          <w:b/>
          <w:bCs/>
          <w:sz w:val="28"/>
          <w:szCs w:val="28"/>
        </w:rPr>
        <w:t>0 P.M.</w:t>
      </w:r>
    </w:p>
    <w:p w:rsidR="00D115B1" w:rsidRPr="00C8569E" w:rsidRDefault="00D115B1" w:rsidP="002870D8">
      <w:pPr>
        <w:jc w:val="left"/>
        <w:rPr>
          <w:sz w:val="28"/>
          <w:szCs w:val="28"/>
        </w:rPr>
      </w:pPr>
    </w:p>
    <w:p w:rsidR="00D115B1" w:rsidRPr="00C8569E" w:rsidRDefault="00D115B1" w:rsidP="002870D8">
      <w:pPr>
        <w:jc w:val="left"/>
        <w:rPr>
          <w:sz w:val="28"/>
          <w:szCs w:val="28"/>
        </w:rPr>
      </w:pPr>
      <w:r w:rsidRPr="00C8569E">
        <w:rPr>
          <w:sz w:val="28"/>
          <w:szCs w:val="28"/>
        </w:rPr>
        <w:t xml:space="preserve">The </w:t>
      </w:r>
      <w:r w:rsidR="00C3059B" w:rsidRPr="00C8569E">
        <w:rPr>
          <w:sz w:val="28"/>
          <w:szCs w:val="28"/>
        </w:rPr>
        <w:t>Reorganizational</w:t>
      </w:r>
      <w:r w:rsidRPr="00C8569E">
        <w:rPr>
          <w:sz w:val="28"/>
          <w:szCs w:val="28"/>
        </w:rPr>
        <w:t xml:space="preserve"> Meeting of Huntingdon Borough </w:t>
      </w:r>
      <w:r w:rsidR="003E07CD" w:rsidRPr="00C8569E">
        <w:rPr>
          <w:sz w:val="28"/>
          <w:szCs w:val="28"/>
        </w:rPr>
        <w:t>Council</w:t>
      </w:r>
      <w:r w:rsidRPr="00C8569E">
        <w:rPr>
          <w:sz w:val="28"/>
          <w:szCs w:val="28"/>
        </w:rPr>
        <w:t xml:space="preserve"> </w:t>
      </w:r>
      <w:r w:rsidR="00786EE6" w:rsidRPr="00C8569E">
        <w:rPr>
          <w:sz w:val="28"/>
          <w:szCs w:val="28"/>
        </w:rPr>
        <w:t xml:space="preserve">was called to order on Tuesday, </w:t>
      </w:r>
      <w:r w:rsidR="00C3059B" w:rsidRPr="00C8569E">
        <w:rPr>
          <w:noProof/>
          <w:sz w:val="28"/>
          <w:szCs w:val="28"/>
        </w:rPr>
        <w:t>January 2</w:t>
      </w:r>
      <w:r w:rsidR="00E11FA6" w:rsidRPr="00C8569E">
        <w:rPr>
          <w:noProof/>
          <w:sz w:val="28"/>
          <w:szCs w:val="28"/>
        </w:rPr>
        <w:t xml:space="preserve">, </w:t>
      </w:r>
      <w:r w:rsidRPr="00C8569E">
        <w:rPr>
          <w:noProof/>
          <w:sz w:val="28"/>
          <w:szCs w:val="28"/>
        </w:rPr>
        <w:t>201</w:t>
      </w:r>
      <w:r w:rsidR="00C3059B" w:rsidRPr="00C8569E">
        <w:rPr>
          <w:noProof/>
          <w:sz w:val="28"/>
          <w:szCs w:val="28"/>
        </w:rPr>
        <w:t>8</w:t>
      </w:r>
      <w:r w:rsidRPr="00C8569E">
        <w:rPr>
          <w:noProof/>
          <w:sz w:val="28"/>
          <w:szCs w:val="28"/>
        </w:rPr>
        <w:t>,</w:t>
      </w:r>
      <w:r w:rsidRPr="00C8569E">
        <w:rPr>
          <w:sz w:val="28"/>
          <w:szCs w:val="28"/>
        </w:rPr>
        <w:t xml:space="preserve"> at 7:</w:t>
      </w:r>
      <w:r w:rsidR="00C3059B" w:rsidRPr="00C8569E">
        <w:rPr>
          <w:sz w:val="28"/>
          <w:szCs w:val="28"/>
        </w:rPr>
        <w:t>0</w:t>
      </w:r>
      <w:r w:rsidRPr="00C8569E">
        <w:rPr>
          <w:sz w:val="28"/>
          <w:szCs w:val="28"/>
        </w:rPr>
        <w:t xml:space="preserve">0 P.M. in the Borough </w:t>
      </w:r>
      <w:r w:rsidR="003E07CD" w:rsidRPr="00C8569E">
        <w:rPr>
          <w:sz w:val="28"/>
          <w:szCs w:val="28"/>
        </w:rPr>
        <w:t>Council</w:t>
      </w:r>
      <w:r w:rsidRPr="00C8569E">
        <w:rPr>
          <w:sz w:val="28"/>
          <w:szCs w:val="28"/>
        </w:rPr>
        <w:t xml:space="preserve"> Chambers, 530 Washington Street, Huntingdon, PA  16652.</w:t>
      </w:r>
      <w:r w:rsidR="00DD25FA" w:rsidRPr="00C8569E">
        <w:rPr>
          <w:sz w:val="28"/>
          <w:szCs w:val="28"/>
        </w:rPr>
        <w:tab/>
      </w:r>
      <w:r w:rsidR="00DD25FA" w:rsidRPr="00C8569E">
        <w:rPr>
          <w:sz w:val="28"/>
          <w:szCs w:val="28"/>
        </w:rPr>
        <w:tab/>
      </w:r>
      <w:r w:rsidR="00DD25FA" w:rsidRPr="00C8569E">
        <w:rPr>
          <w:sz w:val="28"/>
          <w:szCs w:val="28"/>
        </w:rPr>
        <w:tab/>
      </w:r>
      <w:r w:rsidR="00DD25FA" w:rsidRPr="00C8569E">
        <w:rPr>
          <w:sz w:val="28"/>
          <w:szCs w:val="28"/>
        </w:rPr>
        <w:tab/>
      </w:r>
      <w:r w:rsidR="00DD25FA" w:rsidRPr="00C8569E">
        <w:rPr>
          <w:sz w:val="28"/>
          <w:szCs w:val="28"/>
        </w:rPr>
        <w:tab/>
      </w:r>
    </w:p>
    <w:p w:rsidR="00D115B1" w:rsidRPr="00C8569E" w:rsidRDefault="00D115B1" w:rsidP="002870D8">
      <w:pPr>
        <w:jc w:val="left"/>
        <w:rPr>
          <w:sz w:val="28"/>
          <w:szCs w:val="28"/>
        </w:rPr>
      </w:pPr>
    </w:p>
    <w:p w:rsidR="00D115B1" w:rsidRPr="00C8569E" w:rsidRDefault="00D115B1" w:rsidP="002870D8">
      <w:pPr>
        <w:jc w:val="left"/>
        <w:rPr>
          <w:sz w:val="28"/>
          <w:szCs w:val="28"/>
        </w:rPr>
      </w:pPr>
      <w:r w:rsidRPr="00C8569E">
        <w:rPr>
          <w:noProof/>
          <w:sz w:val="28"/>
          <w:szCs w:val="28"/>
        </w:rPr>
        <w:t>The meeting</w:t>
      </w:r>
      <w:r w:rsidRPr="00C8569E">
        <w:rPr>
          <w:sz w:val="28"/>
          <w:szCs w:val="28"/>
        </w:rPr>
        <w:t xml:space="preserve"> was called </w:t>
      </w:r>
      <w:r w:rsidRPr="00C8569E">
        <w:rPr>
          <w:noProof/>
          <w:sz w:val="28"/>
          <w:szCs w:val="28"/>
        </w:rPr>
        <w:t>to</w:t>
      </w:r>
      <w:r w:rsidRPr="00C8569E">
        <w:rPr>
          <w:sz w:val="28"/>
          <w:szCs w:val="28"/>
        </w:rPr>
        <w:t xml:space="preserve"> Order by </w:t>
      </w:r>
      <w:r w:rsidR="00C3059B" w:rsidRPr="00C8569E">
        <w:rPr>
          <w:sz w:val="28"/>
          <w:szCs w:val="28"/>
        </w:rPr>
        <w:t>Mayor David Wessels.</w:t>
      </w:r>
    </w:p>
    <w:p w:rsidR="00585E23" w:rsidRPr="00C8569E" w:rsidRDefault="00585E23" w:rsidP="002870D8">
      <w:pPr>
        <w:jc w:val="left"/>
        <w:rPr>
          <w:sz w:val="28"/>
          <w:szCs w:val="28"/>
        </w:rPr>
      </w:pPr>
    </w:p>
    <w:p w:rsidR="00585E23" w:rsidRPr="00C8569E" w:rsidRDefault="009A19E7" w:rsidP="002870D8">
      <w:pPr>
        <w:jc w:val="left"/>
        <w:rPr>
          <w:sz w:val="28"/>
          <w:szCs w:val="28"/>
        </w:rPr>
      </w:pPr>
      <w:r w:rsidRPr="00C8569E">
        <w:rPr>
          <w:sz w:val="28"/>
          <w:szCs w:val="28"/>
        </w:rPr>
        <w:t xml:space="preserve">Mayor </w:t>
      </w:r>
      <w:r w:rsidR="00C3059B" w:rsidRPr="00C8569E">
        <w:rPr>
          <w:sz w:val="28"/>
          <w:szCs w:val="28"/>
        </w:rPr>
        <w:t>Wessels lead</w:t>
      </w:r>
      <w:r w:rsidR="00585E23" w:rsidRPr="00C8569E">
        <w:rPr>
          <w:sz w:val="28"/>
          <w:szCs w:val="28"/>
        </w:rPr>
        <w:t xml:space="preserve"> the Pledge of Allegiance.</w:t>
      </w:r>
    </w:p>
    <w:p w:rsidR="00D115B1" w:rsidRPr="00C8569E" w:rsidRDefault="00D115B1" w:rsidP="002870D8">
      <w:pPr>
        <w:jc w:val="left"/>
        <w:rPr>
          <w:sz w:val="28"/>
          <w:szCs w:val="28"/>
        </w:rPr>
      </w:pPr>
    </w:p>
    <w:p w:rsidR="00D115B1" w:rsidRPr="00C8569E" w:rsidRDefault="00D115B1" w:rsidP="002870D8">
      <w:pPr>
        <w:jc w:val="left"/>
        <w:rPr>
          <w:sz w:val="28"/>
          <w:szCs w:val="28"/>
        </w:rPr>
      </w:pPr>
      <w:r w:rsidRPr="00C8569E">
        <w:rPr>
          <w:sz w:val="28"/>
          <w:szCs w:val="28"/>
        </w:rPr>
        <w:t xml:space="preserve">Roll call indicated the following members present: </w:t>
      </w:r>
      <w:r w:rsidR="00D20FBB" w:rsidRPr="00C8569E">
        <w:rPr>
          <w:sz w:val="28"/>
          <w:szCs w:val="28"/>
        </w:rPr>
        <w:t xml:space="preserve">Dave Quarry, </w:t>
      </w:r>
      <w:r w:rsidRPr="00C8569E">
        <w:rPr>
          <w:sz w:val="28"/>
          <w:szCs w:val="28"/>
        </w:rPr>
        <w:t xml:space="preserve">Jim Bair, </w:t>
      </w:r>
      <w:r w:rsidR="00667C04" w:rsidRPr="00C8569E">
        <w:rPr>
          <w:sz w:val="28"/>
          <w:szCs w:val="28"/>
        </w:rPr>
        <w:t>Sean Steeg</w:t>
      </w:r>
      <w:r w:rsidR="00537367" w:rsidRPr="00C8569E">
        <w:rPr>
          <w:sz w:val="28"/>
          <w:szCs w:val="28"/>
        </w:rPr>
        <w:t xml:space="preserve">, </w:t>
      </w:r>
      <w:r w:rsidR="00667C04" w:rsidRPr="00C8569E">
        <w:rPr>
          <w:sz w:val="28"/>
          <w:szCs w:val="28"/>
        </w:rPr>
        <w:t>Terry Green</w:t>
      </w:r>
      <w:r w:rsidRPr="00C8569E">
        <w:rPr>
          <w:sz w:val="28"/>
          <w:szCs w:val="28"/>
        </w:rPr>
        <w:t xml:space="preserve">, </w:t>
      </w:r>
      <w:r w:rsidR="00537367" w:rsidRPr="00C8569E">
        <w:rPr>
          <w:sz w:val="28"/>
          <w:szCs w:val="28"/>
        </w:rPr>
        <w:t xml:space="preserve">Nicole Houck, </w:t>
      </w:r>
      <w:r w:rsidR="00667C04" w:rsidRPr="00C8569E">
        <w:rPr>
          <w:sz w:val="28"/>
          <w:szCs w:val="28"/>
        </w:rPr>
        <w:t>Johnathan Hyde</w:t>
      </w:r>
      <w:r w:rsidR="00E20A38" w:rsidRPr="00C8569E">
        <w:rPr>
          <w:sz w:val="28"/>
          <w:szCs w:val="28"/>
        </w:rPr>
        <w:t xml:space="preserve">, </w:t>
      </w:r>
      <w:r w:rsidR="00667C04" w:rsidRPr="00C8569E">
        <w:rPr>
          <w:sz w:val="28"/>
          <w:szCs w:val="28"/>
        </w:rPr>
        <w:t>Robert Jackson</w:t>
      </w:r>
      <w:r w:rsidR="00E11FA6" w:rsidRPr="00C8569E">
        <w:rPr>
          <w:sz w:val="28"/>
          <w:szCs w:val="28"/>
        </w:rPr>
        <w:t xml:space="preserve">, </w:t>
      </w:r>
      <w:r w:rsidR="00696C30" w:rsidRPr="00C8569E">
        <w:rPr>
          <w:sz w:val="28"/>
          <w:szCs w:val="28"/>
        </w:rPr>
        <w:t xml:space="preserve">Engineer </w:t>
      </w:r>
      <w:r w:rsidR="00D20FBB" w:rsidRPr="00C8569E">
        <w:rPr>
          <w:sz w:val="28"/>
          <w:szCs w:val="28"/>
        </w:rPr>
        <w:t>Ann Reynolds</w:t>
      </w:r>
      <w:r w:rsidR="00696C30" w:rsidRPr="00C8569E">
        <w:rPr>
          <w:sz w:val="28"/>
          <w:szCs w:val="28"/>
        </w:rPr>
        <w:t xml:space="preserve">, </w:t>
      </w:r>
      <w:r w:rsidR="00E20A38" w:rsidRPr="00C8569E">
        <w:rPr>
          <w:sz w:val="28"/>
          <w:szCs w:val="28"/>
        </w:rPr>
        <w:t xml:space="preserve">Solicitor Richard Wilson, Mayor </w:t>
      </w:r>
      <w:r w:rsidR="00667C04" w:rsidRPr="00C8569E">
        <w:rPr>
          <w:sz w:val="28"/>
          <w:szCs w:val="28"/>
        </w:rPr>
        <w:t>David Wessels</w:t>
      </w:r>
      <w:r w:rsidR="00E20A38" w:rsidRPr="00C8569E">
        <w:rPr>
          <w:sz w:val="28"/>
          <w:szCs w:val="28"/>
        </w:rPr>
        <w:t xml:space="preserve">, </w:t>
      </w:r>
      <w:r w:rsidR="00667C04" w:rsidRPr="00C8569E">
        <w:rPr>
          <w:sz w:val="28"/>
          <w:szCs w:val="28"/>
        </w:rPr>
        <w:t xml:space="preserve">Assistant Borough Secretary Melody J. Parsons, </w:t>
      </w:r>
      <w:r w:rsidR="00C54C8F" w:rsidRPr="00C8569E">
        <w:rPr>
          <w:sz w:val="28"/>
          <w:szCs w:val="28"/>
        </w:rPr>
        <w:t xml:space="preserve">and </w:t>
      </w:r>
      <w:r w:rsidR="00E20A38" w:rsidRPr="00C8569E">
        <w:rPr>
          <w:sz w:val="28"/>
          <w:szCs w:val="28"/>
        </w:rPr>
        <w:t>Borough Manager William W. Wheeler.</w:t>
      </w:r>
    </w:p>
    <w:p w:rsidR="00D115B1" w:rsidRPr="00C8569E" w:rsidRDefault="00D115B1" w:rsidP="002870D8">
      <w:pPr>
        <w:tabs>
          <w:tab w:val="left" w:pos="4224"/>
        </w:tabs>
        <w:jc w:val="left"/>
        <w:rPr>
          <w:sz w:val="28"/>
          <w:szCs w:val="28"/>
        </w:rPr>
      </w:pPr>
      <w:r w:rsidRPr="00C8569E">
        <w:rPr>
          <w:sz w:val="28"/>
          <w:szCs w:val="28"/>
        </w:rPr>
        <w:tab/>
      </w:r>
    </w:p>
    <w:p w:rsidR="00153FC8" w:rsidRPr="00C8569E" w:rsidRDefault="00153FC8" w:rsidP="002870D8">
      <w:pPr>
        <w:tabs>
          <w:tab w:val="left" w:pos="2352"/>
        </w:tabs>
        <w:jc w:val="left"/>
        <w:rPr>
          <w:sz w:val="28"/>
          <w:szCs w:val="28"/>
        </w:rPr>
      </w:pPr>
      <w:r w:rsidRPr="00C8569E">
        <w:rPr>
          <w:sz w:val="28"/>
          <w:szCs w:val="28"/>
        </w:rPr>
        <w:t>Visitors:  Sign In Sheet attached</w:t>
      </w:r>
      <w:r w:rsidR="003F3FB2" w:rsidRPr="00C8569E">
        <w:rPr>
          <w:sz w:val="28"/>
          <w:szCs w:val="28"/>
        </w:rPr>
        <w:t xml:space="preserve"> </w:t>
      </w:r>
    </w:p>
    <w:p w:rsidR="002870D8" w:rsidRPr="00C8569E" w:rsidRDefault="002870D8" w:rsidP="002870D8">
      <w:pPr>
        <w:tabs>
          <w:tab w:val="left" w:pos="2352"/>
        </w:tabs>
        <w:jc w:val="left"/>
        <w:rPr>
          <w:sz w:val="28"/>
          <w:szCs w:val="28"/>
        </w:rPr>
      </w:pPr>
    </w:p>
    <w:p w:rsidR="002870D8" w:rsidRPr="00C8569E" w:rsidRDefault="002870D8" w:rsidP="002870D8">
      <w:pPr>
        <w:tabs>
          <w:tab w:val="left" w:pos="2352"/>
        </w:tabs>
        <w:jc w:val="left"/>
        <w:rPr>
          <w:sz w:val="28"/>
          <w:szCs w:val="28"/>
        </w:rPr>
      </w:pPr>
      <w:r w:rsidRPr="00C8569E">
        <w:rPr>
          <w:b/>
          <w:bCs/>
          <w:sz w:val="28"/>
          <w:u w:val="single"/>
        </w:rPr>
        <w:t>SWEARING IN OF COUNCIL:</w:t>
      </w:r>
      <w:r w:rsidRPr="00C8569E">
        <w:rPr>
          <w:sz w:val="28"/>
        </w:rPr>
        <w:t xml:space="preserve">  </w:t>
      </w: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t xml:space="preserve">Mayor Wessels stated that the new Council members will be sworn in.  He asked that Terry Green, Sean Steeg, Robert Jackson, Johnathan Hyde, Dave Quarry come to the podium. Mayor Wessels administer the oath of office. </w:t>
      </w:r>
    </w:p>
    <w:p w:rsidR="002870D8" w:rsidRPr="00C8569E" w:rsidRDefault="002870D8" w:rsidP="002870D8">
      <w:pPr>
        <w:spacing w:line="276" w:lineRule="auto"/>
        <w:jc w:val="left"/>
        <w:rPr>
          <w:rFonts w:eastAsiaTheme="minorHAnsi"/>
          <w:sz w:val="28"/>
          <w:szCs w:val="28"/>
        </w:rPr>
      </w:pPr>
    </w:p>
    <w:p w:rsidR="002870D8" w:rsidRPr="00C8569E" w:rsidRDefault="002870D8" w:rsidP="002870D8">
      <w:pPr>
        <w:spacing w:line="276" w:lineRule="auto"/>
        <w:jc w:val="left"/>
        <w:rPr>
          <w:rFonts w:eastAsiaTheme="minorHAnsi"/>
          <w:i/>
          <w:sz w:val="28"/>
          <w:szCs w:val="28"/>
        </w:rPr>
      </w:pPr>
      <w:r w:rsidRPr="00C8569E">
        <w:rPr>
          <w:b/>
          <w:bCs/>
          <w:sz w:val="28"/>
          <w:u w:val="single"/>
        </w:rPr>
        <w:t>NOMINATION AND ELECTION OF COUNCIL PRESIDENT AND VICE-PRESIDENT:</w:t>
      </w: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t xml:space="preserve">Mayor Wessels entertained nominations for the office of Council President. Councilperson Green nominated Nicole Houck to the Office of Council President. Councilperson Houck accepted the nomination. Mayor Wessels asked for a show of hands voting for Nicole Houck for president. Mayor Wessels asked if there were any more nominations. Nicole Houck will serve as President of Huntingdon Borough Council. </w:t>
      </w:r>
    </w:p>
    <w:p w:rsidR="002870D8" w:rsidRPr="00C8569E" w:rsidRDefault="002870D8" w:rsidP="002870D8">
      <w:pPr>
        <w:spacing w:line="276" w:lineRule="auto"/>
        <w:jc w:val="left"/>
        <w:rPr>
          <w:rFonts w:eastAsiaTheme="minorHAnsi"/>
          <w:sz w:val="28"/>
          <w:szCs w:val="28"/>
        </w:rPr>
      </w:pP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t>President Houck entertained nominations for the office of Council Vice-President.  Robert Jackson nominated Sean Steeg for Vice-President.</w:t>
      </w:r>
      <w:r w:rsidR="00AB15D3" w:rsidRPr="00AB15D3">
        <w:rPr>
          <w:rFonts w:eastAsiaTheme="minorHAnsi"/>
          <w:sz w:val="28"/>
          <w:szCs w:val="28"/>
        </w:rPr>
        <w:t xml:space="preserve"> </w:t>
      </w:r>
      <w:r w:rsidR="00AB15D3" w:rsidRPr="00C8569E">
        <w:rPr>
          <w:rFonts w:eastAsiaTheme="minorHAnsi"/>
          <w:sz w:val="28"/>
          <w:szCs w:val="28"/>
        </w:rPr>
        <w:t xml:space="preserve">Councilperson Steeg accepted the position. </w:t>
      </w:r>
      <w:r w:rsidR="00AB15D3">
        <w:rPr>
          <w:rFonts w:eastAsiaTheme="minorHAnsi"/>
          <w:sz w:val="28"/>
          <w:szCs w:val="28"/>
        </w:rPr>
        <w:t xml:space="preserve"> </w:t>
      </w:r>
    </w:p>
    <w:p w:rsidR="002870D8" w:rsidRPr="00C8569E" w:rsidRDefault="002870D8" w:rsidP="002870D8">
      <w:pPr>
        <w:spacing w:line="276" w:lineRule="auto"/>
        <w:jc w:val="left"/>
        <w:rPr>
          <w:rFonts w:eastAsiaTheme="minorHAnsi"/>
          <w:sz w:val="28"/>
          <w:szCs w:val="28"/>
        </w:rPr>
      </w:pP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lastRenderedPageBreak/>
        <w:t>Roll called indicated the following:</w:t>
      </w:r>
    </w:p>
    <w:p w:rsidR="002870D8" w:rsidRPr="00C8569E" w:rsidRDefault="002870D8" w:rsidP="002870D8">
      <w:pPr>
        <w:spacing w:line="276" w:lineRule="auto"/>
        <w:jc w:val="left"/>
        <w:rPr>
          <w:rFonts w:eastAsiaTheme="minorHAnsi"/>
          <w:b/>
          <w:sz w:val="28"/>
          <w:szCs w:val="28"/>
          <w:u w:val="single"/>
        </w:rPr>
      </w:pP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r w:rsidRPr="00C8569E">
        <w:rPr>
          <w:rFonts w:eastAsiaTheme="minorHAnsi"/>
          <w:b/>
          <w:sz w:val="28"/>
          <w:szCs w:val="28"/>
          <w:u w:val="single"/>
        </w:rPr>
        <w:t>YAY</w:t>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r w:rsidRPr="00C8569E">
        <w:rPr>
          <w:rFonts w:eastAsiaTheme="minorHAnsi"/>
          <w:b/>
          <w:sz w:val="28"/>
          <w:szCs w:val="28"/>
          <w:u w:val="single"/>
        </w:rPr>
        <w:t>NAY</w:t>
      </w: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Nicole Houck</w:t>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t xml:space="preserve">        Jim Bair</w:t>
      </w: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Terry Green</w:t>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t xml:space="preserve">        Dave Quarry</w:t>
      </w: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Sean Steeg</w:t>
      </w: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Johnathan Hyde</w:t>
      </w: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Robert Jackson</w:t>
      </w:r>
    </w:p>
    <w:p w:rsidR="002870D8" w:rsidRPr="00C8569E" w:rsidRDefault="002870D8" w:rsidP="002870D8">
      <w:pPr>
        <w:spacing w:line="276" w:lineRule="auto"/>
        <w:jc w:val="left"/>
        <w:rPr>
          <w:rFonts w:eastAsiaTheme="minorHAnsi"/>
          <w:sz w:val="28"/>
          <w:szCs w:val="28"/>
        </w:rPr>
      </w:pPr>
    </w:p>
    <w:p w:rsidR="002870D8" w:rsidRPr="00C8569E" w:rsidRDefault="004D435D" w:rsidP="002870D8">
      <w:pPr>
        <w:spacing w:line="276" w:lineRule="auto"/>
        <w:jc w:val="left"/>
        <w:rPr>
          <w:rFonts w:eastAsiaTheme="minorHAnsi"/>
          <w:sz w:val="28"/>
          <w:szCs w:val="28"/>
        </w:rPr>
      </w:pPr>
      <w:r w:rsidRPr="00C8569E">
        <w:rPr>
          <w:rFonts w:eastAsiaTheme="minorHAnsi"/>
          <w:noProof/>
          <w:sz w:val="28"/>
          <w:szCs w:val="28"/>
        </w:rPr>
        <w:t>The v</w:t>
      </w:r>
      <w:r w:rsidR="002870D8" w:rsidRPr="00C8569E">
        <w:rPr>
          <w:rFonts w:eastAsiaTheme="minorHAnsi"/>
          <w:noProof/>
          <w:sz w:val="28"/>
          <w:szCs w:val="28"/>
        </w:rPr>
        <w:t>ote</w:t>
      </w:r>
      <w:r w:rsidR="002870D8" w:rsidRPr="00C8569E">
        <w:rPr>
          <w:rFonts w:eastAsiaTheme="minorHAnsi"/>
          <w:sz w:val="28"/>
          <w:szCs w:val="28"/>
        </w:rPr>
        <w:t xml:space="preserve"> is 5-2.  Sean Steeg will serve as Vice-President of Council.</w:t>
      </w:r>
      <w:r w:rsidR="002870D8" w:rsidRPr="00C8569E">
        <w:rPr>
          <w:rFonts w:eastAsiaTheme="minorHAnsi"/>
          <w:sz w:val="28"/>
          <w:szCs w:val="28"/>
        </w:rPr>
        <w:tab/>
      </w:r>
      <w:r w:rsidR="002870D8" w:rsidRPr="00C8569E">
        <w:rPr>
          <w:rFonts w:eastAsiaTheme="minorHAnsi"/>
          <w:sz w:val="28"/>
          <w:szCs w:val="28"/>
        </w:rPr>
        <w:tab/>
      </w:r>
      <w:r w:rsidR="002870D8" w:rsidRPr="00C8569E">
        <w:rPr>
          <w:rFonts w:eastAsiaTheme="minorHAnsi"/>
          <w:sz w:val="28"/>
          <w:szCs w:val="28"/>
        </w:rPr>
        <w:tab/>
      </w:r>
    </w:p>
    <w:p w:rsidR="002870D8" w:rsidRPr="00C8569E" w:rsidRDefault="002870D8" w:rsidP="002870D8">
      <w:pPr>
        <w:spacing w:line="276" w:lineRule="auto"/>
        <w:jc w:val="left"/>
        <w:rPr>
          <w:b/>
          <w:bCs/>
          <w:sz w:val="28"/>
          <w:u w:val="single"/>
        </w:rPr>
      </w:pPr>
    </w:p>
    <w:p w:rsidR="002870D8" w:rsidRPr="00C8569E" w:rsidRDefault="002870D8" w:rsidP="002870D8">
      <w:pPr>
        <w:spacing w:line="276" w:lineRule="auto"/>
        <w:jc w:val="left"/>
        <w:rPr>
          <w:sz w:val="28"/>
        </w:rPr>
      </w:pPr>
      <w:r w:rsidRPr="00C8569E">
        <w:rPr>
          <w:b/>
          <w:bCs/>
          <w:sz w:val="28"/>
          <w:u w:val="single"/>
        </w:rPr>
        <w:t>NOMINATION AND ELECTION OF PRESIDENT PRO TEM:</w:t>
      </w:r>
      <w:r w:rsidRPr="00C8569E">
        <w:rPr>
          <w:sz w:val="28"/>
        </w:rPr>
        <w:t xml:space="preserve">  </w:t>
      </w: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t>President Houck entertained nominations for the office of Council President Pro-tem.  Councilperson Steeg nominated John Hyde for Council President Pro-tem.</w:t>
      </w:r>
    </w:p>
    <w:p w:rsidR="002870D8" w:rsidRPr="00C8569E" w:rsidRDefault="002870D8" w:rsidP="002870D8">
      <w:pPr>
        <w:spacing w:line="276" w:lineRule="auto"/>
        <w:jc w:val="left"/>
        <w:rPr>
          <w:rFonts w:eastAsiaTheme="minorHAnsi"/>
          <w:sz w:val="28"/>
          <w:szCs w:val="28"/>
        </w:rPr>
      </w:pP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t>Roll called indicated the following:</w:t>
      </w:r>
    </w:p>
    <w:p w:rsidR="002870D8" w:rsidRPr="00C8569E" w:rsidRDefault="002870D8" w:rsidP="002870D8">
      <w:pPr>
        <w:spacing w:line="276" w:lineRule="auto"/>
        <w:jc w:val="left"/>
        <w:rPr>
          <w:rFonts w:eastAsiaTheme="minorHAnsi"/>
          <w:b/>
          <w:sz w:val="28"/>
          <w:szCs w:val="28"/>
          <w:u w:val="single"/>
        </w:rPr>
      </w:pP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r w:rsidRPr="00C8569E">
        <w:rPr>
          <w:rFonts w:eastAsiaTheme="minorHAnsi"/>
          <w:b/>
          <w:sz w:val="28"/>
          <w:szCs w:val="28"/>
          <w:u w:val="single"/>
        </w:rPr>
        <w:t>YAY</w:t>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r w:rsidRPr="00C8569E">
        <w:rPr>
          <w:rFonts w:eastAsiaTheme="minorHAnsi"/>
          <w:b/>
          <w:sz w:val="28"/>
          <w:szCs w:val="28"/>
          <w:u w:val="single"/>
        </w:rPr>
        <w:t>NAY</w:t>
      </w: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Nicole Houck</w:t>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t xml:space="preserve">        Jim Bair</w:t>
      </w: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Terry Green</w:t>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Sean Steeg</w:t>
      </w: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Johnathan Hyde</w:t>
      </w: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Robert Jackson</w:t>
      </w:r>
    </w:p>
    <w:p w:rsidR="002870D8" w:rsidRPr="00C8569E" w:rsidRDefault="002870D8" w:rsidP="002870D8">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Dave Quarry</w:t>
      </w:r>
    </w:p>
    <w:p w:rsidR="002870D8" w:rsidRPr="00C8569E" w:rsidRDefault="002870D8" w:rsidP="002870D8">
      <w:pPr>
        <w:spacing w:line="276" w:lineRule="auto"/>
        <w:jc w:val="left"/>
        <w:rPr>
          <w:rFonts w:eastAsiaTheme="minorHAnsi"/>
          <w:sz w:val="28"/>
          <w:szCs w:val="28"/>
        </w:rPr>
      </w:pPr>
    </w:p>
    <w:p w:rsidR="002870D8" w:rsidRPr="00C8569E" w:rsidRDefault="004D435D" w:rsidP="002870D8">
      <w:pPr>
        <w:spacing w:line="276" w:lineRule="auto"/>
        <w:jc w:val="left"/>
        <w:rPr>
          <w:rFonts w:eastAsiaTheme="minorHAnsi"/>
          <w:sz w:val="28"/>
          <w:szCs w:val="28"/>
        </w:rPr>
      </w:pPr>
      <w:r w:rsidRPr="00C8569E">
        <w:rPr>
          <w:rFonts w:eastAsiaTheme="minorHAnsi"/>
          <w:noProof/>
          <w:sz w:val="28"/>
          <w:szCs w:val="28"/>
        </w:rPr>
        <w:t>The v</w:t>
      </w:r>
      <w:r w:rsidR="002870D8" w:rsidRPr="00C8569E">
        <w:rPr>
          <w:rFonts w:eastAsiaTheme="minorHAnsi"/>
          <w:noProof/>
          <w:sz w:val="28"/>
          <w:szCs w:val="28"/>
        </w:rPr>
        <w:t>ote</w:t>
      </w:r>
      <w:r w:rsidR="002870D8" w:rsidRPr="00C8569E">
        <w:rPr>
          <w:rFonts w:eastAsiaTheme="minorHAnsi"/>
          <w:sz w:val="28"/>
          <w:szCs w:val="28"/>
        </w:rPr>
        <w:t xml:space="preserve"> is 6-1.  Johnathan Hyde will serve as Council President Pro-tem</w:t>
      </w:r>
      <w:r w:rsidR="002870D8" w:rsidRPr="00C8569E">
        <w:rPr>
          <w:rFonts w:eastAsiaTheme="minorHAnsi"/>
          <w:sz w:val="28"/>
          <w:szCs w:val="28"/>
        </w:rPr>
        <w:tab/>
      </w:r>
      <w:r w:rsidR="002870D8" w:rsidRPr="00C8569E">
        <w:rPr>
          <w:rFonts w:eastAsiaTheme="minorHAnsi"/>
          <w:sz w:val="28"/>
          <w:szCs w:val="28"/>
        </w:rPr>
        <w:tab/>
      </w:r>
    </w:p>
    <w:p w:rsidR="002870D8" w:rsidRPr="00C8569E" w:rsidRDefault="002870D8" w:rsidP="002870D8">
      <w:pPr>
        <w:spacing w:line="276" w:lineRule="auto"/>
        <w:jc w:val="left"/>
        <w:rPr>
          <w:rFonts w:asciiTheme="minorHAnsi" w:eastAsiaTheme="minorHAnsi" w:hAnsiTheme="minorHAnsi" w:cstheme="minorHAnsi"/>
          <w:i/>
          <w:sz w:val="28"/>
          <w:szCs w:val="28"/>
        </w:rPr>
      </w:pPr>
    </w:p>
    <w:p w:rsidR="002870D8" w:rsidRPr="00C8569E" w:rsidRDefault="002870D8" w:rsidP="002870D8">
      <w:pPr>
        <w:spacing w:line="276" w:lineRule="auto"/>
        <w:jc w:val="left"/>
        <w:rPr>
          <w:rFonts w:asciiTheme="minorHAnsi" w:eastAsiaTheme="minorHAnsi" w:hAnsiTheme="minorHAnsi" w:cstheme="minorHAnsi"/>
          <w:i/>
          <w:sz w:val="28"/>
          <w:szCs w:val="28"/>
        </w:rPr>
      </w:pPr>
      <w:r w:rsidRPr="00C8569E">
        <w:rPr>
          <w:rFonts w:asciiTheme="minorHAnsi" w:eastAsiaTheme="minorHAnsi" w:hAnsiTheme="minorHAnsi" w:cstheme="minorHAnsi"/>
          <w:i/>
          <w:sz w:val="28"/>
          <w:szCs w:val="28"/>
        </w:rPr>
        <w:t>President Pro Tem serves as chairperson in the event that both the President and Vice-President are absent; but only if a quorum would be present for the purpose of conducting business.</w:t>
      </w:r>
    </w:p>
    <w:p w:rsidR="00153FC8" w:rsidRPr="00C8569E" w:rsidRDefault="00153FC8" w:rsidP="002870D8">
      <w:pPr>
        <w:tabs>
          <w:tab w:val="left" w:pos="2352"/>
        </w:tabs>
        <w:jc w:val="left"/>
        <w:rPr>
          <w:b/>
          <w:bCs/>
          <w:sz w:val="28"/>
          <w:szCs w:val="28"/>
        </w:rPr>
      </w:pPr>
    </w:p>
    <w:p w:rsidR="002870D8" w:rsidRPr="00C8569E" w:rsidRDefault="002870D8" w:rsidP="002870D8">
      <w:pPr>
        <w:spacing w:line="276" w:lineRule="auto"/>
        <w:jc w:val="left"/>
        <w:rPr>
          <w:rFonts w:asciiTheme="minorHAnsi" w:eastAsiaTheme="minorHAnsi" w:hAnsiTheme="minorHAnsi" w:cstheme="minorHAnsi"/>
          <w:b/>
          <w:sz w:val="32"/>
          <w:szCs w:val="32"/>
          <w:u w:val="single"/>
        </w:rPr>
      </w:pPr>
      <w:r w:rsidRPr="00C8569E">
        <w:rPr>
          <w:rFonts w:asciiTheme="minorHAnsi" w:eastAsiaTheme="minorHAnsi" w:hAnsiTheme="minorHAnsi" w:cstheme="minorHAnsi"/>
          <w:b/>
          <w:sz w:val="32"/>
          <w:szCs w:val="32"/>
          <w:u w:val="single"/>
        </w:rPr>
        <w:t>Administrative Appointments</w:t>
      </w:r>
    </w:p>
    <w:p w:rsidR="002870D8" w:rsidRPr="00C8569E" w:rsidRDefault="002870D8" w:rsidP="002870D8">
      <w:pPr>
        <w:spacing w:line="276" w:lineRule="auto"/>
        <w:jc w:val="left"/>
        <w:rPr>
          <w:rFonts w:asciiTheme="minorHAnsi" w:eastAsiaTheme="minorHAnsi" w:hAnsiTheme="minorHAnsi" w:cstheme="minorHAnsi"/>
          <w:b/>
          <w:sz w:val="28"/>
          <w:szCs w:val="28"/>
          <w:u w:val="single"/>
        </w:rPr>
      </w:pPr>
    </w:p>
    <w:p w:rsidR="002870D8" w:rsidRPr="00C8569E" w:rsidRDefault="002870D8" w:rsidP="002870D8">
      <w:pPr>
        <w:spacing w:line="276" w:lineRule="auto"/>
        <w:jc w:val="left"/>
        <w:rPr>
          <w:rFonts w:eastAsiaTheme="minorHAnsi"/>
          <w:b/>
          <w:sz w:val="28"/>
          <w:szCs w:val="28"/>
        </w:rPr>
      </w:pPr>
      <w:r w:rsidRPr="00C8569E">
        <w:rPr>
          <w:rFonts w:eastAsiaTheme="minorHAnsi"/>
          <w:noProof/>
          <w:sz w:val="28"/>
          <w:szCs w:val="28"/>
        </w:rPr>
        <w:t>Motion</w:t>
      </w:r>
      <w:r w:rsidRPr="00C8569E">
        <w:rPr>
          <w:rFonts w:eastAsiaTheme="minorHAnsi"/>
          <w:sz w:val="28"/>
          <w:szCs w:val="28"/>
        </w:rPr>
        <w:t xml:space="preserve"> was made by Councilperson Quarry, seconded by Councilperson Bair recommending the reappointment of Attorney Richard Wilson, Esq. as the Borough Solicitor. </w:t>
      </w:r>
      <w:r w:rsidRPr="00C8569E">
        <w:rPr>
          <w:rFonts w:eastAsiaTheme="minorHAnsi"/>
          <w:b/>
          <w:sz w:val="28"/>
          <w:szCs w:val="28"/>
        </w:rPr>
        <w:t>Motion carried.</w:t>
      </w:r>
    </w:p>
    <w:p w:rsidR="002870D8" w:rsidRPr="00C8569E" w:rsidRDefault="002870D8" w:rsidP="002870D8">
      <w:pPr>
        <w:spacing w:line="276" w:lineRule="auto"/>
        <w:jc w:val="left"/>
        <w:rPr>
          <w:rFonts w:eastAsiaTheme="minorHAnsi"/>
          <w:b/>
          <w:sz w:val="28"/>
          <w:szCs w:val="28"/>
        </w:rPr>
      </w:pPr>
      <w:r w:rsidRPr="00C8569E">
        <w:rPr>
          <w:rFonts w:eastAsiaTheme="minorHAnsi"/>
          <w:noProof/>
          <w:sz w:val="28"/>
          <w:szCs w:val="28"/>
        </w:rPr>
        <w:lastRenderedPageBreak/>
        <w:t>Motion</w:t>
      </w:r>
      <w:r w:rsidRPr="00C8569E">
        <w:rPr>
          <w:rFonts w:eastAsiaTheme="minorHAnsi"/>
          <w:sz w:val="28"/>
          <w:szCs w:val="28"/>
        </w:rPr>
        <w:t xml:space="preserve"> was made by Councilperson Quarry, seconded by Councilperson Steeg recommending the reappointment of GHD as the Borough Engineers. </w:t>
      </w:r>
      <w:r w:rsidRPr="00C8569E">
        <w:rPr>
          <w:rFonts w:eastAsiaTheme="minorHAnsi"/>
          <w:b/>
          <w:sz w:val="28"/>
          <w:szCs w:val="28"/>
        </w:rPr>
        <w:t>Motion carried.</w:t>
      </w:r>
    </w:p>
    <w:p w:rsidR="002870D8" w:rsidRPr="00C8569E" w:rsidRDefault="002870D8" w:rsidP="002870D8">
      <w:pPr>
        <w:spacing w:line="276" w:lineRule="auto"/>
        <w:jc w:val="left"/>
        <w:rPr>
          <w:rFonts w:eastAsiaTheme="minorHAnsi"/>
          <w:sz w:val="28"/>
          <w:szCs w:val="28"/>
        </w:rPr>
      </w:pPr>
    </w:p>
    <w:p w:rsidR="002870D8" w:rsidRPr="00C8569E" w:rsidRDefault="002870D8" w:rsidP="002870D8">
      <w:pPr>
        <w:spacing w:line="276" w:lineRule="auto"/>
        <w:jc w:val="left"/>
        <w:rPr>
          <w:rFonts w:eastAsiaTheme="minorHAnsi"/>
          <w:b/>
          <w:sz w:val="28"/>
          <w:szCs w:val="28"/>
        </w:rPr>
      </w:pPr>
      <w:r w:rsidRPr="00C8569E">
        <w:rPr>
          <w:rFonts w:eastAsiaTheme="minorHAnsi"/>
          <w:noProof/>
          <w:sz w:val="28"/>
          <w:szCs w:val="28"/>
        </w:rPr>
        <w:t>Motion</w:t>
      </w:r>
      <w:r w:rsidRPr="00C8569E">
        <w:rPr>
          <w:rFonts w:eastAsiaTheme="minorHAnsi"/>
          <w:sz w:val="28"/>
          <w:szCs w:val="28"/>
        </w:rPr>
        <w:t xml:space="preserve"> was made by Councilperson Steeg, seconded by Councilperson Quarry recommending the reappointment of </w:t>
      </w:r>
      <w:r w:rsidRPr="00C8569E">
        <w:rPr>
          <w:rFonts w:cstheme="minorHAnsi"/>
          <w:sz w:val="28"/>
          <w:szCs w:val="28"/>
        </w:rPr>
        <w:t>Clearfield Bank &amp; Trust / First National Bank</w:t>
      </w:r>
      <w:r w:rsidRPr="00C8569E">
        <w:rPr>
          <w:rFonts w:asciiTheme="minorHAnsi" w:eastAsiaTheme="minorHAnsi" w:hAnsiTheme="minorHAnsi" w:cstheme="minorHAnsi"/>
          <w:sz w:val="28"/>
          <w:szCs w:val="28"/>
        </w:rPr>
        <w:t xml:space="preserve"> </w:t>
      </w:r>
      <w:r w:rsidRPr="00C8569E">
        <w:rPr>
          <w:rFonts w:eastAsiaTheme="minorHAnsi"/>
          <w:sz w:val="28"/>
          <w:szCs w:val="28"/>
        </w:rPr>
        <w:t xml:space="preserve">as Depository for Borough Funds. </w:t>
      </w:r>
      <w:r w:rsidRPr="00C8569E">
        <w:rPr>
          <w:rFonts w:eastAsiaTheme="minorHAnsi"/>
          <w:b/>
          <w:sz w:val="28"/>
          <w:szCs w:val="28"/>
        </w:rPr>
        <w:t>Motion carried.</w:t>
      </w:r>
    </w:p>
    <w:p w:rsidR="002870D8" w:rsidRPr="00C8569E" w:rsidRDefault="002870D8" w:rsidP="002870D8">
      <w:pPr>
        <w:spacing w:line="276" w:lineRule="auto"/>
        <w:jc w:val="left"/>
        <w:rPr>
          <w:rFonts w:eastAsiaTheme="minorHAnsi"/>
          <w:b/>
          <w:sz w:val="28"/>
          <w:szCs w:val="28"/>
        </w:rPr>
      </w:pPr>
    </w:p>
    <w:p w:rsidR="002870D8" w:rsidRPr="00C8569E" w:rsidRDefault="002870D8" w:rsidP="002870D8">
      <w:pPr>
        <w:spacing w:line="276" w:lineRule="auto"/>
        <w:jc w:val="left"/>
        <w:rPr>
          <w:rFonts w:eastAsiaTheme="minorHAnsi"/>
          <w:b/>
          <w:sz w:val="28"/>
          <w:szCs w:val="28"/>
        </w:rPr>
      </w:pPr>
      <w:r w:rsidRPr="00C8569E">
        <w:rPr>
          <w:rFonts w:eastAsiaTheme="minorHAnsi"/>
          <w:noProof/>
          <w:sz w:val="28"/>
          <w:szCs w:val="28"/>
        </w:rPr>
        <w:t>Motion</w:t>
      </w:r>
      <w:r w:rsidRPr="00C8569E">
        <w:rPr>
          <w:rFonts w:eastAsiaTheme="minorHAnsi"/>
          <w:sz w:val="28"/>
          <w:szCs w:val="28"/>
        </w:rPr>
        <w:t xml:space="preserve"> was made by Councilperson Hyde, seconded by Councilperson Quarry recommending the reappointment of Robert Richey CBT as Treasurer. </w:t>
      </w:r>
      <w:r w:rsidRPr="00C8569E">
        <w:rPr>
          <w:rFonts w:eastAsiaTheme="minorHAnsi"/>
          <w:b/>
          <w:sz w:val="28"/>
          <w:szCs w:val="28"/>
        </w:rPr>
        <w:t>Motion carried.</w:t>
      </w:r>
    </w:p>
    <w:p w:rsidR="002870D8" w:rsidRPr="00C8569E" w:rsidRDefault="002870D8" w:rsidP="002870D8">
      <w:pPr>
        <w:spacing w:line="276" w:lineRule="auto"/>
        <w:jc w:val="left"/>
        <w:rPr>
          <w:rFonts w:eastAsiaTheme="minorHAnsi"/>
          <w:b/>
          <w:sz w:val="28"/>
          <w:szCs w:val="28"/>
        </w:rPr>
      </w:pPr>
    </w:p>
    <w:p w:rsidR="002870D8" w:rsidRPr="00C8569E" w:rsidRDefault="002870D8" w:rsidP="002870D8">
      <w:pPr>
        <w:spacing w:line="276" w:lineRule="auto"/>
        <w:jc w:val="left"/>
        <w:rPr>
          <w:rFonts w:eastAsiaTheme="minorHAnsi"/>
          <w:b/>
          <w:sz w:val="28"/>
          <w:szCs w:val="28"/>
        </w:rPr>
      </w:pPr>
      <w:r w:rsidRPr="00C8569E">
        <w:rPr>
          <w:rFonts w:eastAsiaTheme="minorHAnsi"/>
          <w:noProof/>
          <w:sz w:val="28"/>
          <w:szCs w:val="28"/>
        </w:rPr>
        <w:t>Motion</w:t>
      </w:r>
      <w:r w:rsidRPr="00C8569E">
        <w:rPr>
          <w:rFonts w:eastAsiaTheme="minorHAnsi"/>
          <w:sz w:val="28"/>
          <w:szCs w:val="28"/>
        </w:rPr>
        <w:t xml:space="preserve"> was made by Councilperson </w:t>
      </w:r>
      <w:r w:rsidR="00837DE2" w:rsidRPr="00C8569E">
        <w:rPr>
          <w:rFonts w:eastAsiaTheme="minorHAnsi"/>
          <w:sz w:val="28"/>
          <w:szCs w:val="28"/>
        </w:rPr>
        <w:t>Bair</w:t>
      </w:r>
      <w:r w:rsidRPr="00C8569E">
        <w:rPr>
          <w:rFonts w:eastAsiaTheme="minorHAnsi"/>
          <w:sz w:val="28"/>
          <w:szCs w:val="28"/>
        </w:rPr>
        <w:t xml:space="preserve">, seconded by Councilperson </w:t>
      </w:r>
      <w:r w:rsidR="00837DE2" w:rsidRPr="00C8569E">
        <w:rPr>
          <w:rFonts w:eastAsiaTheme="minorHAnsi"/>
          <w:sz w:val="28"/>
          <w:szCs w:val="28"/>
        </w:rPr>
        <w:t>Steeg</w:t>
      </w:r>
      <w:r w:rsidRPr="00C8569E">
        <w:rPr>
          <w:rFonts w:eastAsiaTheme="minorHAnsi"/>
          <w:sz w:val="28"/>
          <w:szCs w:val="28"/>
        </w:rPr>
        <w:t xml:space="preserve"> recommending the appointment of Melody J. Parsons as Borough Secretary. </w:t>
      </w:r>
      <w:r w:rsidRPr="00C8569E">
        <w:rPr>
          <w:rFonts w:eastAsiaTheme="minorHAnsi"/>
          <w:b/>
          <w:sz w:val="28"/>
          <w:szCs w:val="28"/>
        </w:rPr>
        <w:t>Motion carried.</w:t>
      </w:r>
    </w:p>
    <w:p w:rsidR="00837DE2" w:rsidRPr="00C8569E" w:rsidRDefault="00837DE2" w:rsidP="002870D8">
      <w:pPr>
        <w:spacing w:line="276" w:lineRule="auto"/>
        <w:jc w:val="left"/>
        <w:rPr>
          <w:rFonts w:eastAsiaTheme="minorHAnsi"/>
          <w:b/>
          <w:sz w:val="28"/>
          <w:szCs w:val="28"/>
        </w:rPr>
      </w:pPr>
    </w:p>
    <w:p w:rsidR="00837DE2" w:rsidRPr="00C8569E" w:rsidRDefault="00837DE2" w:rsidP="00837DE2">
      <w:pPr>
        <w:spacing w:line="276" w:lineRule="auto"/>
        <w:jc w:val="left"/>
        <w:rPr>
          <w:rFonts w:eastAsiaTheme="minorHAnsi"/>
          <w:sz w:val="28"/>
          <w:szCs w:val="28"/>
        </w:rPr>
      </w:pPr>
      <w:r w:rsidRPr="00C8569E">
        <w:rPr>
          <w:rFonts w:eastAsiaTheme="minorHAnsi"/>
          <w:sz w:val="28"/>
          <w:szCs w:val="28"/>
        </w:rPr>
        <w:t>Roll called indicated the following:</w:t>
      </w:r>
    </w:p>
    <w:p w:rsidR="00837DE2" w:rsidRPr="00C8569E" w:rsidRDefault="00837DE2" w:rsidP="00837DE2">
      <w:pPr>
        <w:spacing w:line="276" w:lineRule="auto"/>
        <w:jc w:val="left"/>
        <w:rPr>
          <w:rFonts w:eastAsiaTheme="minorHAnsi"/>
          <w:b/>
          <w:sz w:val="28"/>
          <w:szCs w:val="28"/>
          <w:u w:val="single"/>
        </w:rPr>
      </w:pP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r w:rsidRPr="00C8569E">
        <w:rPr>
          <w:rFonts w:eastAsiaTheme="minorHAnsi"/>
          <w:b/>
          <w:sz w:val="28"/>
          <w:szCs w:val="28"/>
          <w:u w:val="single"/>
        </w:rPr>
        <w:t>YAY</w:t>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r w:rsidRPr="00C8569E">
        <w:rPr>
          <w:rFonts w:eastAsiaTheme="minorHAnsi"/>
          <w:b/>
          <w:sz w:val="28"/>
          <w:szCs w:val="28"/>
          <w:u w:val="single"/>
        </w:rPr>
        <w:t>NAY</w:t>
      </w:r>
    </w:p>
    <w:p w:rsidR="00837DE2" w:rsidRPr="00C8569E" w:rsidRDefault="00837DE2" w:rsidP="00837DE2">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Nicole Houck</w:t>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t xml:space="preserve">        </w:t>
      </w:r>
    </w:p>
    <w:p w:rsidR="00837DE2" w:rsidRPr="00C8569E" w:rsidRDefault="00837DE2" w:rsidP="00837DE2">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Terry Green</w:t>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r w:rsidRPr="00C8569E">
        <w:rPr>
          <w:rFonts w:eastAsiaTheme="minorHAnsi"/>
          <w:sz w:val="28"/>
          <w:szCs w:val="28"/>
        </w:rPr>
        <w:tab/>
      </w:r>
    </w:p>
    <w:p w:rsidR="00837DE2" w:rsidRPr="00C8569E" w:rsidRDefault="00837DE2" w:rsidP="00837DE2">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Sean Steeg</w:t>
      </w:r>
    </w:p>
    <w:p w:rsidR="00837DE2" w:rsidRPr="00C8569E" w:rsidRDefault="00837DE2" w:rsidP="00837DE2">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Johnathan Hyde</w:t>
      </w:r>
    </w:p>
    <w:p w:rsidR="00837DE2" w:rsidRPr="00C8569E" w:rsidRDefault="00837DE2" w:rsidP="00837DE2">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Robert Jackson</w:t>
      </w:r>
    </w:p>
    <w:p w:rsidR="00837DE2" w:rsidRPr="00C8569E" w:rsidRDefault="00837DE2" w:rsidP="00837DE2">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Dave Quarry</w:t>
      </w:r>
    </w:p>
    <w:p w:rsidR="00837DE2" w:rsidRPr="00C8569E" w:rsidRDefault="00837DE2" w:rsidP="00837DE2">
      <w:pPr>
        <w:spacing w:line="276" w:lineRule="auto"/>
        <w:jc w:val="left"/>
        <w:rPr>
          <w:rFonts w:eastAsiaTheme="minorHAnsi"/>
          <w:sz w:val="28"/>
          <w:szCs w:val="28"/>
        </w:rPr>
      </w:pPr>
      <w:r w:rsidRPr="00C8569E">
        <w:rPr>
          <w:rFonts w:eastAsiaTheme="minorHAnsi"/>
          <w:sz w:val="28"/>
          <w:szCs w:val="28"/>
        </w:rPr>
        <w:tab/>
      </w:r>
      <w:r w:rsidRPr="00C8569E">
        <w:rPr>
          <w:rFonts w:eastAsiaTheme="minorHAnsi"/>
          <w:sz w:val="28"/>
          <w:szCs w:val="28"/>
        </w:rPr>
        <w:tab/>
        <w:t>Jim Bair</w:t>
      </w:r>
    </w:p>
    <w:p w:rsidR="00837DE2" w:rsidRPr="00C8569E" w:rsidRDefault="00837DE2" w:rsidP="00837DE2">
      <w:pPr>
        <w:spacing w:line="276" w:lineRule="auto"/>
        <w:jc w:val="left"/>
        <w:rPr>
          <w:rFonts w:eastAsiaTheme="minorHAnsi"/>
          <w:sz w:val="28"/>
          <w:szCs w:val="28"/>
        </w:rPr>
      </w:pPr>
    </w:p>
    <w:p w:rsidR="002870D8" w:rsidRPr="00C8569E" w:rsidRDefault="004D435D" w:rsidP="002870D8">
      <w:pPr>
        <w:spacing w:line="276" w:lineRule="auto"/>
        <w:jc w:val="left"/>
        <w:rPr>
          <w:rFonts w:eastAsiaTheme="minorHAnsi"/>
          <w:sz w:val="28"/>
          <w:szCs w:val="28"/>
        </w:rPr>
      </w:pPr>
      <w:r w:rsidRPr="00C8569E">
        <w:rPr>
          <w:rFonts w:eastAsiaTheme="minorHAnsi"/>
          <w:noProof/>
          <w:sz w:val="28"/>
          <w:szCs w:val="28"/>
        </w:rPr>
        <w:t>The v</w:t>
      </w:r>
      <w:r w:rsidR="00837DE2" w:rsidRPr="00C8569E">
        <w:rPr>
          <w:rFonts w:eastAsiaTheme="minorHAnsi"/>
          <w:noProof/>
          <w:sz w:val="28"/>
          <w:szCs w:val="28"/>
        </w:rPr>
        <w:t>ote</w:t>
      </w:r>
      <w:r w:rsidR="00837DE2" w:rsidRPr="00C8569E">
        <w:rPr>
          <w:rFonts w:eastAsiaTheme="minorHAnsi"/>
          <w:sz w:val="28"/>
          <w:szCs w:val="28"/>
        </w:rPr>
        <w:t xml:space="preserve"> is 7-0.  Melody J Parsons will serve as Borough Secretary. Solicitor Wilson stated that there should be an executive session to discuss the Borough Secretary’s salary.</w:t>
      </w:r>
    </w:p>
    <w:p w:rsidR="00837DE2" w:rsidRPr="00C8569E" w:rsidRDefault="00837DE2" w:rsidP="002870D8">
      <w:pPr>
        <w:spacing w:line="276" w:lineRule="auto"/>
        <w:jc w:val="left"/>
        <w:rPr>
          <w:rFonts w:eastAsiaTheme="minorHAnsi"/>
          <w:b/>
          <w:sz w:val="28"/>
          <w:szCs w:val="28"/>
        </w:rPr>
      </w:pPr>
    </w:p>
    <w:p w:rsidR="002870D8" w:rsidRPr="00C8569E" w:rsidRDefault="0058130E" w:rsidP="002870D8">
      <w:pPr>
        <w:spacing w:line="276" w:lineRule="auto"/>
        <w:jc w:val="left"/>
        <w:rPr>
          <w:rFonts w:eastAsiaTheme="minorHAnsi"/>
          <w:sz w:val="28"/>
          <w:szCs w:val="28"/>
        </w:rPr>
      </w:pPr>
      <w:r w:rsidRPr="00C8569E">
        <w:rPr>
          <w:rFonts w:eastAsiaTheme="minorHAnsi"/>
          <w:sz w:val="28"/>
          <w:szCs w:val="28"/>
        </w:rPr>
        <w:t>There was not a reappointment for Asst. Borough Secretary.</w:t>
      </w:r>
      <w:r w:rsidR="002870D8" w:rsidRPr="00C8569E">
        <w:rPr>
          <w:rFonts w:eastAsiaTheme="minorHAnsi"/>
          <w:sz w:val="28"/>
          <w:szCs w:val="28"/>
        </w:rPr>
        <w:t xml:space="preserve"> </w:t>
      </w:r>
    </w:p>
    <w:p w:rsidR="002870D8" w:rsidRPr="00C8569E" w:rsidRDefault="002870D8" w:rsidP="002870D8">
      <w:pPr>
        <w:spacing w:line="276" w:lineRule="auto"/>
        <w:jc w:val="left"/>
        <w:rPr>
          <w:rFonts w:eastAsiaTheme="minorHAnsi"/>
          <w:sz w:val="28"/>
          <w:szCs w:val="28"/>
        </w:rPr>
      </w:pPr>
    </w:p>
    <w:p w:rsidR="0058130E" w:rsidRPr="00C8569E" w:rsidRDefault="0058130E" w:rsidP="0058130E">
      <w:pPr>
        <w:spacing w:line="276" w:lineRule="auto"/>
        <w:jc w:val="left"/>
        <w:rPr>
          <w:rFonts w:eastAsiaTheme="minorHAnsi"/>
          <w:b/>
          <w:sz w:val="28"/>
          <w:szCs w:val="28"/>
        </w:rPr>
      </w:pPr>
      <w:r w:rsidRPr="00C8569E">
        <w:rPr>
          <w:rFonts w:eastAsiaTheme="minorHAnsi"/>
          <w:noProof/>
          <w:sz w:val="28"/>
          <w:szCs w:val="28"/>
        </w:rPr>
        <w:t>Motion</w:t>
      </w:r>
      <w:r w:rsidRPr="00C8569E">
        <w:rPr>
          <w:rFonts w:eastAsiaTheme="minorHAnsi"/>
          <w:sz w:val="28"/>
          <w:szCs w:val="28"/>
        </w:rPr>
        <w:t xml:space="preserve"> was made by Councilperson Hyde, seconded by Councilperson Quarry recommending the reappointment of the Borough Manager as Zoning Officer. </w:t>
      </w:r>
      <w:r w:rsidRPr="00C8569E">
        <w:rPr>
          <w:rFonts w:eastAsiaTheme="minorHAnsi"/>
          <w:b/>
          <w:sz w:val="28"/>
          <w:szCs w:val="28"/>
        </w:rPr>
        <w:t>Motion carried.</w:t>
      </w:r>
    </w:p>
    <w:p w:rsidR="0058130E" w:rsidRPr="00C8569E" w:rsidRDefault="0058130E" w:rsidP="0058130E">
      <w:pPr>
        <w:spacing w:line="276" w:lineRule="auto"/>
        <w:jc w:val="left"/>
        <w:rPr>
          <w:rFonts w:eastAsiaTheme="minorHAnsi"/>
          <w:b/>
          <w:sz w:val="28"/>
          <w:szCs w:val="28"/>
        </w:rPr>
      </w:pPr>
    </w:p>
    <w:p w:rsidR="0058130E" w:rsidRPr="00C8569E" w:rsidRDefault="0058130E" w:rsidP="0058130E">
      <w:pPr>
        <w:spacing w:line="276" w:lineRule="auto"/>
        <w:jc w:val="left"/>
        <w:rPr>
          <w:rFonts w:eastAsiaTheme="minorHAnsi"/>
          <w:b/>
          <w:sz w:val="28"/>
          <w:szCs w:val="28"/>
        </w:rPr>
      </w:pPr>
      <w:r w:rsidRPr="00C8569E">
        <w:rPr>
          <w:rFonts w:eastAsiaTheme="minorHAnsi"/>
          <w:noProof/>
          <w:sz w:val="28"/>
          <w:szCs w:val="28"/>
        </w:rPr>
        <w:t>Motion</w:t>
      </w:r>
      <w:r w:rsidRPr="00C8569E">
        <w:rPr>
          <w:rFonts w:eastAsiaTheme="minorHAnsi"/>
          <w:sz w:val="28"/>
          <w:szCs w:val="28"/>
        </w:rPr>
        <w:t xml:space="preserve"> was made by Councilperson Hyde, seconded by Councilperson </w:t>
      </w:r>
      <w:r w:rsidR="00837DE2" w:rsidRPr="00C8569E">
        <w:rPr>
          <w:rFonts w:eastAsiaTheme="minorHAnsi"/>
          <w:sz w:val="28"/>
          <w:szCs w:val="28"/>
        </w:rPr>
        <w:t>Green</w:t>
      </w:r>
      <w:r w:rsidRPr="00C8569E">
        <w:rPr>
          <w:rFonts w:eastAsiaTheme="minorHAnsi"/>
          <w:sz w:val="28"/>
          <w:szCs w:val="28"/>
        </w:rPr>
        <w:t xml:space="preserve"> recommending the reappointment of the Borough Manager as Cemetery Superintendent. </w:t>
      </w:r>
      <w:r w:rsidRPr="00C8569E">
        <w:rPr>
          <w:rFonts w:eastAsiaTheme="minorHAnsi"/>
          <w:b/>
          <w:sz w:val="28"/>
          <w:szCs w:val="28"/>
        </w:rPr>
        <w:t>Motion carried.</w:t>
      </w:r>
    </w:p>
    <w:p w:rsidR="002870D8" w:rsidRPr="00C8569E" w:rsidRDefault="002870D8" w:rsidP="002870D8">
      <w:pPr>
        <w:spacing w:line="276" w:lineRule="auto"/>
        <w:jc w:val="left"/>
        <w:rPr>
          <w:rFonts w:eastAsiaTheme="minorHAnsi"/>
          <w:sz w:val="28"/>
          <w:szCs w:val="28"/>
        </w:rPr>
      </w:pPr>
    </w:p>
    <w:p w:rsidR="0058130E" w:rsidRPr="00C8569E" w:rsidRDefault="0058130E" w:rsidP="0058130E">
      <w:pPr>
        <w:spacing w:line="276" w:lineRule="auto"/>
        <w:jc w:val="left"/>
        <w:rPr>
          <w:rFonts w:eastAsiaTheme="minorHAnsi"/>
          <w:b/>
          <w:sz w:val="28"/>
          <w:szCs w:val="28"/>
        </w:rPr>
      </w:pPr>
      <w:r w:rsidRPr="00C8569E">
        <w:rPr>
          <w:rFonts w:eastAsiaTheme="minorHAnsi"/>
          <w:noProof/>
          <w:sz w:val="28"/>
          <w:szCs w:val="28"/>
        </w:rPr>
        <w:t>Motion</w:t>
      </w:r>
      <w:r w:rsidRPr="00C8569E">
        <w:rPr>
          <w:rFonts w:eastAsiaTheme="minorHAnsi"/>
          <w:sz w:val="28"/>
          <w:szCs w:val="28"/>
        </w:rPr>
        <w:t xml:space="preserve"> was made by Councilperson Steeg, seconded by Councilperson Hyde recommending the reappointment of the Borough Manager as Right-to-know Officer. </w:t>
      </w:r>
      <w:r w:rsidRPr="00C8569E">
        <w:rPr>
          <w:rFonts w:eastAsiaTheme="minorHAnsi"/>
          <w:b/>
          <w:sz w:val="28"/>
          <w:szCs w:val="28"/>
        </w:rPr>
        <w:t>Motion carried.</w:t>
      </w:r>
    </w:p>
    <w:p w:rsidR="002870D8" w:rsidRPr="00C8569E" w:rsidRDefault="002870D8" w:rsidP="002870D8">
      <w:pPr>
        <w:spacing w:line="276" w:lineRule="auto"/>
        <w:jc w:val="left"/>
        <w:rPr>
          <w:rFonts w:eastAsiaTheme="minorHAnsi"/>
          <w:sz w:val="28"/>
          <w:szCs w:val="28"/>
        </w:rPr>
      </w:pPr>
    </w:p>
    <w:p w:rsidR="0058130E" w:rsidRPr="00C8569E" w:rsidRDefault="0058130E" w:rsidP="0058130E">
      <w:pPr>
        <w:spacing w:line="276" w:lineRule="auto"/>
        <w:jc w:val="left"/>
        <w:rPr>
          <w:rFonts w:eastAsiaTheme="minorHAnsi"/>
          <w:b/>
          <w:sz w:val="28"/>
          <w:szCs w:val="28"/>
        </w:rPr>
      </w:pPr>
      <w:r w:rsidRPr="00C8569E">
        <w:rPr>
          <w:rFonts w:eastAsiaTheme="minorHAnsi"/>
          <w:noProof/>
          <w:sz w:val="28"/>
          <w:szCs w:val="28"/>
        </w:rPr>
        <w:t>Motion</w:t>
      </w:r>
      <w:r w:rsidRPr="00C8569E">
        <w:rPr>
          <w:rFonts w:eastAsiaTheme="minorHAnsi"/>
          <w:sz w:val="28"/>
          <w:szCs w:val="28"/>
        </w:rPr>
        <w:t xml:space="preserve"> was made by Councilperson Quarry, seconded by Councilperson Hyde recommending the reappointment of James Morris as Code Enforcement Officer. </w:t>
      </w:r>
      <w:r w:rsidRPr="00C8569E">
        <w:rPr>
          <w:rFonts w:eastAsiaTheme="minorHAnsi"/>
          <w:b/>
          <w:sz w:val="28"/>
          <w:szCs w:val="28"/>
        </w:rPr>
        <w:t>Motion carried.</w:t>
      </w:r>
    </w:p>
    <w:p w:rsidR="002870D8" w:rsidRPr="00C8569E" w:rsidRDefault="002870D8" w:rsidP="002870D8">
      <w:pPr>
        <w:spacing w:line="276" w:lineRule="auto"/>
        <w:jc w:val="left"/>
        <w:rPr>
          <w:rFonts w:eastAsiaTheme="minorHAnsi"/>
          <w:sz w:val="28"/>
          <w:szCs w:val="28"/>
        </w:rPr>
      </w:pPr>
    </w:p>
    <w:p w:rsidR="00837DE2" w:rsidRPr="00C8569E" w:rsidRDefault="00837DE2" w:rsidP="00837DE2">
      <w:pPr>
        <w:spacing w:line="276" w:lineRule="auto"/>
        <w:jc w:val="left"/>
        <w:rPr>
          <w:rFonts w:eastAsiaTheme="minorHAnsi"/>
          <w:b/>
          <w:sz w:val="28"/>
          <w:szCs w:val="28"/>
        </w:rPr>
      </w:pPr>
      <w:r w:rsidRPr="00C8569E">
        <w:rPr>
          <w:rFonts w:eastAsiaTheme="minorHAnsi"/>
          <w:noProof/>
          <w:sz w:val="28"/>
          <w:szCs w:val="28"/>
        </w:rPr>
        <w:t>Motion</w:t>
      </w:r>
      <w:r w:rsidRPr="00C8569E">
        <w:rPr>
          <w:rFonts w:eastAsiaTheme="minorHAnsi"/>
          <w:sz w:val="28"/>
          <w:szCs w:val="28"/>
        </w:rPr>
        <w:t xml:space="preserve"> was made by Councilperson Quarry, seconded by Councilperson Hyde recommending the reappointment of Musser Sewer &amp; Septic, LLC.as Sewage Enforcement Officer. </w:t>
      </w:r>
      <w:r w:rsidRPr="00C8569E">
        <w:rPr>
          <w:rFonts w:eastAsiaTheme="minorHAnsi"/>
          <w:b/>
          <w:sz w:val="28"/>
          <w:szCs w:val="28"/>
        </w:rPr>
        <w:t>Motion carried.</w:t>
      </w:r>
    </w:p>
    <w:p w:rsidR="002870D8" w:rsidRPr="00C8569E" w:rsidRDefault="002870D8" w:rsidP="002870D8">
      <w:pPr>
        <w:ind w:left="720"/>
        <w:contextualSpacing/>
        <w:jc w:val="left"/>
        <w:rPr>
          <w:i/>
          <w:sz w:val="22"/>
          <w:szCs w:val="22"/>
        </w:rPr>
      </w:pPr>
      <w:r w:rsidRPr="00C8569E">
        <w:rPr>
          <w:i/>
          <w:sz w:val="22"/>
          <w:szCs w:val="22"/>
        </w:rPr>
        <w:t xml:space="preserve">Borough Ordinance requires the party requesting services is responsible for </w:t>
      </w:r>
    </w:p>
    <w:p w:rsidR="002870D8" w:rsidRPr="00C8569E" w:rsidRDefault="002870D8" w:rsidP="002870D8">
      <w:pPr>
        <w:ind w:left="720"/>
        <w:contextualSpacing/>
        <w:jc w:val="left"/>
        <w:rPr>
          <w:i/>
          <w:sz w:val="22"/>
          <w:szCs w:val="22"/>
        </w:rPr>
      </w:pPr>
      <w:proofErr w:type="gramStart"/>
      <w:r w:rsidRPr="00C8569E">
        <w:rPr>
          <w:i/>
          <w:sz w:val="22"/>
          <w:szCs w:val="22"/>
        </w:rPr>
        <w:t>payment</w:t>
      </w:r>
      <w:proofErr w:type="gramEnd"/>
      <w:r w:rsidRPr="00C8569E">
        <w:rPr>
          <w:i/>
          <w:sz w:val="22"/>
          <w:szCs w:val="22"/>
        </w:rPr>
        <w:t xml:space="preserve"> of the SEO. Fee Schedule is on file and remains unchanged from 2014</w:t>
      </w:r>
    </w:p>
    <w:p w:rsidR="002870D8" w:rsidRPr="00C8569E" w:rsidRDefault="002870D8" w:rsidP="002870D8">
      <w:pPr>
        <w:spacing w:line="276" w:lineRule="auto"/>
        <w:jc w:val="left"/>
        <w:rPr>
          <w:rFonts w:asciiTheme="minorHAnsi" w:eastAsiaTheme="minorHAnsi" w:hAnsiTheme="minorHAnsi" w:cstheme="minorHAnsi"/>
          <w:b/>
          <w:sz w:val="28"/>
          <w:szCs w:val="28"/>
        </w:rPr>
      </w:pPr>
    </w:p>
    <w:p w:rsidR="002870D8" w:rsidRPr="00C8569E" w:rsidRDefault="002870D8" w:rsidP="002870D8">
      <w:pPr>
        <w:spacing w:line="276" w:lineRule="auto"/>
        <w:jc w:val="left"/>
        <w:rPr>
          <w:rFonts w:eastAsiaTheme="minorHAnsi"/>
          <w:b/>
          <w:sz w:val="32"/>
          <w:szCs w:val="32"/>
          <w:u w:val="single"/>
        </w:rPr>
      </w:pPr>
      <w:r w:rsidRPr="00C8569E">
        <w:rPr>
          <w:rFonts w:eastAsiaTheme="minorHAnsi"/>
          <w:b/>
          <w:sz w:val="32"/>
          <w:szCs w:val="32"/>
          <w:u w:val="single"/>
        </w:rPr>
        <w:t>Appointments to Authorities, Boards &amp; Commissions</w:t>
      </w:r>
    </w:p>
    <w:p w:rsidR="00837DE2" w:rsidRPr="00C8569E" w:rsidRDefault="00837DE2" w:rsidP="002870D8">
      <w:pPr>
        <w:spacing w:line="276" w:lineRule="auto"/>
        <w:jc w:val="left"/>
        <w:rPr>
          <w:rFonts w:eastAsiaTheme="minorHAnsi"/>
          <w:b/>
          <w:sz w:val="32"/>
          <w:szCs w:val="32"/>
          <w:u w:val="single"/>
        </w:rPr>
      </w:pPr>
    </w:p>
    <w:p w:rsidR="002870D8" w:rsidRPr="00C8569E" w:rsidRDefault="00837DE2" w:rsidP="002870D8">
      <w:pPr>
        <w:spacing w:line="276" w:lineRule="auto"/>
        <w:jc w:val="left"/>
        <w:rPr>
          <w:rFonts w:eastAsiaTheme="minorHAnsi"/>
          <w:sz w:val="28"/>
          <w:szCs w:val="28"/>
        </w:rPr>
      </w:pPr>
      <w:r w:rsidRPr="00C8569E">
        <w:rPr>
          <w:rFonts w:eastAsiaTheme="minorHAnsi"/>
          <w:noProof/>
          <w:sz w:val="28"/>
          <w:szCs w:val="28"/>
        </w:rPr>
        <w:t>Motion</w:t>
      </w:r>
      <w:r w:rsidRPr="00C8569E">
        <w:rPr>
          <w:rFonts w:eastAsiaTheme="minorHAnsi"/>
          <w:sz w:val="28"/>
          <w:szCs w:val="28"/>
        </w:rPr>
        <w:t xml:space="preserve"> was made by Councilperson Steeg, seconded by Councilperson Hyde recommending the reappointment of Leonard Hahn for a </w:t>
      </w:r>
      <w:r w:rsidRPr="00C8569E">
        <w:rPr>
          <w:rFonts w:eastAsiaTheme="minorHAnsi"/>
          <w:noProof/>
          <w:sz w:val="28"/>
          <w:szCs w:val="28"/>
        </w:rPr>
        <w:t>4</w:t>
      </w:r>
      <w:r w:rsidR="004D435D" w:rsidRPr="00C8569E">
        <w:rPr>
          <w:rFonts w:eastAsiaTheme="minorHAnsi"/>
          <w:noProof/>
          <w:sz w:val="28"/>
          <w:szCs w:val="28"/>
        </w:rPr>
        <w:t>-</w:t>
      </w:r>
      <w:r w:rsidRPr="00C8569E">
        <w:rPr>
          <w:rFonts w:eastAsiaTheme="minorHAnsi"/>
          <w:noProof/>
          <w:sz w:val="28"/>
          <w:szCs w:val="28"/>
        </w:rPr>
        <w:t>year</w:t>
      </w:r>
      <w:r w:rsidRPr="00C8569E">
        <w:rPr>
          <w:rFonts w:eastAsiaTheme="minorHAnsi"/>
          <w:sz w:val="28"/>
          <w:szCs w:val="28"/>
        </w:rPr>
        <w:t xml:space="preserve"> term to the </w:t>
      </w:r>
      <w:r w:rsidR="002870D8" w:rsidRPr="00C8569E">
        <w:rPr>
          <w:rFonts w:eastAsiaTheme="minorHAnsi"/>
          <w:sz w:val="28"/>
          <w:szCs w:val="28"/>
        </w:rPr>
        <w:t>Planning Commission</w:t>
      </w:r>
      <w:r w:rsidRPr="00C8569E">
        <w:rPr>
          <w:rFonts w:eastAsiaTheme="minorHAnsi"/>
          <w:sz w:val="28"/>
          <w:szCs w:val="28"/>
        </w:rPr>
        <w:t xml:space="preserve">. </w:t>
      </w:r>
      <w:r w:rsidRPr="00C8569E">
        <w:rPr>
          <w:rFonts w:eastAsiaTheme="minorHAnsi"/>
          <w:b/>
          <w:sz w:val="28"/>
          <w:szCs w:val="28"/>
        </w:rPr>
        <w:t>Motion carried.</w:t>
      </w:r>
      <w:r w:rsidR="002870D8" w:rsidRPr="00C8569E">
        <w:rPr>
          <w:rFonts w:eastAsiaTheme="minorHAnsi"/>
          <w:sz w:val="28"/>
          <w:szCs w:val="28"/>
        </w:rPr>
        <w:t xml:space="preserve"> </w:t>
      </w:r>
    </w:p>
    <w:p w:rsidR="00837DE2" w:rsidRPr="00C8569E" w:rsidRDefault="00837DE2" w:rsidP="002870D8">
      <w:pPr>
        <w:spacing w:line="276" w:lineRule="auto"/>
        <w:jc w:val="left"/>
        <w:rPr>
          <w:rFonts w:eastAsiaTheme="minorHAnsi"/>
          <w:sz w:val="28"/>
          <w:szCs w:val="28"/>
        </w:rPr>
      </w:pPr>
    </w:p>
    <w:p w:rsidR="00837DE2" w:rsidRPr="00C8569E" w:rsidRDefault="00837DE2" w:rsidP="00837DE2">
      <w:pPr>
        <w:spacing w:line="276" w:lineRule="auto"/>
        <w:jc w:val="left"/>
        <w:rPr>
          <w:rFonts w:eastAsiaTheme="minorHAnsi"/>
          <w:sz w:val="28"/>
          <w:szCs w:val="28"/>
        </w:rPr>
      </w:pPr>
      <w:r w:rsidRPr="00C8569E">
        <w:rPr>
          <w:rFonts w:eastAsiaTheme="minorHAnsi"/>
          <w:noProof/>
          <w:sz w:val="28"/>
          <w:szCs w:val="28"/>
        </w:rPr>
        <w:t>Motion</w:t>
      </w:r>
      <w:r w:rsidRPr="00C8569E">
        <w:rPr>
          <w:rFonts w:eastAsiaTheme="minorHAnsi"/>
          <w:sz w:val="28"/>
          <w:szCs w:val="28"/>
        </w:rPr>
        <w:t xml:space="preserve"> was made by Councilperson Bair, seconded by Councilperson Quarry recommending the reappointment of Jay Muir for a </w:t>
      </w:r>
      <w:r w:rsidRPr="00C8569E">
        <w:rPr>
          <w:rFonts w:eastAsiaTheme="minorHAnsi"/>
          <w:noProof/>
          <w:sz w:val="28"/>
          <w:szCs w:val="28"/>
        </w:rPr>
        <w:t>5</w:t>
      </w:r>
      <w:r w:rsidR="004D435D" w:rsidRPr="00C8569E">
        <w:rPr>
          <w:rFonts w:eastAsiaTheme="minorHAnsi"/>
          <w:noProof/>
          <w:sz w:val="28"/>
          <w:szCs w:val="28"/>
        </w:rPr>
        <w:t>-</w:t>
      </w:r>
      <w:r w:rsidRPr="00C8569E">
        <w:rPr>
          <w:rFonts w:eastAsiaTheme="minorHAnsi"/>
          <w:noProof/>
          <w:sz w:val="28"/>
          <w:szCs w:val="28"/>
        </w:rPr>
        <w:t>year</w:t>
      </w:r>
      <w:r w:rsidRPr="00C8569E">
        <w:rPr>
          <w:rFonts w:eastAsiaTheme="minorHAnsi"/>
          <w:sz w:val="28"/>
          <w:szCs w:val="28"/>
        </w:rPr>
        <w:t xml:space="preserve"> term to the Water and Sewer Authority. </w:t>
      </w:r>
      <w:r w:rsidRPr="00C8569E">
        <w:rPr>
          <w:rFonts w:eastAsiaTheme="minorHAnsi"/>
          <w:b/>
          <w:sz w:val="28"/>
          <w:szCs w:val="28"/>
        </w:rPr>
        <w:t>Motion carried.</w:t>
      </w:r>
      <w:r w:rsidRPr="00C8569E">
        <w:rPr>
          <w:rFonts w:eastAsiaTheme="minorHAnsi"/>
          <w:sz w:val="28"/>
          <w:szCs w:val="28"/>
        </w:rPr>
        <w:t xml:space="preserve"> </w:t>
      </w:r>
    </w:p>
    <w:p w:rsidR="00837DE2" w:rsidRPr="00C8569E" w:rsidRDefault="00837DE2" w:rsidP="00837DE2">
      <w:pPr>
        <w:spacing w:line="276" w:lineRule="auto"/>
        <w:jc w:val="left"/>
        <w:rPr>
          <w:rFonts w:eastAsiaTheme="minorHAnsi"/>
          <w:sz w:val="28"/>
          <w:szCs w:val="28"/>
        </w:rPr>
      </w:pPr>
    </w:p>
    <w:p w:rsidR="00837DE2" w:rsidRPr="00C8569E" w:rsidRDefault="00837DE2" w:rsidP="00837DE2">
      <w:pPr>
        <w:spacing w:line="276" w:lineRule="auto"/>
        <w:jc w:val="left"/>
        <w:rPr>
          <w:rFonts w:eastAsiaTheme="minorHAnsi"/>
          <w:sz w:val="28"/>
          <w:szCs w:val="28"/>
        </w:rPr>
      </w:pPr>
      <w:r w:rsidRPr="00C8569E">
        <w:rPr>
          <w:rFonts w:eastAsiaTheme="minorHAnsi"/>
          <w:noProof/>
          <w:sz w:val="28"/>
          <w:szCs w:val="28"/>
        </w:rPr>
        <w:t>Motion</w:t>
      </w:r>
      <w:r w:rsidRPr="00C8569E">
        <w:rPr>
          <w:rFonts w:eastAsiaTheme="minorHAnsi"/>
          <w:sz w:val="28"/>
          <w:szCs w:val="28"/>
        </w:rPr>
        <w:t xml:space="preserve"> was made by Councilperson Hyde, seconded by Councilperson Quarry recommending the reappointment of Beth </w:t>
      </w:r>
      <w:proofErr w:type="spellStart"/>
      <w:r w:rsidRPr="00C8569E">
        <w:rPr>
          <w:rFonts w:eastAsiaTheme="minorHAnsi"/>
          <w:sz w:val="28"/>
          <w:szCs w:val="28"/>
        </w:rPr>
        <w:t>Yocum</w:t>
      </w:r>
      <w:proofErr w:type="spellEnd"/>
      <w:r w:rsidRPr="00C8569E">
        <w:rPr>
          <w:rFonts w:eastAsiaTheme="minorHAnsi"/>
          <w:sz w:val="28"/>
          <w:szCs w:val="28"/>
        </w:rPr>
        <w:t xml:space="preserve"> for a </w:t>
      </w:r>
      <w:r w:rsidRPr="00C8569E">
        <w:rPr>
          <w:rFonts w:eastAsiaTheme="minorHAnsi"/>
          <w:noProof/>
          <w:sz w:val="28"/>
          <w:szCs w:val="28"/>
        </w:rPr>
        <w:t>5</w:t>
      </w:r>
      <w:r w:rsidR="004D435D" w:rsidRPr="00C8569E">
        <w:rPr>
          <w:rFonts w:eastAsiaTheme="minorHAnsi"/>
          <w:noProof/>
          <w:sz w:val="28"/>
          <w:szCs w:val="28"/>
        </w:rPr>
        <w:t>-</w:t>
      </w:r>
      <w:r w:rsidRPr="00C8569E">
        <w:rPr>
          <w:rFonts w:eastAsiaTheme="minorHAnsi"/>
          <w:noProof/>
          <w:sz w:val="28"/>
          <w:szCs w:val="28"/>
        </w:rPr>
        <w:t>year</w:t>
      </w:r>
      <w:r w:rsidRPr="00C8569E">
        <w:rPr>
          <w:rFonts w:eastAsiaTheme="minorHAnsi"/>
          <w:sz w:val="28"/>
          <w:szCs w:val="28"/>
        </w:rPr>
        <w:t xml:space="preserve"> term to the Water and Sewer Authority. </w:t>
      </w:r>
      <w:r w:rsidRPr="00C8569E">
        <w:rPr>
          <w:rFonts w:eastAsiaTheme="minorHAnsi"/>
          <w:b/>
          <w:sz w:val="28"/>
          <w:szCs w:val="28"/>
        </w:rPr>
        <w:t>Motion carried.</w:t>
      </w:r>
      <w:r w:rsidRPr="00C8569E">
        <w:rPr>
          <w:rFonts w:eastAsiaTheme="minorHAnsi"/>
          <w:sz w:val="28"/>
          <w:szCs w:val="28"/>
        </w:rPr>
        <w:t xml:space="preserve"> </w:t>
      </w:r>
    </w:p>
    <w:p w:rsidR="00837DE2" w:rsidRPr="00C8569E" w:rsidRDefault="00837DE2" w:rsidP="00837DE2">
      <w:pPr>
        <w:spacing w:line="276" w:lineRule="auto"/>
        <w:jc w:val="left"/>
        <w:rPr>
          <w:rFonts w:eastAsiaTheme="minorHAnsi"/>
          <w:sz w:val="28"/>
          <w:szCs w:val="28"/>
        </w:rPr>
      </w:pPr>
    </w:p>
    <w:p w:rsidR="00837DE2" w:rsidRPr="00C8569E" w:rsidRDefault="00837DE2" w:rsidP="00837DE2">
      <w:pPr>
        <w:spacing w:line="276" w:lineRule="auto"/>
        <w:jc w:val="left"/>
        <w:rPr>
          <w:rFonts w:eastAsiaTheme="minorHAnsi"/>
          <w:sz w:val="28"/>
          <w:szCs w:val="28"/>
        </w:rPr>
      </w:pPr>
      <w:r w:rsidRPr="00C8569E">
        <w:rPr>
          <w:rFonts w:eastAsiaTheme="minorHAnsi"/>
          <w:noProof/>
          <w:sz w:val="28"/>
          <w:szCs w:val="28"/>
        </w:rPr>
        <w:lastRenderedPageBreak/>
        <w:t>Motion</w:t>
      </w:r>
      <w:r w:rsidRPr="00C8569E">
        <w:rPr>
          <w:rFonts w:eastAsiaTheme="minorHAnsi"/>
          <w:sz w:val="28"/>
          <w:szCs w:val="28"/>
        </w:rPr>
        <w:t xml:space="preserve"> was made by Councilperson Bair, seconded by Councilperson Quarry recommending the reappointment of Jay Muir for a </w:t>
      </w:r>
      <w:r w:rsidRPr="00C8569E">
        <w:rPr>
          <w:rFonts w:eastAsiaTheme="minorHAnsi"/>
          <w:noProof/>
          <w:sz w:val="28"/>
          <w:szCs w:val="28"/>
        </w:rPr>
        <w:t>3</w:t>
      </w:r>
      <w:r w:rsidR="004D435D" w:rsidRPr="00C8569E">
        <w:rPr>
          <w:rFonts w:eastAsiaTheme="minorHAnsi"/>
          <w:noProof/>
          <w:sz w:val="28"/>
          <w:szCs w:val="28"/>
        </w:rPr>
        <w:t>-</w:t>
      </w:r>
      <w:r w:rsidRPr="00C8569E">
        <w:rPr>
          <w:rFonts w:eastAsiaTheme="minorHAnsi"/>
          <w:noProof/>
          <w:sz w:val="28"/>
          <w:szCs w:val="28"/>
        </w:rPr>
        <w:t>year</w:t>
      </w:r>
      <w:r w:rsidRPr="00C8569E">
        <w:rPr>
          <w:rFonts w:eastAsiaTheme="minorHAnsi"/>
          <w:sz w:val="28"/>
          <w:szCs w:val="28"/>
        </w:rPr>
        <w:t xml:space="preserve"> term to the Zoning Hearing Board. </w:t>
      </w:r>
      <w:r w:rsidRPr="00C8569E">
        <w:rPr>
          <w:rFonts w:eastAsiaTheme="minorHAnsi"/>
          <w:b/>
          <w:sz w:val="28"/>
          <w:szCs w:val="28"/>
        </w:rPr>
        <w:t>Motion carried.</w:t>
      </w:r>
      <w:r w:rsidRPr="00C8569E">
        <w:rPr>
          <w:rFonts w:eastAsiaTheme="minorHAnsi"/>
          <w:sz w:val="28"/>
          <w:szCs w:val="28"/>
        </w:rPr>
        <w:t xml:space="preserve"> </w:t>
      </w:r>
    </w:p>
    <w:p w:rsidR="00837DE2" w:rsidRPr="00C8569E" w:rsidRDefault="00837DE2" w:rsidP="002870D8">
      <w:pPr>
        <w:spacing w:line="276" w:lineRule="auto"/>
        <w:jc w:val="left"/>
        <w:rPr>
          <w:rFonts w:asciiTheme="minorHAnsi" w:eastAsiaTheme="minorHAnsi" w:hAnsiTheme="minorHAnsi" w:cstheme="minorHAnsi"/>
        </w:rPr>
      </w:pPr>
    </w:p>
    <w:p w:rsidR="00837DE2" w:rsidRPr="00C8569E" w:rsidRDefault="00837DE2" w:rsidP="00837DE2">
      <w:pPr>
        <w:spacing w:line="276" w:lineRule="auto"/>
        <w:jc w:val="left"/>
        <w:rPr>
          <w:rFonts w:eastAsiaTheme="minorHAnsi"/>
          <w:b/>
          <w:sz w:val="28"/>
          <w:szCs w:val="28"/>
        </w:rPr>
      </w:pPr>
      <w:r w:rsidRPr="00C8569E">
        <w:rPr>
          <w:rFonts w:eastAsiaTheme="minorHAnsi"/>
          <w:noProof/>
          <w:sz w:val="28"/>
          <w:szCs w:val="28"/>
        </w:rPr>
        <w:t>Motion</w:t>
      </w:r>
      <w:r w:rsidRPr="00C8569E">
        <w:rPr>
          <w:rFonts w:eastAsiaTheme="minorHAnsi"/>
          <w:sz w:val="28"/>
          <w:szCs w:val="28"/>
        </w:rPr>
        <w:t xml:space="preserve"> was made by Councilperson Hyde, seconded by Councilperson Quarry recommending the reappointment of James Grace for a </w:t>
      </w:r>
      <w:r w:rsidRPr="00C8569E">
        <w:rPr>
          <w:rFonts w:eastAsiaTheme="minorHAnsi"/>
          <w:noProof/>
          <w:sz w:val="28"/>
          <w:szCs w:val="28"/>
        </w:rPr>
        <w:t>2</w:t>
      </w:r>
      <w:r w:rsidR="004D435D" w:rsidRPr="00C8569E">
        <w:rPr>
          <w:rFonts w:eastAsiaTheme="minorHAnsi"/>
          <w:noProof/>
          <w:sz w:val="28"/>
          <w:szCs w:val="28"/>
        </w:rPr>
        <w:t>-</w:t>
      </w:r>
      <w:r w:rsidRPr="00C8569E">
        <w:rPr>
          <w:rFonts w:eastAsiaTheme="minorHAnsi"/>
          <w:noProof/>
          <w:sz w:val="28"/>
          <w:szCs w:val="28"/>
        </w:rPr>
        <w:t>year</w:t>
      </w:r>
      <w:r w:rsidRPr="00C8569E">
        <w:rPr>
          <w:rFonts w:eastAsiaTheme="minorHAnsi"/>
          <w:sz w:val="28"/>
          <w:szCs w:val="28"/>
        </w:rPr>
        <w:t xml:space="preserve"> term to the Borough Vacancy Board. </w:t>
      </w:r>
      <w:r w:rsidRPr="00C8569E">
        <w:rPr>
          <w:rFonts w:eastAsiaTheme="minorHAnsi"/>
          <w:b/>
          <w:sz w:val="28"/>
          <w:szCs w:val="28"/>
        </w:rPr>
        <w:t>Motion carried.</w:t>
      </w:r>
    </w:p>
    <w:p w:rsidR="00837DE2" w:rsidRPr="00C8569E" w:rsidRDefault="00837DE2" w:rsidP="00837DE2">
      <w:pPr>
        <w:spacing w:line="276" w:lineRule="auto"/>
        <w:jc w:val="left"/>
        <w:rPr>
          <w:rFonts w:eastAsiaTheme="minorHAnsi"/>
          <w:sz w:val="28"/>
          <w:szCs w:val="28"/>
        </w:rPr>
      </w:pPr>
      <w:r w:rsidRPr="00C8569E">
        <w:rPr>
          <w:rFonts w:eastAsiaTheme="minorHAnsi"/>
          <w:sz w:val="28"/>
          <w:szCs w:val="28"/>
        </w:rPr>
        <w:t xml:space="preserve"> </w:t>
      </w:r>
    </w:p>
    <w:p w:rsidR="00837DE2" w:rsidRPr="00C8569E" w:rsidRDefault="00837DE2" w:rsidP="00837DE2">
      <w:pPr>
        <w:spacing w:line="276" w:lineRule="auto"/>
        <w:jc w:val="left"/>
        <w:rPr>
          <w:rFonts w:eastAsiaTheme="minorHAnsi"/>
          <w:sz w:val="28"/>
          <w:szCs w:val="28"/>
        </w:rPr>
      </w:pPr>
      <w:r w:rsidRPr="00C8569E">
        <w:rPr>
          <w:rFonts w:eastAsiaTheme="minorHAnsi"/>
          <w:noProof/>
          <w:sz w:val="28"/>
          <w:szCs w:val="28"/>
        </w:rPr>
        <w:t>Motion</w:t>
      </w:r>
      <w:r w:rsidRPr="00C8569E">
        <w:rPr>
          <w:rFonts w:eastAsiaTheme="minorHAnsi"/>
          <w:sz w:val="28"/>
          <w:szCs w:val="28"/>
        </w:rPr>
        <w:t xml:space="preserve"> was made by Councilperson Hyde, seconded by Councilperson Quarry recommending the appointment of Andrew Young as the Emergency Management Director. </w:t>
      </w:r>
      <w:r w:rsidRPr="00C8569E">
        <w:rPr>
          <w:rFonts w:eastAsiaTheme="minorHAnsi"/>
          <w:b/>
          <w:sz w:val="28"/>
          <w:szCs w:val="28"/>
        </w:rPr>
        <w:t>Motion carried.</w:t>
      </w:r>
      <w:r w:rsidRPr="00C8569E">
        <w:rPr>
          <w:rFonts w:eastAsiaTheme="minorHAnsi"/>
          <w:sz w:val="28"/>
          <w:szCs w:val="28"/>
        </w:rPr>
        <w:t xml:space="preserve"> </w:t>
      </w:r>
    </w:p>
    <w:p w:rsidR="00837DE2" w:rsidRPr="00C8569E" w:rsidRDefault="00837DE2" w:rsidP="00837DE2">
      <w:pPr>
        <w:spacing w:line="276" w:lineRule="auto"/>
        <w:jc w:val="left"/>
        <w:rPr>
          <w:rFonts w:eastAsiaTheme="minorHAnsi"/>
          <w:sz w:val="28"/>
          <w:szCs w:val="28"/>
        </w:rPr>
      </w:pPr>
    </w:p>
    <w:p w:rsidR="00837DE2" w:rsidRPr="00C8569E" w:rsidRDefault="00837DE2" w:rsidP="00837DE2">
      <w:pPr>
        <w:spacing w:line="276" w:lineRule="auto"/>
        <w:jc w:val="left"/>
        <w:rPr>
          <w:rFonts w:eastAsiaTheme="minorHAnsi"/>
          <w:sz w:val="28"/>
          <w:szCs w:val="28"/>
        </w:rPr>
      </w:pPr>
      <w:r w:rsidRPr="00C8569E">
        <w:rPr>
          <w:rFonts w:eastAsiaTheme="minorHAnsi"/>
          <w:noProof/>
          <w:sz w:val="28"/>
          <w:szCs w:val="28"/>
        </w:rPr>
        <w:t>Motion</w:t>
      </w:r>
      <w:r w:rsidRPr="00C8569E">
        <w:rPr>
          <w:rFonts w:eastAsiaTheme="minorHAnsi"/>
          <w:sz w:val="28"/>
          <w:szCs w:val="28"/>
        </w:rPr>
        <w:t xml:space="preserve"> was made by Councilperson Quarry, seconded by</w:t>
      </w:r>
      <w:r w:rsidRPr="00C8569E">
        <w:rPr>
          <w:rFonts w:asciiTheme="minorHAnsi" w:eastAsiaTheme="minorHAnsi" w:hAnsiTheme="minorHAnsi" w:cstheme="minorHAnsi"/>
        </w:rPr>
        <w:t xml:space="preserve"> </w:t>
      </w:r>
      <w:r w:rsidRPr="00C8569E">
        <w:rPr>
          <w:rFonts w:eastAsiaTheme="minorHAnsi"/>
          <w:sz w:val="28"/>
          <w:szCs w:val="28"/>
        </w:rPr>
        <w:t xml:space="preserve">Councilperson Hyde recommending the appointment of Donna Isenberg for a </w:t>
      </w:r>
      <w:r w:rsidRPr="00C8569E">
        <w:rPr>
          <w:rFonts w:eastAsiaTheme="minorHAnsi"/>
          <w:noProof/>
          <w:sz w:val="28"/>
          <w:szCs w:val="28"/>
        </w:rPr>
        <w:t>5</w:t>
      </w:r>
      <w:r w:rsidR="004D435D" w:rsidRPr="00C8569E">
        <w:rPr>
          <w:rFonts w:eastAsiaTheme="minorHAnsi"/>
          <w:noProof/>
          <w:sz w:val="28"/>
          <w:szCs w:val="28"/>
        </w:rPr>
        <w:t>-</w:t>
      </w:r>
      <w:r w:rsidRPr="00C8569E">
        <w:rPr>
          <w:rFonts w:eastAsiaTheme="minorHAnsi"/>
          <w:noProof/>
          <w:sz w:val="28"/>
          <w:szCs w:val="28"/>
        </w:rPr>
        <w:t>year</w:t>
      </w:r>
      <w:r w:rsidRPr="00C8569E">
        <w:rPr>
          <w:rFonts w:eastAsiaTheme="minorHAnsi"/>
          <w:sz w:val="28"/>
          <w:szCs w:val="28"/>
        </w:rPr>
        <w:t xml:space="preserve"> term to the Huntingdon Ambulance Authority. </w:t>
      </w:r>
      <w:r w:rsidRPr="00C8569E">
        <w:rPr>
          <w:rFonts w:eastAsiaTheme="minorHAnsi"/>
          <w:b/>
          <w:sz w:val="28"/>
          <w:szCs w:val="28"/>
        </w:rPr>
        <w:t>Motion carried.</w:t>
      </w:r>
      <w:r w:rsidRPr="00C8569E">
        <w:rPr>
          <w:rFonts w:eastAsiaTheme="minorHAnsi"/>
          <w:sz w:val="28"/>
          <w:szCs w:val="28"/>
        </w:rPr>
        <w:t xml:space="preserve">  </w:t>
      </w:r>
    </w:p>
    <w:p w:rsidR="00837DE2" w:rsidRPr="00C8569E" w:rsidRDefault="00837DE2" w:rsidP="00837DE2">
      <w:pPr>
        <w:spacing w:line="276" w:lineRule="auto"/>
        <w:jc w:val="left"/>
        <w:rPr>
          <w:rFonts w:eastAsiaTheme="minorHAnsi"/>
          <w:sz w:val="28"/>
          <w:szCs w:val="28"/>
        </w:rPr>
      </w:pPr>
    </w:p>
    <w:p w:rsidR="00837DE2" w:rsidRPr="00C8569E" w:rsidRDefault="00837DE2" w:rsidP="00837DE2">
      <w:pPr>
        <w:spacing w:line="276" w:lineRule="auto"/>
        <w:jc w:val="left"/>
        <w:rPr>
          <w:rFonts w:eastAsiaTheme="minorHAnsi"/>
          <w:sz w:val="28"/>
          <w:szCs w:val="28"/>
        </w:rPr>
      </w:pPr>
      <w:r w:rsidRPr="00C8569E">
        <w:rPr>
          <w:rFonts w:eastAsiaTheme="minorHAnsi"/>
          <w:noProof/>
          <w:sz w:val="28"/>
          <w:szCs w:val="28"/>
        </w:rPr>
        <w:t>Motion</w:t>
      </w:r>
      <w:r w:rsidRPr="00C8569E">
        <w:rPr>
          <w:rFonts w:eastAsiaTheme="minorHAnsi"/>
          <w:sz w:val="28"/>
          <w:szCs w:val="28"/>
        </w:rPr>
        <w:t xml:space="preserve"> was made by Councilperson Steeg, seconded by</w:t>
      </w:r>
      <w:r w:rsidRPr="00C8569E">
        <w:rPr>
          <w:rFonts w:asciiTheme="minorHAnsi" w:eastAsiaTheme="minorHAnsi" w:hAnsiTheme="minorHAnsi" w:cstheme="minorHAnsi"/>
        </w:rPr>
        <w:t xml:space="preserve"> </w:t>
      </w:r>
      <w:r w:rsidRPr="00C8569E">
        <w:rPr>
          <w:rFonts w:eastAsiaTheme="minorHAnsi"/>
          <w:sz w:val="28"/>
          <w:szCs w:val="28"/>
        </w:rPr>
        <w:t xml:space="preserve">Councilperson Hyde recommending the appointment of Terry Green as the Policy Council Representative on the Huntingdon Ambulance Authority. </w:t>
      </w:r>
      <w:r w:rsidRPr="00C8569E">
        <w:rPr>
          <w:rFonts w:eastAsiaTheme="minorHAnsi"/>
          <w:b/>
          <w:sz w:val="28"/>
          <w:szCs w:val="28"/>
        </w:rPr>
        <w:t>Motion carried.</w:t>
      </w:r>
      <w:r w:rsidRPr="00C8569E">
        <w:rPr>
          <w:rFonts w:eastAsiaTheme="minorHAnsi"/>
          <w:sz w:val="28"/>
          <w:szCs w:val="28"/>
        </w:rPr>
        <w:t xml:space="preserve"> </w:t>
      </w:r>
    </w:p>
    <w:p w:rsidR="00837DE2" w:rsidRPr="00C8569E" w:rsidRDefault="00837DE2" w:rsidP="00837DE2">
      <w:pPr>
        <w:spacing w:line="276" w:lineRule="auto"/>
        <w:jc w:val="left"/>
        <w:rPr>
          <w:rFonts w:eastAsiaTheme="minorHAnsi"/>
          <w:sz w:val="28"/>
          <w:szCs w:val="28"/>
        </w:rPr>
      </w:pPr>
    </w:p>
    <w:p w:rsidR="00837DE2" w:rsidRPr="00C8569E" w:rsidRDefault="00837DE2" w:rsidP="00837DE2">
      <w:pPr>
        <w:spacing w:line="276" w:lineRule="auto"/>
        <w:jc w:val="left"/>
        <w:rPr>
          <w:rFonts w:eastAsiaTheme="minorHAnsi"/>
          <w:sz w:val="28"/>
          <w:szCs w:val="28"/>
        </w:rPr>
      </w:pPr>
      <w:r w:rsidRPr="00C8569E">
        <w:rPr>
          <w:rFonts w:eastAsiaTheme="minorHAnsi"/>
          <w:noProof/>
          <w:sz w:val="28"/>
          <w:szCs w:val="28"/>
        </w:rPr>
        <w:t>Motion</w:t>
      </w:r>
      <w:r w:rsidRPr="00C8569E">
        <w:rPr>
          <w:rFonts w:eastAsiaTheme="minorHAnsi"/>
          <w:sz w:val="28"/>
          <w:szCs w:val="28"/>
        </w:rPr>
        <w:t xml:space="preserve"> was made by Councilperson Hyde, seconded by Councilperson Quarry recommending the reappointment of Dr. Richard </w:t>
      </w:r>
      <w:proofErr w:type="spellStart"/>
      <w:r w:rsidRPr="00C8569E">
        <w:rPr>
          <w:rFonts w:eastAsiaTheme="minorHAnsi"/>
          <w:sz w:val="28"/>
          <w:szCs w:val="28"/>
        </w:rPr>
        <w:t>Buza</w:t>
      </w:r>
      <w:proofErr w:type="spellEnd"/>
      <w:r w:rsidRPr="00C8569E">
        <w:rPr>
          <w:rFonts w:eastAsiaTheme="minorHAnsi"/>
          <w:sz w:val="28"/>
          <w:szCs w:val="28"/>
        </w:rPr>
        <w:t xml:space="preserve"> as the Huntingdon Health Officer. </w:t>
      </w:r>
      <w:r w:rsidRPr="00C8569E">
        <w:rPr>
          <w:rFonts w:eastAsiaTheme="minorHAnsi"/>
          <w:b/>
          <w:sz w:val="28"/>
          <w:szCs w:val="28"/>
        </w:rPr>
        <w:t>Motion carried.</w:t>
      </w:r>
      <w:r w:rsidRPr="00C8569E">
        <w:rPr>
          <w:rFonts w:eastAsiaTheme="minorHAnsi"/>
          <w:sz w:val="28"/>
          <w:szCs w:val="28"/>
        </w:rPr>
        <w:t xml:space="preserve"> </w:t>
      </w:r>
    </w:p>
    <w:p w:rsidR="00837DE2" w:rsidRPr="00C8569E" w:rsidRDefault="00837DE2" w:rsidP="00837DE2">
      <w:pPr>
        <w:spacing w:line="276" w:lineRule="auto"/>
        <w:jc w:val="left"/>
        <w:rPr>
          <w:rFonts w:eastAsiaTheme="minorHAnsi"/>
          <w:sz w:val="28"/>
          <w:szCs w:val="28"/>
        </w:rPr>
      </w:pPr>
    </w:p>
    <w:p w:rsidR="00837DE2" w:rsidRPr="00C8569E" w:rsidRDefault="00837DE2" w:rsidP="00837DE2">
      <w:pPr>
        <w:spacing w:line="276" w:lineRule="auto"/>
        <w:jc w:val="left"/>
        <w:rPr>
          <w:rFonts w:eastAsiaTheme="minorHAnsi"/>
          <w:sz w:val="28"/>
          <w:szCs w:val="28"/>
        </w:rPr>
      </w:pPr>
      <w:r w:rsidRPr="00C8569E">
        <w:rPr>
          <w:rFonts w:eastAsiaTheme="minorHAnsi"/>
          <w:noProof/>
          <w:sz w:val="28"/>
          <w:szCs w:val="28"/>
        </w:rPr>
        <w:t>Motion</w:t>
      </w:r>
      <w:r w:rsidRPr="00C8569E">
        <w:rPr>
          <w:rFonts w:eastAsiaTheme="minorHAnsi"/>
          <w:sz w:val="28"/>
          <w:szCs w:val="28"/>
        </w:rPr>
        <w:t xml:space="preserve"> was made by Councilperson Quarry, seconded by</w:t>
      </w:r>
      <w:r w:rsidRPr="00C8569E">
        <w:rPr>
          <w:rFonts w:asciiTheme="minorHAnsi" w:eastAsiaTheme="minorHAnsi" w:hAnsiTheme="minorHAnsi" w:cstheme="minorHAnsi"/>
        </w:rPr>
        <w:t xml:space="preserve"> </w:t>
      </w:r>
      <w:r w:rsidRPr="00C8569E">
        <w:rPr>
          <w:rFonts w:eastAsiaTheme="minorHAnsi"/>
          <w:sz w:val="28"/>
          <w:szCs w:val="28"/>
        </w:rPr>
        <w:t xml:space="preserve">Councilperson Hyde recommending the appointment of Donna Isenberg for a </w:t>
      </w:r>
      <w:r w:rsidRPr="00C8569E">
        <w:rPr>
          <w:rFonts w:eastAsiaTheme="minorHAnsi"/>
          <w:noProof/>
          <w:sz w:val="28"/>
          <w:szCs w:val="28"/>
        </w:rPr>
        <w:t>5</w:t>
      </w:r>
      <w:r w:rsidR="004D435D" w:rsidRPr="00C8569E">
        <w:rPr>
          <w:rFonts w:eastAsiaTheme="minorHAnsi"/>
          <w:noProof/>
          <w:sz w:val="28"/>
          <w:szCs w:val="28"/>
        </w:rPr>
        <w:t>-</w:t>
      </w:r>
      <w:r w:rsidRPr="00C8569E">
        <w:rPr>
          <w:rFonts w:eastAsiaTheme="minorHAnsi"/>
          <w:noProof/>
          <w:sz w:val="28"/>
          <w:szCs w:val="28"/>
        </w:rPr>
        <w:t>year</w:t>
      </w:r>
      <w:r w:rsidRPr="00C8569E">
        <w:rPr>
          <w:rFonts w:eastAsiaTheme="minorHAnsi"/>
          <w:sz w:val="28"/>
          <w:szCs w:val="28"/>
        </w:rPr>
        <w:t xml:space="preserve"> term to the Huntingdon Ambulance Authority. </w:t>
      </w:r>
      <w:r w:rsidRPr="00C8569E">
        <w:rPr>
          <w:rFonts w:eastAsiaTheme="minorHAnsi"/>
          <w:b/>
          <w:sz w:val="28"/>
          <w:szCs w:val="28"/>
        </w:rPr>
        <w:t>Motion carried.</w:t>
      </w:r>
      <w:r w:rsidRPr="00C8569E">
        <w:rPr>
          <w:rFonts w:eastAsiaTheme="minorHAnsi"/>
          <w:sz w:val="28"/>
          <w:szCs w:val="28"/>
        </w:rPr>
        <w:t xml:space="preserve">  </w:t>
      </w:r>
    </w:p>
    <w:p w:rsidR="00837DE2" w:rsidRPr="00C8569E" w:rsidRDefault="00837DE2" w:rsidP="002870D8">
      <w:pPr>
        <w:spacing w:line="276" w:lineRule="auto"/>
        <w:jc w:val="left"/>
        <w:rPr>
          <w:rFonts w:asciiTheme="minorHAnsi" w:eastAsiaTheme="minorHAnsi" w:hAnsiTheme="minorHAnsi" w:cstheme="minorHAnsi"/>
        </w:rPr>
      </w:pPr>
    </w:p>
    <w:p w:rsidR="00A1481E" w:rsidRPr="00C8569E" w:rsidRDefault="00A1481E" w:rsidP="00A1481E">
      <w:pPr>
        <w:spacing w:line="276" w:lineRule="auto"/>
        <w:jc w:val="left"/>
        <w:rPr>
          <w:rFonts w:eastAsiaTheme="minorHAnsi"/>
          <w:sz w:val="28"/>
          <w:szCs w:val="28"/>
        </w:rPr>
      </w:pPr>
      <w:r w:rsidRPr="00C8569E">
        <w:rPr>
          <w:rFonts w:eastAsiaTheme="minorHAnsi"/>
          <w:noProof/>
          <w:sz w:val="28"/>
          <w:szCs w:val="28"/>
        </w:rPr>
        <w:t>Motion</w:t>
      </w:r>
      <w:r w:rsidRPr="00C8569E">
        <w:rPr>
          <w:rFonts w:eastAsiaTheme="minorHAnsi"/>
          <w:sz w:val="28"/>
          <w:szCs w:val="28"/>
        </w:rPr>
        <w:t xml:space="preserve"> was made by Councilperson Quarry, seconded by</w:t>
      </w:r>
      <w:r w:rsidRPr="00C8569E">
        <w:rPr>
          <w:rFonts w:asciiTheme="minorHAnsi" w:eastAsiaTheme="minorHAnsi" w:hAnsiTheme="minorHAnsi" w:cstheme="minorHAnsi"/>
        </w:rPr>
        <w:t xml:space="preserve"> </w:t>
      </w:r>
      <w:r w:rsidRPr="00C8569E">
        <w:rPr>
          <w:rFonts w:eastAsiaTheme="minorHAnsi"/>
          <w:sz w:val="28"/>
          <w:szCs w:val="28"/>
        </w:rPr>
        <w:t xml:space="preserve">Councilperson Hyde recommending the reappointment of James Savory for a </w:t>
      </w:r>
      <w:r w:rsidRPr="00C8569E">
        <w:rPr>
          <w:rFonts w:eastAsiaTheme="minorHAnsi"/>
          <w:noProof/>
          <w:sz w:val="28"/>
          <w:szCs w:val="28"/>
        </w:rPr>
        <w:t>5</w:t>
      </w:r>
      <w:r w:rsidR="004D435D" w:rsidRPr="00C8569E">
        <w:rPr>
          <w:rFonts w:eastAsiaTheme="minorHAnsi"/>
          <w:noProof/>
          <w:sz w:val="28"/>
          <w:szCs w:val="28"/>
        </w:rPr>
        <w:t>-</w:t>
      </w:r>
      <w:r w:rsidRPr="00C8569E">
        <w:rPr>
          <w:rFonts w:eastAsiaTheme="minorHAnsi"/>
          <w:noProof/>
          <w:sz w:val="28"/>
          <w:szCs w:val="28"/>
        </w:rPr>
        <w:t>year</w:t>
      </w:r>
      <w:r w:rsidRPr="00C8569E">
        <w:rPr>
          <w:rFonts w:eastAsiaTheme="minorHAnsi"/>
          <w:sz w:val="28"/>
          <w:szCs w:val="28"/>
        </w:rPr>
        <w:t xml:space="preserve"> term to the Shade Tree Commission. </w:t>
      </w:r>
      <w:r w:rsidRPr="00C8569E">
        <w:rPr>
          <w:rFonts w:eastAsiaTheme="minorHAnsi"/>
          <w:b/>
          <w:sz w:val="28"/>
          <w:szCs w:val="28"/>
        </w:rPr>
        <w:t>Motion carried.</w:t>
      </w:r>
      <w:r w:rsidRPr="00C8569E">
        <w:rPr>
          <w:rFonts w:eastAsiaTheme="minorHAnsi"/>
          <w:sz w:val="28"/>
          <w:szCs w:val="28"/>
        </w:rPr>
        <w:t xml:space="preserve">  </w:t>
      </w:r>
    </w:p>
    <w:p w:rsidR="00A1481E" w:rsidRPr="00C8569E" w:rsidRDefault="00A1481E" w:rsidP="00A1481E">
      <w:pPr>
        <w:spacing w:line="276" w:lineRule="auto"/>
        <w:jc w:val="left"/>
        <w:rPr>
          <w:rFonts w:eastAsiaTheme="minorHAnsi"/>
          <w:sz w:val="28"/>
          <w:szCs w:val="28"/>
        </w:rPr>
      </w:pPr>
    </w:p>
    <w:p w:rsidR="00A1481E" w:rsidRPr="00C8569E" w:rsidRDefault="00A1481E" w:rsidP="00A1481E">
      <w:pPr>
        <w:spacing w:line="276" w:lineRule="auto"/>
        <w:jc w:val="left"/>
        <w:rPr>
          <w:rFonts w:eastAsiaTheme="minorHAnsi"/>
          <w:b/>
          <w:sz w:val="28"/>
          <w:szCs w:val="28"/>
        </w:rPr>
      </w:pPr>
      <w:r w:rsidRPr="00C8569E">
        <w:rPr>
          <w:rFonts w:eastAsiaTheme="minorHAnsi"/>
          <w:noProof/>
          <w:sz w:val="28"/>
          <w:szCs w:val="28"/>
        </w:rPr>
        <w:t>Motion</w:t>
      </w:r>
      <w:r w:rsidRPr="00C8569E">
        <w:rPr>
          <w:rFonts w:eastAsiaTheme="minorHAnsi"/>
          <w:sz w:val="28"/>
          <w:szCs w:val="28"/>
        </w:rPr>
        <w:t xml:space="preserve"> was made by Councilperson Hyde, seconded by</w:t>
      </w:r>
      <w:r w:rsidRPr="00C8569E">
        <w:rPr>
          <w:rFonts w:asciiTheme="minorHAnsi" w:eastAsiaTheme="minorHAnsi" w:hAnsiTheme="minorHAnsi" w:cstheme="minorHAnsi"/>
        </w:rPr>
        <w:t xml:space="preserve"> </w:t>
      </w:r>
      <w:r w:rsidRPr="00C8569E">
        <w:rPr>
          <w:rFonts w:eastAsiaTheme="minorHAnsi"/>
          <w:sz w:val="28"/>
          <w:szCs w:val="28"/>
        </w:rPr>
        <w:t xml:space="preserve">Councilperson Quarry recommending the appointment of Jamie Roberts for a </w:t>
      </w:r>
      <w:r w:rsidRPr="00C8569E">
        <w:rPr>
          <w:rFonts w:eastAsiaTheme="minorHAnsi"/>
          <w:noProof/>
          <w:sz w:val="28"/>
          <w:szCs w:val="28"/>
        </w:rPr>
        <w:t>2</w:t>
      </w:r>
      <w:r w:rsidR="004D435D" w:rsidRPr="00C8569E">
        <w:rPr>
          <w:rFonts w:eastAsiaTheme="minorHAnsi"/>
          <w:noProof/>
          <w:sz w:val="28"/>
          <w:szCs w:val="28"/>
        </w:rPr>
        <w:t>-</w:t>
      </w:r>
      <w:r w:rsidRPr="00C8569E">
        <w:rPr>
          <w:rFonts w:eastAsiaTheme="minorHAnsi"/>
          <w:noProof/>
          <w:sz w:val="28"/>
          <w:szCs w:val="28"/>
        </w:rPr>
        <w:t>year</w:t>
      </w:r>
      <w:r w:rsidRPr="00C8569E">
        <w:rPr>
          <w:rFonts w:eastAsiaTheme="minorHAnsi"/>
          <w:sz w:val="28"/>
          <w:szCs w:val="28"/>
        </w:rPr>
        <w:t xml:space="preserve"> term to the Shade Tree Commission. </w:t>
      </w:r>
      <w:r w:rsidRPr="00C8569E">
        <w:rPr>
          <w:rFonts w:eastAsiaTheme="minorHAnsi"/>
          <w:b/>
          <w:sz w:val="28"/>
          <w:szCs w:val="28"/>
        </w:rPr>
        <w:t>Motion carried</w:t>
      </w:r>
    </w:p>
    <w:p w:rsidR="00A1481E" w:rsidRPr="00C8569E" w:rsidRDefault="00A1481E" w:rsidP="002870D8">
      <w:pPr>
        <w:spacing w:line="276" w:lineRule="auto"/>
        <w:jc w:val="left"/>
        <w:rPr>
          <w:rFonts w:eastAsiaTheme="minorHAnsi"/>
          <w:sz w:val="28"/>
          <w:szCs w:val="28"/>
        </w:rPr>
      </w:pPr>
      <w:r w:rsidRPr="00C8569E">
        <w:rPr>
          <w:rFonts w:eastAsiaTheme="minorHAnsi"/>
          <w:noProof/>
          <w:sz w:val="28"/>
          <w:szCs w:val="28"/>
        </w:rPr>
        <w:lastRenderedPageBreak/>
        <w:t>Motion</w:t>
      </w:r>
      <w:r w:rsidRPr="00C8569E">
        <w:rPr>
          <w:rFonts w:eastAsiaTheme="minorHAnsi"/>
          <w:sz w:val="28"/>
          <w:szCs w:val="28"/>
        </w:rPr>
        <w:t xml:space="preserve"> was made by Councilperson Hyde, seconded by</w:t>
      </w:r>
      <w:r w:rsidRPr="00C8569E">
        <w:rPr>
          <w:rFonts w:asciiTheme="minorHAnsi" w:eastAsiaTheme="minorHAnsi" w:hAnsiTheme="minorHAnsi" w:cstheme="minorHAnsi"/>
        </w:rPr>
        <w:t xml:space="preserve"> </w:t>
      </w:r>
      <w:r w:rsidRPr="00C8569E">
        <w:rPr>
          <w:rFonts w:eastAsiaTheme="minorHAnsi"/>
          <w:sz w:val="28"/>
          <w:szCs w:val="28"/>
        </w:rPr>
        <w:t xml:space="preserve">Councilperson Quarry recommending the reappointment of DeeDee Brown for a </w:t>
      </w:r>
      <w:r w:rsidRPr="00C8569E">
        <w:rPr>
          <w:rFonts w:eastAsiaTheme="minorHAnsi"/>
          <w:noProof/>
          <w:sz w:val="28"/>
          <w:szCs w:val="28"/>
        </w:rPr>
        <w:t>5</w:t>
      </w:r>
      <w:r w:rsidR="004D435D" w:rsidRPr="00C8569E">
        <w:rPr>
          <w:rFonts w:eastAsiaTheme="minorHAnsi"/>
          <w:noProof/>
          <w:sz w:val="28"/>
          <w:szCs w:val="28"/>
        </w:rPr>
        <w:t>-</w:t>
      </w:r>
      <w:r w:rsidRPr="00C8569E">
        <w:rPr>
          <w:rFonts w:eastAsiaTheme="minorHAnsi"/>
          <w:noProof/>
          <w:sz w:val="28"/>
          <w:szCs w:val="28"/>
        </w:rPr>
        <w:t>year</w:t>
      </w:r>
      <w:r w:rsidRPr="00C8569E">
        <w:rPr>
          <w:rFonts w:eastAsiaTheme="minorHAnsi"/>
          <w:sz w:val="28"/>
          <w:szCs w:val="28"/>
        </w:rPr>
        <w:t xml:space="preserve"> term to the Park’s Commission. </w:t>
      </w:r>
      <w:r w:rsidRPr="00C8569E">
        <w:rPr>
          <w:rFonts w:eastAsiaTheme="minorHAnsi"/>
          <w:b/>
          <w:sz w:val="28"/>
          <w:szCs w:val="28"/>
        </w:rPr>
        <w:t>Motion carried</w:t>
      </w:r>
      <w:r w:rsidRPr="00C8569E">
        <w:rPr>
          <w:rFonts w:eastAsiaTheme="minorHAnsi"/>
          <w:sz w:val="28"/>
          <w:szCs w:val="28"/>
        </w:rPr>
        <w:t>.</w:t>
      </w:r>
    </w:p>
    <w:p w:rsidR="00A1481E" w:rsidRPr="00C8569E" w:rsidRDefault="00A1481E" w:rsidP="002870D8">
      <w:pPr>
        <w:spacing w:line="276" w:lineRule="auto"/>
        <w:jc w:val="left"/>
        <w:rPr>
          <w:rFonts w:eastAsiaTheme="minorHAnsi"/>
          <w:sz w:val="28"/>
          <w:szCs w:val="28"/>
        </w:rPr>
      </w:pPr>
    </w:p>
    <w:p w:rsidR="002870D8" w:rsidRPr="00C8569E" w:rsidRDefault="002870D8" w:rsidP="002870D8">
      <w:pPr>
        <w:spacing w:line="276" w:lineRule="auto"/>
        <w:jc w:val="left"/>
        <w:rPr>
          <w:rFonts w:eastAsiaTheme="minorHAnsi"/>
          <w:b/>
          <w:sz w:val="28"/>
          <w:szCs w:val="28"/>
          <w:u w:val="single"/>
        </w:rPr>
      </w:pPr>
      <w:r w:rsidRPr="00C8569E">
        <w:rPr>
          <w:rFonts w:eastAsiaTheme="minorHAnsi"/>
          <w:b/>
          <w:sz w:val="28"/>
          <w:szCs w:val="28"/>
          <w:u w:val="single"/>
        </w:rPr>
        <w:t>Council Meetings</w:t>
      </w:r>
    </w:p>
    <w:p w:rsidR="00A1481E" w:rsidRPr="00C8569E" w:rsidRDefault="00A1481E" w:rsidP="002870D8">
      <w:pPr>
        <w:spacing w:line="276" w:lineRule="auto"/>
        <w:jc w:val="left"/>
        <w:rPr>
          <w:rFonts w:eastAsiaTheme="minorHAnsi"/>
          <w:b/>
          <w:sz w:val="28"/>
          <w:szCs w:val="28"/>
        </w:rPr>
      </w:pPr>
      <w:r w:rsidRPr="00C8569E">
        <w:rPr>
          <w:rFonts w:eastAsiaTheme="minorHAnsi"/>
          <w:noProof/>
          <w:sz w:val="28"/>
          <w:szCs w:val="28"/>
        </w:rPr>
        <w:t>Motion</w:t>
      </w:r>
      <w:r w:rsidRPr="00C8569E">
        <w:rPr>
          <w:rFonts w:eastAsiaTheme="minorHAnsi"/>
          <w:sz w:val="28"/>
          <w:szCs w:val="28"/>
        </w:rPr>
        <w:t xml:space="preserve"> was made by Councilperson Steeg, seconded b</w:t>
      </w:r>
      <w:r w:rsidR="008E250A" w:rsidRPr="00C8569E">
        <w:rPr>
          <w:rFonts w:eastAsiaTheme="minorHAnsi"/>
          <w:sz w:val="28"/>
          <w:szCs w:val="28"/>
        </w:rPr>
        <w:t>y Councilperson Hyde voting to k</w:t>
      </w:r>
      <w:r w:rsidRPr="00C8569E">
        <w:rPr>
          <w:rFonts w:eastAsiaTheme="minorHAnsi"/>
          <w:sz w:val="28"/>
          <w:szCs w:val="28"/>
        </w:rPr>
        <w:t>e</w:t>
      </w:r>
      <w:r w:rsidR="008E250A" w:rsidRPr="00C8569E">
        <w:rPr>
          <w:rFonts w:eastAsiaTheme="minorHAnsi"/>
          <w:sz w:val="28"/>
          <w:szCs w:val="28"/>
        </w:rPr>
        <w:t>ep</w:t>
      </w:r>
      <w:r w:rsidRPr="00C8569E">
        <w:rPr>
          <w:rFonts w:eastAsiaTheme="minorHAnsi"/>
          <w:sz w:val="28"/>
          <w:szCs w:val="28"/>
        </w:rPr>
        <w:t xml:space="preserve"> the Council meetings </w:t>
      </w:r>
      <w:r w:rsidR="008E250A" w:rsidRPr="00C8569E">
        <w:rPr>
          <w:rFonts w:eastAsiaTheme="minorHAnsi"/>
          <w:sz w:val="28"/>
          <w:szCs w:val="28"/>
        </w:rPr>
        <w:t>on the same schedule</w:t>
      </w:r>
      <w:r w:rsidRPr="00C8569E">
        <w:rPr>
          <w:rFonts w:eastAsiaTheme="minorHAnsi"/>
          <w:sz w:val="28"/>
          <w:szCs w:val="28"/>
        </w:rPr>
        <w:t xml:space="preserve">. </w:t>
      </w:r>
      <w:r w:rsidRPr="00C8569E">
        <w:rPr>
          <w:rFonts w:eastAsiaTheme="minorHAnsi"/>
          <w:b/>
          <w:sz w:val="28"/>
          <w:szCs w:val="28"/>
        </w:rPr>
        <w:t>Motion carried.</w:t>
      </w:r>
    </w:p>
    <w:p w:rsidR="00A1481E" w:rsidRPr="00C8569E" w:rsidRDefault="00A1481E" w:rsidP="002870D8">
      <w:pPr>
        <w:spacing w:line="276" w:lineRule="auto"/>
        <w:jc w:val="left"/>
        <w:rPr>
          <w:rFonts w:eastAsiaTheme="minorHAnsi"/>
          <w:b/>
          <w:sz w:val="28"/>
          <w:szCs w:val="28"/>
        </w:rPr>
      </w:pPr>
    </w:p>
    <w:p w:rsidR="002870D8" w:rsidRPr="00C8569E" w:rsidRDefault="00A1481E" w:rsidP="002870D8">
      <w:pPr>
        <w:spacing w:line="276" w:lineRule="auto"/>
        <w:jc w:val="left"/>
        <w:rPr>
          <w:rFonts w:eastAsiaTheme="minorHAnsi"/>
          <w:b/>
          <w:sz w:val="28"/>
          <w:szCs w:val="28"/>
          <w:u w:val="single"/>
        </w:rPr>
      </w:pPr>
      <w:r w:rsidRPr="00C8569E">
        <w:rPr>
          <w:rFonts w:eastAsiaTheme="minorHAnsi"/>
          <w:b/>
          <w:sz w:val="28"/>
          <w:szCs w:val="28"/>
          <w:u w:val="single"/>
        </w:rPr>
        <w:t>C</w:t>
      </w:r>
      <w:r w:rsidR="002870D8" w:rsidRPr="00C8569E">
        <w:rPr>
          <w:rFonts w:eastAsiaTheme="minorHAnsi"/>
          <w:b/>
          <w:sz w:val="28"/>
          <w:szCs w:val="28"/>
          <w:u w:val="single"/>
        </w:rPr>
        <w:t>ommittee Assignments</w:t>
      </w:r>
    </w:p>
    <w:p w:rsidR="00A1481E" w:rsidRPr="00C8569E" w:rsidRDefault="00A1481E" w:rsidP="00A1481E">
      <w:pPr>
        <w:autoSpaceDE w:val="0"/>
        <w:autoSpaceDN w:val="0"/>
        <w:adjustRightInd w:val="0"/>
        <w:jc w:val="left"/>
        <w:rPr>
          <w:b/>
          <w:bCs/>
          <w:sz w:val="28"/>
          <w:szCs w:val="28"/>
        </w:rPr>
      </w:pPr>
      <w:r w:rsidRPr="00C8569E">
        <w:rPr>
          <w:b/>
          <w:bCs/>
          <w:sz w:val="28"/>
          <w:szCs w:val="28"/>
        </w:rPr>
        <w:t xml:space="preserve">Water and Sewer </w:t>
      </w:r>
      <w:r w:rsidRPr="00C8569E">
        <w:rPr>
          <w:b/>
          <w:bCs/>
          <w:sz w:val="28"/>
          <w:szCs w:val="28"/>
        </w:rPr>
        <w:tab/>
      </w:r>
      <w:r w:rsidRPr="00C8569E">
        <w:rPr>
          <w:b/>
          <w:bCs/>
          <w:sz w:val="28"/>
          <w:szCs w:val="28"/>
        </w:rPr>
        <w:tab/>
        <w:t xml:space="preserve">Maintenance </w:t>
      </w:r>
      <w:r w:rsidRPr="00C8569E">
        <w:rPr>
          <w:b/>
          <w:bCs/>
          <w:sz w:val="28"/>
          <w:szCs w:val="28"/>
        </w:rPr>
        <w:tab/>
      </w:r>
      <w:r w:rsidRPr="00C8569E">
        <w:rPr>
          <w:b/>
          <w:bCs/>
          <w:sz w:val="28"/>
          <w:szCs w:val="28"/>
        </w:rPr>
        <w:tab/>
        <w:t>Public Safety</w:t>
      </w:r>
    </w:p>
    <w:p w:rsidR="00A1481E" w:rsidRPr="00C8569E" w:rsidRDefault="00A1481E" w:rsidP="00A1481E">
      <w:pPr>
        <w:autoSpaceDE w:val="0"/>
        <w:autoSpaceDN w:val="0"/>
        <w:adjustRightInd w:val="0"/>
        <w:jc w:val="left"/>
        <w:rPr>
          <w:sz w:val="28"/>
          <w:szCs w:val="28"/>
        </w:rPr>
      </w:pPr>
      <w:r w:rsidRPr="00C8569E">
        <w:rPr>
          <w:sz w:val="28"/>
          <w:szCs w:val="28"/>
        </w:rPr>
        <w:t xml:space="preserve">Sean* </w:t>
      </w:r>
      <w:r w:rsidRPr="00C8569E">
        <w:rPr>
          <w:sz w:val="28"/>
          <w:szCs w:val="28"/>
        </w:rPr>
        <w:tab/>
      </w:r>
      <w:r w:rsidRPr="00C8569E">
        <w:rPr>
          <w:sz w:val="28"/>
          <w:szCs w:val="28"/>
        </w:rPr>
        <w:tab/>
      </w:r>
      <w:r w:rsidRPr="00C8569E">
        <w:rPr>
          <w:sz w:val="28"/>
          <w:szCs w:val="28"/>
        </w:rPr>
        <w:tab/>
        <w:t xml:space="preserve">Terry* </w:t>
      </w:r>
      <w:r w:rsidRPr="00C8569E">
        <w:rPr>
          <w:sz w:val="28"/>
          <w:szCs w:val="28"/>
        </w:rPr>
        <w:tab/>
      </w:r>
      <w:r w:rsidRPr="00C8569E">
        <w:rPr>
          <w:sz w:val="28"/>
          <w:szCs w:val="28"/>
        </w:rPr>
        <w:tab/>
      </w:r>
      <w:r w:rsidRPr="00C8569E">
        <w:rPr>
          <w:sz w:val="28"/>
          <w:szCs w:val="28"/>
        </w:rPr>
        <w:tab/>
        <w:t>Jim*</w:t>
      </w:r>
    </w:p>
    <w:p w:rsidR="00A1481E" w:rsidRPr="00C8569E" w:rsidRDefault="00A1481E" w:rsidP="00A1481E">
      <w:pPr>
        <w:autoSpaceDE w:val="0"/>
        <w:autoSpaceDN w:val="0"/>
        <w:adjustRightInd w:val="0"/>
        <w:jc w:val="left"/>
        <w:rPr>
          <w:sz w:val="28"/>
          <w:szCs w:val="28"/>
        </w:rPr>
      </w:pPr>
      <w:r w:rsidRPr="00C8569E">
        <w:rPr>
          <w:sz w:val="28"/>
          <w:szCs w:val="28"/>
        </w:rPr>
        <w:t xml:space="preserve">Terry </w:t>
      </w:r>
      <w:r w:rsidRPr="00C8569E">
        <w:rPr>
          <w:sz w:val="28"/>
          <w:szCs w:val="28"/>
        </w:rPr>
        <w:tab/>
      </w:r>
      <w:r w:rsidRPr="00C8569E">
        <w:rPr>
          <w:sz w:val="28"/>
          <w:szCs w:val="28"/>
        </w:rPr>
        <w:tab/>
      </w:r>
      <w:r w:rsidRPr="00C8569E">
        <w:rPr>
          <w:sz w:val="28"/>
          <w:szCs w:val="28"/>
        </w:rPr>
        <w:tab/>
      </w:r>
      <w:r w:rsidRPr="00C8569E">
        <w:rPr>
          <w:sz w:val="28"/>
          <w:szCs w:val="28"/>
        </w:rPr>
        <w:tab/>
        <w:t xml:space="preserve">Dave </w:t>
      </w:r>
      <w:r w:rsidRPr="00C8569E">
        <w:rPr>
          <w:sz w:val="28"/>
          <w:szCs w:val="28"/>
        </w:rPr>
        <w:tab/>
      </w:r>
      <w:r w:rsidRPr="00C8569E">
        <w:rPr>
          <w:sz w:val="28"/>
          <w:szCs w:val="28"/>
        </w:rPr>
        <w:tab/>
      </w:r>
      <w:r w:rsidRPr="00C8569E">
        <w:rPr>
          <w:sz w:val="28"/>
          <w:szCs w:val="28"/>
        </w:rPr>
        <w:tab/>
      </w:r>
      <w:r w:rsidRPr="00C8569E">
        <w:rPr>
          <w:sz w:val="28"/>
          <w:szCs w:val="28"/>
        </w:rPr>
        <w:tab/>
        <w:t>Bob</w:t>
      </w:r>
    </w:p>
    <w:p w:rsidR="00A1481E" w:rsidRPr="00C8569E" w:rsidRDefault="00A1481E" w:rsidP="00A1481E">
      <w:pPr>
        <w:autoSpaceDE w:val="0"/>
        <w:autoSpaceDN w:val="0"/>
        <w:adjustRightInd w:val="0"/>
        <w:jc w:val="left"/>
        <w:rPr>
          <w:sz w:val="28"/>
          <w:szCs w:val="28"/>
        </w:rPr>
      </w:pPr>
      <w:r w:rsidRPr="00C8569E">
        <w:rPr>
          <w:sz w:val="28"/>
          <w:szCs w:val="28"/>
        </w:rPr>
        <w:t xml:space="preserve">Jim </w:t>
      </w:r>
      <w:r w:rsidRPr="00C8569E">
        <w:rPr>
          <w:sz w:val="28"/>
          <w:szCs w:val="28"/>
        </w:rPr>
        <w:tab/>
      </w:r>
      <w:r w:rsidRPr="00C8569E">
        <w:rPr>
          <w:sz w:val="28"/>
          <w:szCs w:val="28"/>
        </w:rPr>
        <w:tab/>
      </w:r>
      <w:r w:rsidRPr="00C8569E">
        <w:rPr>
          <w:sz w:val="28"/>
          <w:szCs w:val="28"/>
        </w:rPr>
        <w:tab/>
      </w:r>
      <w:r w:rsidRPr="00C8569E">
        <w:rPr>
          <w:sz w:val="28"/>
          <w:szCs w:val="28"/>
        </w:rPr>
        <w:tab/>
        <w:t xml:space="preserve">John </w:t>
      </w:r>
      <w:r w:rsidRPr="00C8569E">
        <w:rPr>
          <w:sz w:val="28"/>
          <w:szCs w:val="28"/>
        </w:rPr>
        <w:tab/>
      </w:r>
      <w:r w:rsidRPr="00C8569E">
        <w:rPr>
          <w:sz w:val="28"/>
          <w:szCs w:val="28"/>
        </w:rPr>
        <w:tab/>
      </w:r>
      <w:r w:rsidRPr="00C8569E">
        <w:rPr>
          <w:sz w:val="28"/>
          <w:szCs w:val="28"/>
        </w:rPr>
        <w:tab/>
      </w:r>
      <w:r w:rsidRPr="00C8569E">
        <w:rPr>
          <w:sz w:val="28"/>
          <w:szCs w:val="28"/>
        </w:rPr>
        <w:tab/>
        <w:t>Dave</w:t>
      </w:r>
    </w:p>
    <w:p w:rsidR="008E250A" w:rsidRPr="00C8569E" w:rsidRDefault="008E250A" w:rsidP="00A1481E">
      <w:pPr>
        <w:autoSpaceDE w:val="0"/>
        <w:autoSpaceDN w:val="0"/>
        <w:adjustRightInd w:val="0"/>
        <w:jc w:val="left"/>
        <w:rPr>
          <w:sz w:val="28"/>
          <w:szCs w:val="28"/>
        </w:rPr>
      </w:pPr>
    </w:p>
    <w:p w:rsidR="00A1481E" w:rsidRPr="00C8569E" w:rsidRDefault="00A1481E" w:rsidP="00A1481E">
      <w:pPr>
        <w:autoSpaceDE w:val="0"/>
        <w:autoSpaceDN w:val="0"/>
        <w:adjustRightInd w:val="0"/>
        <w:jc w:val="left"/>
        <w:rPr>
          <w:b/>
          <w:bCs/>
          <w:sz w:val="28"/>
          <w:szCs w:val="28"/>
        </w:rPr>
      </w:pPr>
      <w:r w:rsidRPr="00C8569E">
        <w:rPr>
          <w:b/>
          <w:bCs/>
          <w:sz w:val="28"/>
          <w:szCs w:val="28"/>
        </w:rPr>
        <w:t xml:space="preserve">Admin </w:t>
      </w:r>
      <w:r w:rsidRPr="00C8569E">
        <w:rPr>
          <w:b/>
          <w:bCs/>
          <w:sz w:val="28"/>
          <w:szCs w:val="28"/>
        </w:rPr>
        <w:tab/>
      </w:r>
      <w:r w:rsidRPr="00C8569E">
        <w:rPr>
          <w:b/>
          <w:bCs/>
          <w:sz w:val="28"/>
          <w:szCs w:val="28"/>
        </w:rPr>
        <w:tab/>
      </w:r>
      <w:r w:rsidRPr="00C8569E">
        <w:rPr>
          <w:b/>
          <w:bCs/>
          <w:sz w:val="28"/>
          <w:szCs w:val="28"/>
        </w:rPr>
        <w:tab/>
        <w:t xml:space="preserve">Parks and Rec </w:t>
      </w:r>
      <w:r w:rsidRPr="00C8569E">
        <w:rPr>
          <w:b/>
          <w:bCs/>
          <w:sz w:val="28"/>
          <w:szCs w:val="28"/>
        </w:rPr>
        <w:tab/>
      </w:r>
      <w:r w:rsidRPr="00C8569E">
        <w:rPr>
          <w:b/>
          <w:bCs/>
          <w:sz w:val="28"/>
          <w:szCs w:val="28"/>
        </w:rPr>
        <w:tab/>
        <w:t>Community Dev</w:t>
      </w:r>
    </w:p>
    <w:p w:rsidR="00A1481E" w:rsidRPr="00C8569E" w:rsidRDefault="00A1481E" w:rsidP="00A1481E">
      <w:pPr>
        <w:autoSpaceDE w:val="0"/>
        <w:autoSpaceDN w:val="0"/>
        <w:adjustRightInd w:val="0"/>
        <w:jc w:val="left"/>
        <w:rPr>
          <w:sz w:val="28"/>
          <w:szCs w:val="28"/>
        </w:rPr>
      </w:pPr>
      <w:r w:rsidRPr="00C8569E">
        <w:rPr>
          <w:sz w:val="28"/>
          <w:szCs w:val="28"/>
        </w:rPr>
        <w:t xml:space="preserve">Nicole* </w:t>
      </w:r>
      <w:r w:rsidRPr="00C8569E">
        <w:rPr>
          <w:sz w:val="28"/>
          <w:szCs w:val="28"/>
        </w:rPr>
        <w:tab/>
      </w:r>
      <w:r w:rsidRPr="00C8569E">
        <w:rPr>
          <w:sz w:val="28"/>
          <w:szCs w:val="28"/>
        </w:rPr>
        <w:tab/>
      </w:r>
      <w:r w:rsidRPr="00C8569E">
        <w:rPr>
          <w:sz w:val="28"/>
          <w:szCs w:val="28"/>
        </w:rPr>
        <w:tab/>
        <w:t xml:space="preserve">John </w:t>
      </w:r>
      <w:r w:rsidRPr="00C8569E">
        <w:rPr>
          <w:sz w:val="28"/>
          <w:szCs w:val="28"/>
        </w:rPr>
        <w:tab/>
      </w:r>
      <w:r w:rsidRPr="00C8569E">
        <w:rPr>
          <w:sz w:val="28"/>
          <w:szCs w:val="28"/>
        </w:rPr>
        <w:tab/>
      </w:r>
      <w:r w:rsidRPr="00C8569E">
        <w:rPr>
          <w:sz w:val="28"/>
          <w:szCs w:val="28"/>
        </w:rPr>
        <w:tab/>
      </w:r>
      <w:r w:rsidRPr="00C8569E">
        <w:rPr>
          <w:sz w:val="28"/>
          <w:szCs w:val="28"/>
        </w:rPr>
        <w:tab/>
        <w:t>Dave</w:t>
      </w:r>
    </w:p>
    <w:p w:rsidR="00A1481E" w:rsidRPr="00C8569E" w:rsidRDefault="00A1481E" w:rsidP="00A1481E">
      <w:pPr>
        <w:autoSpaceDE w:val="0"/>
        <w:autoSpaceDN w:val="0"/>
        <w:adjustRightInd w:val="0"/>
        <w:jc w:val="left"/>
        <w:rPr>
          <w:sz w:val="28"/>
          <w:szCs w:val="28"/>
        </w:rPr>
      </w:pPr>
      <w:r w:rsidRPr="00C8569E">
        <w:rPr>
          <w:sz w:val="28"/>
          <w:szCs w:val="28"/>
        </w:rPr>
        <w:t xml:space="preserve">Terry </w:t>
      </w:r>
      <w:r w:rsidRPr="00C8569E">
        <w:rPr>
          <w:sz w:val="28"/>
          <w:szCs w:val="28"/>
        </w:rPr>
        <w:tab/>
      </w:r>
      <w:r w:rsidRPr="00C8569E">
        <w:rPr>
          <w:sz w:val="28"/>
          <w:szCs w:val="28"/>
        </w:rPr>
        <w:tab/>
      </w:r>
      <w:r w:rsidRPr="00C8569E">
        <w:rPr>
          <w:sz w:val="28"/>
          <w:szCs w:val="28"/>
        </w:rPr>
        <w:tab/>
      </w:r>
      <w:r w:rsidRPr="00C8569E">
        <w:rPr>
          <w:sz w:val="28"/>
          <w:szCs w:val="28"/>
        </w:rPr>
        <w:tab/>
        <w:t xml:space="preserve">Bob* </w:t>
      </w:r>
      <w:r w:rsidRPr="00C8569E">
        <w:rPr>
          <w:sz w:val="28"/>
          <w:szCs w:val="28"/>
        </w:rPr>
        <w:tab/>
      </w:r>
      <w:r w:rsidRPr="00C8569E">
        <w:rPr>
          <w:sz w:val="28"/>
          <w:szCs w:val="28"/>
        </w:rPr>
        <w:tab/>
      </w:r>
      <w:r w:rsidRPr="00C8569E">
        <w:rPr>
          <w:sz w:val="28"/>
          <w:szCs w:val="28"/>
        </w:rPr>
        <w:tab/>
      </w:r>
      <w:r w:rsidRPr="00C8569E">
        <w:rPr>
          <w:sz w:val="28"/>
          <w:szCs w:val="28"/>
        </w:rPr>
        <w:tab/>
        <w:t>John*</w:t>
      </w:r>
    </w:p>
    <w:p w:rsidR="00A1481E" w:rsidRPr="00C8569E" w:rsidRDefault="00A1481E" w:rsidP="00A1481E">
      <w:pPr>
        <w:spacing w:line="276" w:lineRule="auto"/>
        <w:jc w:val="left"/>
        <w:rPr>
          <w:sz w:val="28"/>
          <w:szCs w:val="28"/>
        </w:rPr>
      </w:pPr>
      <w:r w:rsidRPr="00C8569E">
        <w:rPr>
          <w:sz w:val="28"/>
          <w:szCs w:val="28"/>
        </w:rPr>
        <w:t xml:space="preserve">Sean </w:t>
      </w:r>
      <w:r w:rsidRPr="00C8569E">
        <w:rPr>
          <w:sz w:val="28"/>
          <w:szCs w:val="28"/>
        </w:rPr>
        <w:tab/>
      </w:r>
      <w:r w:rsidRPr="00C8569E">
        <w:rPr>
          <w:sz w:val="28"/>
          <w:szCs w:val="28"/>
        </w:rPr>
        <w:tab/>
      </w:r>
      <w:r w:rsidRPr="00C8569E">
        <w:rPr>
          <w:sz w:val="28"/>
          <w:szCs w:val="28"/>
        </w:rPr>
        <w:tab/>
      </w:r>
      <w:r w:rsidRPr="00C8569E">
        <w:rPr>
          <w:sz w:val="28"/>
          <w:szCs w:val="28"/>
        </w:rPr>
        <w:tab/>
        <w:t xml:space="preserve">Nicole </w:t>
      </w:r>
      <w:r w:rsidRPr="00C8569E">
        <w:rPr>
          <w:sz w:val="28"/>
          <w:szCs w:val="28"/>
        </w:rPr>
        <w:tab/>
      </w:r>
      <w:r w:rsidRPr="00C8569E">
        <w:rPr>
          <w:sz w:val="28"/>
          <w:szCs w:val="28"/>
        </w:rPr>
        <w:tab/>
      </w:r>
      <w:r w:rsidRPr="00C8569E">
        <w:rPr>
          <w:sz w:val="28"/>
          <w:szCs w:val="28"/>
        </w:rPr>
        <w:tab/>
        <w:t>Sean</w:t>
      </w:r>
    </w:p>
    <w:p w:rsidR="00A1481E" w:rsidRPr="00C8569E" w:rsidRDefault="00A1481E" w:rsidP="00A1481E">
      <w:pPr>
        <w:spacing w:line="276" w:lineRule="auto"/>
        <w:jc w:val="left"/>
        <w:rPr>
          <w:rFonts w:eastAsiaTheme="minorHAnsi"/>
          <w:b/>
          <w:sz w:val="28"/>
          <w:szCs w:val="28"/>
          <w:u w:val="single"/>
        </w:rPr>
      </w:pPr>
    </w:p>
    <w:p w:rsidR="002870D8" w:rsidRPr="00C8569E" w:rsidRDefault="002870D8" w:rsidP="002870D8">
      <w:pPr>
        <w:spacing w:line="276" w:lineRule="auto"/>
        <w:jc w:val="left"/>
        <w:rPr>
          <w:rFonts w:eastAsiaTheme="minorHAnsi"/>
          <w:b/>
          <w:sz w:val="28"/>
          <w:szCs w:val="28"/>
          <w:u w:val="single"/>
        </w:rPr>
      </w:pPr>
      <w:r w:rsidRPr="00C8569E">
        <w:rPr>
          <w:rFonts w:eastAsiaTheme="minorHAnsi"/>
          <w:b/>
          <w:sz w:val="28"/>
          <w:szCs w:val="28"/>
          <w:u w:val="single"/>
        </w:rPr>
        <w:t>Committee Meetings</w:t>
      </w:r>
    </w:p>
    <w:p w:rsidR="008E250A" w:rsidRPr="00C8569E" w:rsidRDefault="008E250A" w:rsidP="002870D8">
      <w:pPr>
        <w:spacing w:line="276" w:lineRule="auto"/>
        <w:jc w:val="left"/>
        <w:rPr>
          <w:rFonts w:eastAsiaTheme="minorHAnsi"/>
          <w:sz w:val="28"/>
          <w:szCs w:val="28"/>
        </w:rPr>
      </w:pPr>
      <w:r w:rsidRPr="00C8569E">
        <w:rPr>
          <w:rFonts w:eastAsiaTheme="minorHAnsi"/>
          <w:sz w:val="28"/>
          <w:szCs w:val="28"/>
        </w:rPr>
        <w:t>Councilperson Steeg stated that he feels they should wait until the Committee meeting to select the Committee times.</w:t>
      </w:r>
    </w:p>
    <w:p w:rsidR="00A1481E" w:rsidRPr="00C8569E" w:rsidRDefault="00A1481E" w:rsidP="00A1481E">
      <w:pPr>
        <w:spacing w:line="276" w:lineRule="auto"/>
        <w:jc w:val="left"/>
        <w:rPr>
          <w:rFonts w:eastAsiaTheme="minorHAnsi"/>
          <w:b/>
          <w:sz w:val="28"/>
          <w:szCs w:val="28"/>
          <w:u w:val="single"/>
        </w:rPr>
      </w:pPr>
      <w:r w:rsidRPr="00C8569E">
        <w:rPr>
          <w:sz w:val="28"/>
          <w:szCs w:val="28"/>
        </w:rPr>
        <w:t>.</w:t>
      </w:r>
    </w:p>
    <w:p w:rsidR="002870D8" w:rsidRPr="00C8569E" w:rsidRDefault="002870D8" w:rsidP="002870D8">
      <w:pPr>
        <w:spacing w:line="276" w:lineRule="auto"/>
        <w:jc w:val="left"/>
        <w:rPr>
          <w:rFonts w:eastAsiaTheme="minorHAnsi"/>
          <w:b/>
          <w:sz w:val="28"/>
          <w:szCs w:val="28"/>
          <w:u w:val="single"/>
        </w:rPr>
      </w:pPr>
      <w:r w:rsidRPr="00C8569E">
        <w:rPr>
          <w:rFonts w:eastAsiaTheme="minorHAnsi"/>
          <w:b/>
          <w:sz w:val="28"/>
          <w:szCs w:val="28"/>
          <w:u w:val="single"/>
        </w:rPr>
        <w:t>Re-Opening of 2018 Budget</w:t>
      </w:r>
    </w:p>
    <w:p w:rsidR="008E250A" w:rsidRPr="00C8569E" w:rsidRDefault="008E250A" w:rsidP="002870D8">
      <w:pPr>
        <w:spacing w:line="276" w:lineRule="auto"/>
        <w:jc w:val="left"/>
        <w:rPr>
          <w:rFonts w:eastAsiaTheme="minorHAnsi"/>
          <w:sz w:val="28"/>
          <w:szCs w:val="28"/>
        </w:rPr>
      </w:pPr>
      <w:r w:rsidRPr="00C8569E">
        <w:rPr>
          <w:rFonts w:eastAsiaTheme="minorHAnsi"/>
          <w:noProof/>
          <w:sz w:val="28"/>
          <w:szCs w:val="28"/>
        </w:rPr>
        <w:t>Motion</w:t>
      </w:r>
      <w:r w:rsidRPr="00C8569E">
        <w:rPr>
          <w:rFonts w:eastAsiaTheme="minorHAnsi"/>
          <w:sz w:val="28"/>
          <w:szCs w:val="28"/>
        </w:rPr>
        <w:t xml:space="preserve"> was made by Councilperson Steeg, seconded by Councilperson Hyde to re-open the 2018 Budget. </w:t>
      </w:r>
      <w:r w:rsidRPr="00C8569E">
        <w:rPr>
          <w:rFonts w:eastAsiaTheme="minorHAnsi"/>
          <w:b/>
          <w:sz w:val="28"/>
          <w:szCs w:val="28"/>
        </w:rPr>
        <w:t>Motion carried.</w:t>
      </w:r>
    </w:p>
    <w:p w:rsidR="00A1481E" w:rsidRPr="00C8569E" w:rsidRDefault="00A1481E" w:rsidP="002870D8">
      <w:pPr>
        <w:spacing w:line="276" w:lineRule="auto"/>
        <w:jc w:val="left"/>
        <w:rPr>
          <w:rFonts w:eastAsiaTheme="minorHAnsi"/>
          <w:b/>
          <w:sz w:val="28"/>
          <w:szCs w:val="28"/>
          <w:u w:val="single"/>
        </w:rPr>
      </w:pPr>
    </w:p>
    <w:p w:rsidR="002870D8" w:rsidRPr="00C8569E" w:rsidRDefault="002870D8" w:rsidP="002870D8">
      <w:pPr>
        <w:spacing w:line="276" w:lineRule="auto"/>
        <w:jc w:val="left"/>
        <w:rPr>
          <w:rFonts w:eastAsiaTheme="minorHAnsi"/>
          <w:b/>
          <w:sz w:val="28"/>
          <w:szCs w:val="28"/>
          <w:u w:val="single"/>
        </w:rPr>
      </w:pPr>
      <w:r w:rsidRPr="00C8569E">
        <w:rPr>
          <w:rFonts w:eastAsiaTheme="minorHAnsi"/>
          <w:b/>
          <w:sz w:val="28"/>
          <w:szCs w:val="28"/>
          <w:u w:val="single"/>
        </w:rPr>
        <w:t>New Business</w:t>
      </w:r>
    </w:p>
    <w:p w:rsidR="008E250A" w:rsidRPr="00C8569E" w:rsidRDefault="008E250A" w:rsidP="002870D8">
      <w:pPr>
        <w:spacing w:line="276" w:lineRule="auto"/>
        <w:jc w:val="left"/>
        <w:rPr>
          <w:rFonts w:eastAsiaTheme="minorHAnsi"/>
          <w:sz w:val="28"/>
          <w:szCs w:val="28"/>
        </w:rPr>
      </w:pPr>
      <w:r w:rsidRPr="00C8569E">
        <w:rPr>
          <w:rFonts w:eastAsiaTheme="minorHAnsi"/>
          <w:sz w:val="28"/>
          <w:szCs w:val="28"/>
        </w:rPr>
        <w:t>Manager Wheeler reported that Ron Baron bought the Dubois Building.  He has plans to make the gym available to the Huntingdon Community Center. He has asked if the Borough would sell or give him a copy of the Engineering study that was done on the Building at the time the Borough had it.  Councilperson Hyde stated if he is willing to give us the services of the property we should be willing to work with him</w:t>
      </w:r>
    </w:p>
    <w:p w:rsidR="008E250A" w:rsidRPr="00C8569E" w:rsidRDefault="008E250A" w:rsidP="002870D8">
      <w:pPr>
        <w:spacing w:line="276" w:lineRule="auto"/>
        <w:jc w:val="left"/>
        <w:rPr>
          <w:rFonts w:eastAsiaTheme="minorHAnsi"/>
          <w:sz w:val="28"/>
          <w:szCs w:val="28"/>
        </w:rPr>
      </w:pPr>
    </w:p>
    <w:p w:rsidR="008E250A" w:rsidRPr="00C8569E" w:rsidRDefault="008E250A" w:rsidP="002870D8">
      <w:pPr>
        <w:spacing w:line="276" w:lineRule="auto"/>
        <w:jc w:val="left"/>
        <w:rPr>
          <w:rFonts w:eastAsiaTheme="minorHAnsi"/>
          <w:b/>
          <w:sz w:val="28"/>
          <w:szCs w:val="28"/>
        </w:rPr>
      </w:pPr>
      <w:r w:rsidRPr="00C8569E">
        <w:rPr>
          <w:rFonts w:eastAsiaTheme="minorHAnsi"/>
          <w:noProof/>
          <w:sz w:val="28"/>
          <w:szCs w:val="28"/>
        </w:rPr>
        <w:lastRenderedPageBreak/>
        <w:t>Motion</w:t>
      </w:r>
      <w:r w:rsidRPr="00C8569E">
        <w:rPr>
          <w:rFonts w:eastAsiaTheme="minorHAnsi"/>
          <w:sz w:val="28"/>
          <w:szCs w:val="28"/>
        </w:rPr>
        <w:t xml:space="preserve"> was made by Councilperson Hyde, seconded by Councilperson Steeg recommending to give a copy of the Engineering Study of the Dubois Building to Ron Baron at no charge. </w:t>
      </w:r>
      <w:r w:rsidRPr="00C8569E">
        <w:rPr>
          <w:rFonts w:eastAsiaTheme="minorHAnsi"/>
          <w:b/>
          <w:sz w:val="28"/>
          <w:szCs w:val="28"/>
        </w:rPr>
        <w:t>Motion carried.</w:t>
      </w:r>
    </w:p>
    <w:p w:rsidR="008E250A" w:rsidRPr="00C8569E" w:rsidRDefault="008E250A" w:rsidP="002870D8">
      <w:pPr>
        <w:spacing w:line="276" w:lineRule="auto"/>
        <w:jc w:val="left"/>
        <w:rPr>
          <w:rFonts w:eastAsiaTheme="minorHAnsi"/>
          <w:b/>
          <w:sz w:val="28"/>
          <w:szCs w:val="28"/>
        </w:rPr>
      </w:pPr>
    </w:p>
    <w:p w:rsidR="008E250A" w:rsidRPr="00C8569E" w:rsidRDefault="008E250A" w:rsidP="002870D8">
      <w:pPr>
        <w:spacing w:line="276" w:lineRule="auto"/>
        <w:jc w:val="left"/>
        <w:rPr>
          <w:rFonts w:eastAsiaTheme="minorHAnsi"/>
          <w:b/>
          <w:sz w:val="28"/>
          <w:szCs w:val="28"/>
        </w:rPr>
      </w:pPr>
      <w:r w:rsidRPr="00C8569E">
        <w:rPr>
          <w:rFonts w:eastAsiaTheme="minorHAnsi"/>
          <w:b/>
          <w:sz w:val="28"/>
          <w:szCs w:val="28"/>
        </w:rPr>
        <w:t>Executive Session was called at 7:17 pm to discuss personnel matters.</w:t>
      </w:r>
    </w:p>
    <w:p w:rsidR="008E250A" w:rsidRPr="00C8569E" w:rsidRDefault="008E250A" w:rsidP="002870D8">
      <w:pPr>
        <w:spacing w:line="276" w:lineRule="auto"/>
        <w:jc w:val="left"/>
        <w:rPr>
          <w:rFonts w:eastAsiaTheme="minorHAnsi"/>
          <w:sz w:val="28"/>
          <w:szCs w:val="28"/>
        </w:rPr>
      </w:pPr>
      <w:r w:rsidRPr="00C8569E">
        <w:rPr>
          <w:rFonts w:eastAsiaTheme="minorHAnsi"/>
          <w:b/>
          <w:sz w:val="28"/>
          <w:szCs w:val="28"/>
        </w:rPr>
        <w:t>Meeting reconvened at 7:32 pm there was not a decision made.</w:t>
      </w:r>
    </w:p>
    <w:p w:rsidR="002870D8" w:rsidRPr="00C8569E" w:rsidRDefault="002870D8" w:rsidP="002870D8">
      <w:pPr>
        <w:tabs>
          <w:tab w:val="left" w:pos="2352"/>
        </w:tabs>
        <w:jc w:val="left"/>
        <w:rPr>
          <w:b/>
          <w:bCs/>
          <w:sz w:val="28"/>
          <w:szCs w:val="28"/>
        </w:rPr>
      </w:pPr>
    </w:p>
    <w:p w:rsidR="008E250A" w:rsidRPr="00C8569E" w:rsidRDefault="008E250A" w:rsidP="002870D8">
      <w:pPr>
        <w:tabs>
          <w:tab w:val="left" w:pos="2352"/>
        </w:tabs>
        <w:jc w:val="left"/>
        <w:rPr>
          <w:bCs/>
          <w:sz w:val="28"/>
          <w:szCs w:val="28"/>
        </w:rPr>
      </w:pPr>
      <w:r w:rsidRPr="00C8569E">
        <w:rPr>
          <w:bCs/>
          <w:sz w:val="28"/>
          <w:szCs w:val="28"/>
        </w:rPr>
        <w:t>Mayor Wessels administered the Oath of Office to the new Borough Secretary.</w:t>
      </w:r>
    </w:p>
    <w:p w:rsidR="007A0BC8" w:rsidRPr="00C8569E" w:rsidRDefault="007A0BC8" w:rsidP="002870D8">
      <w:pPr>
        <w:jc w:val="left"/>
        <w:rPr>
          <w:sz w:val="28"/>
          <w:szCs w:val="28"/>
        </w:rPr>
      </w:pPr>
    </w:p>
    <w:p w:rsidR="009751B5" w:rsidRPr="00C8569E" w:rsidRDefault="009751B5" w:rsidP="002870D8">
      <w:pPr>
        <w:pStyle w:val="ListParagraph"/>
        <w:ind w:left="0"/>
        <w:jc w:val="left"/>
        <w:rPr>
          <w:b/>
          <w:caps/>
          <w:sz w:val="28"/>
          <w:szCs w:val="28"/>
          <w:u w:val="single"/>
        </w:rPr>
      </w:pPr>
      <w:r w:rsidRPr="00C8569E">
        <w:rPr>
          <w:b/>
          <w:caps/>
          <w:sz w:val="28"/>
          <w:szCs w:val="28"/>
          <w:u w:val="single"/>
        </w:rPr>
        <w:t>Adjournment</w:t>
      </w:r>
    </w:p>
    <w:p w:rsidR="00A45E73" w:rsidRPr="00C8569E" w:rsidRDefault="00A45E73" w:rsidP="002870D8">
      <w:pPr>
        <w:pStyle w:val="ListParagraph"/>
        <w:ind w:left="0"/>
        <w:jc w:val="left"/>
        <w:rPr>
          <w:sz w:val="28"/>
          <w:szCs w:val="28"/>
        </w:rPr>
      </w:pPr>
      <w:r w:rsidRPr="00C8569E">
        <w:rPr>
          <w:noProof/>
          <w:sz w:val="28"/>
          <w:szCs w:val="28"/>
        </w:rPr>
        <w:t>Motion</w:t>
      </w:r>
      <w:r w:rsidRPr="00C8569E">
        <w:rPr>
          <w:sz w:val="28"/>
          <w:szCs w:val="28"/>
        </w:rPr>
        <w:t xml:space="preserve"> was made by Councilperson </w:t>
      </w:r>
      <w:r w:rsidR="002870D8" w:rsidRPr="00C8569E">
        <w:rPr>
          <w:sz w:val="28"/>
          <w:szCs w:val="28"/>
        </w:rPr>
        <w:t>Quarry</w:t>
      </w:r>
      <w:r w:rsidRPr="00C8569E">
        <w:rPr>
          <w:sz w:val="28"/>
          <w:szCs w:val="28"/>
        </w:rPr>
        <w:t xml:space="preserve">, seconded by Councilperson </w:t>
      </w:r>
      <w:r w:rsidR="002870D8" w:rsidRPr="00C8569E">
        <w:rPr>
          <w:sz w:val="28"/>
          <w:szCs w:val="28"/>
        </w:rPr>
        <w:t>Hyde</w:t>
      </w:r>
      <w:r w:rsidRPr="00C8569E">
        <w:rPr>
          <w:sz w:val="28"/>
          <w:szCs w:val="28"/>
        </w:rPr>
        <w:t xml:space="preserve"> to adjourn.</w:t>
      </w:r>
    </w:p>
    <w:p w:rsidR="00484CF2" w:rsidRPr="00C8569E" w:rsidRDefault="00484CF2" w:rsidP="002870D8">
      <w:pPr>
        <w:pStyle w:val="ListParagraph"/>
        <w:ind w:left="0"/>
        <w:jc w:val="left"/>
        <w:rPr>
          <w:caps/>
          <w:sz w:val="28"/>
          <w:szCs w:val="28"/>
        </w:rPr>
      </w:pPr>
    </w:p>
    <w:p w:rsidR="00484CF2" w:rsidRPr="00C8569E" w:rsidRDefault="00484CF2"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8E250A" w:rsidRPr="00C8569E" w:rsidRDefault="008E250A" w:rsidP="002870D8">
      <w:pPr>
        <w:pStyle w:val="ListParagraph"/>
        <w:ind w:left="0"/>
        <w:jc w:val="left"/>
        <w:rPr>
          <w:caps/>
          <w:sz w:val="28"/>
          <w:szCs w:val="28"/>
        </w:rPr>
      </w:pPr>
    </w:p>
    <w:p w:rsidR="00484CF2" w:rsidRPr="00C8569E" w:rsidRDefault="00484CF2" w:rsidP="002870D8">
      <w:pPr>
        <w:pStyle w:val="ListParagraph"/>
        <w:ind w:left="0"/>
        <w:jc w:val="left"/>
        <w:rPr>
          <w:caps/>
          <w:sz w:val="28"/>
          <w:szCs w:val="28"/>
        </w:rPr>
      </w:pPr>
    </w:p>
    <w:p w:rsidR="00484CF2" w:rsidRPr="00C8569E" w:rsidRDefault="00484CF2" w:rsidP="002870D8">
      <w:pPr>
        <w:pStyle w:val="ListParagraph"/>
        <w:ind w:left="0"/>
        <w:jc w:val="left"/>
        <w:rPr>
          <w:caps/>
          <w:sz w:val="28"/>
          <w:szCs w:val="28"/>
        </w:rPr>
      </w:pPr>
    </w:p>
    <w:p w:rsidR="00484CF2" w:rsidRPr="00C8569E" w:rsidRDefault="00484CF2" w:rsidP="002870D8">
      <w:pPr>
        <w:pStyle w:val="ListParagraph"/>
        <w:ind w:left="0"/>
        <w:jc w:val="left"/>
        <w:rPr>
          <w:caps/>
          <w:sz w:val="28"/>
          <w:szCs w:val="28"/>
        </w:rPr>
      </w:pPr>
    </w:p>
    <w:p w:rsidR="00484CF2" w:rsidRPr="00C8569E" w:rsidRDefault="00484CF2" w:rsidP="002870D8">
      <w:pPr>
        <w:pStyle w:val="ListParagraph"/>
        <w:ind w:left="0"/>
        <w:jc w:val="left"/>
        <w:rPr>
          <w:caps/>
          <w:sz w:val="28"/>
          <w:szCs w:val="28"/>
        </w:rPr>
      </w:pPr>
    </w:p>
    <w:p w:rsidR="00484CF2" w:rsidRPr="00C8569E" w:rsidRDefault="00484CF2" w:rsidP="002870D8">
      <w:pPr>
        <w:pStyle w:val="ListParagraph"/>
        <w:ind w:left="0"/>
        <w:jc w:val="left"/>
        <w:rPr>
          <w:sz w:val="28"/>
          <w:szCs w:val="28"/>
        </w:rPr>
      </w:pPr>
      <w:r w:rsidRPr="00C8569E">
        <w:rPr>
          <w:caps/>
          <w:sz w:val="28"/>
          <w:szCs w:val="28"/>
        </w:rPr>
        <w:tab/>
      </w:r>
      <w:r w:rsidRPr="00C8569E">
        <w:rPr>
          <w:caps/>
          <w:sz w:val="28"/>
          <w:szCs w:val="28"/>
        </w:rPr>
        <w:tab/>
      </w:r>
      <w:r w:rsidRPr="00C8569E">
        <w:rPr>
          <w:caps/>
          <w:sz w:val="28"/>
          <w:szCs w:val="28"/>
        </w:rPr>
        <w:tab/>
      </w:r>
      <w:r w:rsidRPr="00C8569E">
        <w:rPr>
          <w:caps/>
          <w:sz w:val="28"/>
          <w:szCs w:val="28"/>
        </w:rPr>
        <w:tab/>
      </w:r>
      <w:r w:rsidRPr="00C8569E">
        <w:rPr>
          <w:caps/>
          <w:sz w:val="28"/>
          <w:szCs w:val="28"/>
        </w:rPr>
        <w:tab/>
      </w:r>
      <w:r w:rsidRPr="00C8569E">
        <w:rPr>
          <w:caps/>
          <w:sz w:val="28"/>
          <w:szCs w:val="28"/>
        </w:rPr>
        <w:tab/>
      </w:r>
      <w:r w:rsidRPr="00C8569E">
        <w:rPr>
          <w:caps/>
          <w:sz w:val="28"/>
          <w:szCs w:val="28"/>
        </w:rPr>
        <w:tab/>
        <w:t xml:space="preserve">by: </w:t>
      </w:r>
      <w:r w:rsidRPr="00C8569E">
        <w:rPr>
          <w:sz w:val="28"/>
          <w:szCs w:val="28"/>
        </w:rPr>
        <w:t>Melody J Parsons</w:t>
      </w:r>
    </w:p>
    <w:p w:rsidR="000E40E4" w:rsidRPr="00C8569E" w:rsidRDefault="00484CF2" w:rsidP="002870D8">
      <w:pPr>
        <w:pStyle w:val="ListParagraph"/>
        <w:ind w:left="0"/>
        <w:jc w:val="left"/>
        <w:rPr>
          <w:caps/>
          <w:sz w:val="28"/>
          <w:szCs w:val="28"/>
        </w:rPr>
      </w:pPr>
      <w:r w:rsidRPr="00C8569E">
        <w:rPr>
          <w:sz w:val="28"/>
          <w:szCs w:val="28"/>
        </w:rPr>
        <w:tab/>
      </w:r>
      <w:r w:rsidRPr="00C8569E">
        <w:rPr>
          <w:sz w:val="28"/>
          <w:szCs w:val="28"/>
        </w:rPr>
        <w:tab/>
      </w:r>
      <w:r w:rsidRPr="00C8569E">
        <w:rPr>
          <w:sz w:val="28"/>
          <w:szCs w:val="28"/>
        </w:rPr>
        <w:tab/>
      </w:r>
      <w:r w:rsidRPr="00C8569E">
        <w:rPr>
          <w:sz w:val="28"/>
          <w:szCs w:val="28"/>
        </w:rPr>
        <w:tab/>
      </w:r>
      <w:r w:rsidRPr="00C8569E">
        <w:rPr>
          <w:sz w:val="28"/>
          <w:szCs w:val="28"/>
        </w:rPr>
        <w:tab/>
      </w:r>
      <w:r w:rsidRPr="00C8569E">
        <w:rPr>
          <w:sz w:val="28"/>
          <w:szCs w:val="28"/>
        </w:rPr>
        <w:tab/>
      </w:r>
      <w:r w:rsidRPr="00C8569E">
        <w:rPr>
          <w:sz w:val="28"/>
          <w:szCs w:val="28"/>
        </w:rPr>
        <w:tab/>
        <w:t>Assistant Borough Secretary</w:t>
      </w:r>
      <w:r w:rsidR="00A45E73" w:rsidRPr="00C8569E">
        <w:rPr>
          <w:caps/>
          <w:sz w:val="28"/>
          <w:szCs w:val="28"/>
        </w:rPr>
        <w:t xml:space="preserve">   </w:t>
      </w:r>
    </w:p>
    <w:sectPr w:rsidR="000E40E4" w:rsidRPr="00C8569E" w:rsidSect="0006058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1C19" w:rsidRDefault="00441C19">
      <w:r>
        <w:separator/>
      </w:r>
    </w:p>
  </w:endnote>
  <w:endnote w:type="continuationSeparator" w:id="0">
    <w:p w:rsidR="00441C19" w:rsidRDefault="00441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0975" w:rsidRDefault="00B809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15B1" w:rsidRDefault="00767202">
    <w:pPr>
      <w:pStyle w:val="Footer"/>
      <w:jc w:val="center"/>
    </w:pPr>
    <w:r>
      <w:fldChar w:fldCharType="begin"/>
    </w:r>
    <w:r>
      <w:instrText xml:space="preserve"> PAGE   \* MERGEFORMAT </w:instrText>
    </w:r>
    <w:r>
      <w:fldChar w:fldCharType="separate"/>
    </w:r>
    <w:r w:rsidR="0000634E">
      <w:rPr>
        <w:noProof/>
      </w:rPr>
      <w:t>7</w:t>
    </w:r>
    <w:r>
      <w:rPr>
        <w:noProof/>
      </w:rPr>
      <w:fldChar w:fldCharType="end"/>
    </w:r>
  </w:p>
  <w:p w:rsidR="00D115B1" w:rsidRDefault="00D115B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0975" w:rsidRDefault="00B809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1C19" w:rsidRDefault="00441C19">
      <w:r>
        <w:separator/>
      </w:r>
    </w:p>
  </w:footnote>
  <w:footnote w:type="continuationSeparator" w:id="0">
    <w:p w:rsidR="00441C19" w:rsidRDefault="00441C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15B1" w:rsidRDefault="00D115B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15B1" w:rsidRDefault="00D115B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15B1" w:rsidRDefault="00D115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B576FD3E"/>
    <w:lvl w:ilvl="0">
      <w:start w:val="1"/>
      <w:numFmt w:val="lowerLetter"/>
      <w:pStyle w:val="ListNumber2"/>
      <w:lvlText w:val="%1)"/>
      <w:lvlJc w:val="left"/>
      <w:pPr>
        <w:tabs>
          <w:tab w:val="num" w:pos="720"/>
        </w:tabs>
        <w:ind w:left="720" w:hanging="360"/>
      </w:pPr>
      <w:rPr>
        <w:rFonts w:cs="Times New Roman" w:hint="default"/>
      </w:rPr>
    </w:lvl>
  </w:abstractNum>
  <w:abstractNum w:abstractNumId="1" w15:restartNumberingAfterBreak="0">
    <w:nsid w:val="02B640A5"/>
    <w:multiLevelType w:val="hybridMultilevel"/>
    <w:tmpl w:val="83B674AA"/>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5E95C39"/>
    <w:multiLevelType w:val="hybridMultilevel"/>
    <w:tmpl w:val="85D49848"/>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79B6585"/>
    <w:multiLevelType w:val="hybridMultilevel"/>
    <w:tmpl w:val="DE6680E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97874BA"/>
    <w:multiLevelType w:val="hybridMultilevel"/>
    <w:tmpl w:val="89A6470A"/>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0B74235C"/>
    <w:multiLevelType w:val="hybridMultilevel"/>
    <w:tmpl w:val="A21CB28E"/>
    <w:lvl w:ilvl="0" w:tplc="5DE8E12E">
      <w:start w:val="1"/>
      <w:numFmt w:val="lowerLetter"/>
      <w:lvlText w:val="%1."/>
      <w:lvlJc w:val="left"/>
      <w:pPr>
        <w:ind w:left="1440" w:hanging="360"/>
      </w:pPr>
      <w:rPr>
        <w:rFonts w:cs="Times New Roman"/>
        <w:b w:val="0"/>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 w15:restartNumberingAfterBreak="0">
    <w:nsid w:val="115E6BA3"/>
    <w:multiLevelType w:val="hybridMultilevel"/>
    <w:tmpl w:val="64E082E2"/>
    <w:lvl w:ilvl="0" w:tplc="36A01C1A">
      <w:start w:val="1"/>
      <w:numFmt w:val="lowerLetter"/>
      <w:lvlText w:val="%1."/>
      <w:lvlJc w:val="left"/>
      <w:pPr>
        <w:ind w:left="720" w:hanging="360"/>
      </w:pPr>
      <w:rPr>
        <w:rFonts w:cs="Times New Roman"/>
        <w:b w:val="0"/>
      </w:rPr>
    </w:lvl>
    <w:lvl w:ilvl="1" w:tplc="A5D08BA8">
      <w:start w:val="1"/>
      <w:numFmt w:val="lowerLetter"/>
      <w:lvlText w:val="%2."/>
      <w:lvlJc w:val="left"/>
      <w:pPr>
        <w:ind w:left="1440" w:hanging="360"/>
      </w:pPr>
      <w:rPr>
        <w:rFonts w:cs="Times New Roman"/>
        <w:b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4CF07F1"/>
    <w:multiLevelType w:val="hybridMultilevel"/>
    <w:tmpl w:val="1AF6A938"/>
    <w:lvl w:ilvl="0" w:tplc="FBD82792">
      <w:start w:val="1"/>
      <w:numFmt w:val="lowerLetter"/>
      <w:lvlText w:val="%1."/>
      <w:lvlJc w:val="left"/>
      <w:pPr>
        <w:ind w:left="1080" w:hanging="360"/>
      </w:pPr>
      <w:rPr>
        <w:rFonts w:cs="Times New Roman" w:hint="default"/>
        <w:b w:val="0"/>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DDE76DB"/>
    <w:multiLevelType w:val="hybridMultilevel"/>
    <w:tmpl w:val="012662A2"/>
    <w:lvl w:ilvl="0" w:tplc="427AAFC6">
      <w:start w:val="1"/>
      <w:numFmt w:val="lowerLetter"/>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244406DB"/>
    <w:multiLevelType w:val="hybridMultilevel"/>
    <w:tmpl w:val="7FA8F74C"/>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275761E5"/>
    <w:multiLevelType w:val="hybridMultilevel"/>
    <w:tmpl w:val="C80E343E"/>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D217C68"/>
    <w:multiLevelType w:val="hybridMultilevel"/>
    <w:tmpl w:val="F7982054"/>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2D6B1510"/>
    <w:multiLevelType w:val="hybridMultilevel"/>
    <w:tmpl w:val="5CE8A17A"/>
    <w:lvl w:ilvl="0" w:tplc="0409000F">
      <w:start w:val="1"/>
      <w:numFmt w:val="decimal"/>
      <w:lvlText w:val="%1."/>
      <w:lvlJc w:val="left"/>
      <w:pPr>
        <w:ind w:left="720" w:hanging="360"/>
      </w:pPr>
      <w:rPr>
        <w:rFonts w:cs="Times New Roman"/>
      </w:rPr>
    </w:lvl>
    <w:lvl w:ilvl="1" w:tplc="C5CE0BA2">
      <w:start w:val="1"/>
      <w:numFmt w:val="lowerLetter"/>
      <w:lvlText w:val="(%2)"/>
      <w:lvlJc w:val="left"/>
      <w:pPr>
        <w:ind w:left="1440" w:hanging="360"/>
      </w:pPr>
      <w:rPr>
        <w:rFonts w:cs="Times New Roman" w:hint="default"/>
        <w:b w:val="0"/>
        <w:sz w:val="24"/>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2A92CDF"/>
    <w:multiLevelType w:val="hybridMultilevel"/>
    <w:tmpl w:val="C3182B7E"/>
    <w:lvl w:ilvl="0" w:tplc="D56654DC">
      <w:start w:val="1"/>
      <w:numFmt w:val="lowerLetter"/>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52F0FD1"/>
    <w:multiLevelType w:val="hybridMultilevel"/>
    <w:tmpl w:val="ABB4ACD4"/>
    <w:lvl w:ilvl="0" w:tplc="D02E0544">
      <w:start w:val="1"/>
      <w:numFmt w:val="lowerLetter"/>
      <w:lvlText w:val="(%1)"/>
      <w:lvlJc w:val="left"/>
      <w:pPr>
        <w:ind w:left="1080" w:hanging="360"/>
      </w:pPr>
      <w:rPr>
        <w:rFonts w:cs="Times New Roman" w:hint="default"/>
        <w:b w:val="0"/>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357453CC"/>
    <w:multiLevelType w:val="hybridMultilevel"/>
    <w:tmpl w:val="DE98F2DA"/>
    <w:lvl w:ilvl="0" w:tplc="A02C6670">
      <w:start w:val="1"/>
      <w:numFmt w:val="lowerLetter"/>
      <w:lvlText w:val="%1."/>
      <w:lvlJc w:val="left"/>
      <w:pPr>
        <w:ind w:left="1440" w:hanging="360"/>
      </w:pPr>
      <w:rPr>
        <w:rFonts w:cs="Times New Roman"/>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6B3B7B"/>
    <w:multiLevelType w:val="hybridMultilevel"/>
    <w:tmpl w:val="AD9EF21E"/>
    <w:lvl w:ilvl="0" w:tplc="36A01C1A">
      <w:start w:val="1"/>
      <w:numFmt w:val="lowerLetter"/>
      <w:lvlText w:val="%1."/>
      <w:lvlJc w:val="left"/>
      <w:pPr>
        <w:ind w:left="720" w:hanging="360"/>
      </w:pPr>
      <w:rPr>
        <w:rFonts w:cs="Times New Roman"/>
        <w:b w:val="0"/>
        <w:color w:val="auto"/>
      </w:rPr>
    </w:lvl>
    <w:lvl w:ilvl="1" w:tplc="6E449AB4">
      <w:start w:val="1"/>
      <w:numFmt w:val="lowerLetter"/>
      <w:lvlText w:val="%2."/>
      <w:lvlJc w:val="left"/>
      <w:pPr>
        <w:ind w:left="1440" w:hanging="360"/>
      </w:pPr>
      <w:rPr>
        <w:rFonts w:cs="Times New Roman"/>
        <w:color w:val="auto"/>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38B66A66"/>
    <w:multiLevelType w:val="hybridMultilevel"/>
    <w:tmpl w:val="1750C432"/>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3B3F1E80"/>
    <w:multiLevelType w:val="hybridMultilevel"/>
    <w:tmpl w:val="B38EE4B4"/>
    <w:lvl w:ilvl="0" w:tplc="08AE71F0">
      <w:numFmt w:val="bullet"/>
      <w:lvlText w:val=""/>
      <w:lvlJc w:val="left"/>
      <w:pPr>
        <w:ind w:left="1440" w:hanging="360"/>
      </w:pPr>
      <w:rPr>
        <w:rFonts w:ascii="Symbol" w:eastAsia="Times New Roman" w:hAnsi="Symbol" w:hint="default"/>
        <w:b w:val="0"/>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9" w15:restartNumberingAfterBreak="0">
    <w:nsid w:val="3F1A18CD"/>
    <w:multiLevelType w:val="hybridMultilevel"/>
    <w:tmpl w:val="2C1207C4"/>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40DF5E1F"/>
    <w:multiLevelType w:val="hybridMultilevel"/>
    <w:tmpl w:val="122C896C"/>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1FD5AEF"/>
    <w:multiLevelType w:val="hybridMultilevel"/>
    <w:tmpl w:val="EB9E9E3A"/>
    <w:lvl w:ilvl="0" w:tplc="C2E2DF10">
      <w:start w:val="1"/>
      <w:numFmt w:val="decimal"/>
      <w:lvlText w:val="%1."/>
      <w:lvlJc w:val="left"/>
      <w:pPr>
        <w:ind w:left="360" w:hanging="360"/>
      </w:pPr>
      <w:rPr>
        <w:rFonts w:ascii="Times New Roman" w:hAnsi="Times New Roman" w:cs="Times New Roman" w:hint="default"/>
        <w:color w:val="auto"/>
      </w:rPr>
    </w:lvl>
    <w:lvl w:ilvl="1" w:tplc="B4DA8816">
      <w:start w:val="1"/>
      <w:numFmt w:val="lowerLetter"/>
      <w:lvlText w:val="%2."/>
      <w:lvlJc w:val="left"/>
      <w:pPr>
        <w:ind w:left="1080" w:hanging="360"/>
      </w:pPr>
      <w:rPr>
        <w:rFonts w:cs="Times New Roman"/>
        <w:b w:val="0"/>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15:restartNumberingAfterBreak="0">
    <w:nsid w:val="43E74449"/>
    <w:multiLevelType w:val="hybridMultilevel"/>
    <w:tmpl w:val="C9AC5296"/>
    <w:lvl w:ilvl="0" w:tplc="3DDED566">
      <w:start w:val="1"/>
      <w:numFmt w:val="lowerLetter"/>
      <w:lvlText w:val="%1."/>
      <w:lvlJc w:val="left"/>
      <w:pPr>
        <w:ind w:left="1080" w:hanging="360"/>
      </w:pPr>
      <w:rPr>
        <w:rFonts w:cs="Times New Roman"/>
        <w:b w:val="0"/>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7438E"/>
    <w:multiLevelType w:val="hybridMultilevel"/>
    <w:tmpl w:val="5CFC9776"/>
    <w:lvl w:ilvl="0" w:tplc="C2E2DF10">
      <w:start w:val="1"/>
      <w:numFmt w:val="decimal"/>
      <w:lvlText w:val="%1."/>
      <w:lvlJc w:val="left"/>
      <w:pPr>
        <w:ind w:left="360" w:hanging="360"/>
      </w:pPr>
      <w:rPr>
        <w:rFonts w:ascii="Times New Roman" w:hAnsi="Times New Roman" w:cs="Times New Roman" w:hint="default"/>
        <w:color w:val="auto"/>
      </w:rPr>
    </w:lvl>
    <w:lvl w:ilvl="1" w:tplc="1F102DBC">
      <w:start w:val="1"/>
      <w:numFmt w:val="lowerLetter"/>
      <w:lvlText w:val="%2."/>
      <w:lvlJc w:val="left"/>
      <w:pPr>
        <w:ind w:left="1440" w:hanging="360"/>
      </w:pPr>
      <w:rPr>
        <w:rFonts w:cs="Times New Roman"/>
        <w:b w:val="0"/>
        <w:color w:val="auto"/>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4" w15:restartNumberingAfterBreak="0">
    <w:nsid w:val="49E7716D"/>
    <w:multiLevelType w:val="hybridMultilevel"/>
    <w:tmpl w:val="6B7857E6"/>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4B1708A6"/>
    <w:multiLevelType w:val="hybridMultilevel"/>
    <w:tmpl w:val="E858124C"/>
    <w:lvl w:ilvl="0" w:tplc="A02C6670">
      <w:start w:val="1"/>
      <w:numFmt w:val="lowerLetter"/>
      <w:lvlText w:val="%1."/>
      <w:lvlJc w:val="left"/>
      <w:pPr>
        <w:ind w:left="1440" w:hanging="360"/>
      </w:pPr>
      <w:rPr>
        <w:rFonts w:cs="Times New Roman"/>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872614"/>
    <w:multiLevelType w:val="hybridMultilevel"/>
    <w:tmpl w:val="ED880A0A"/>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4DF31F24"/>
    <w:multiLevelType w:val="hybridMultilevel"/>
    <w:tmpl w:val="B1EC1758"/>
    <w:lvl w:ilvl="0" w:tplc="839679E4">
      <w:start w:val="1"/>
      <w:numFmt w:val="lowerRoman"/>
      <w:lvlText w:val="%1-"/>
      <w:lvlJc w:val="left"/>
      <w:pPr>
        <w:ind w:left="1620" w:hanging="720"/>
      </w:pPr>
      <w:rPr>
        <w:rFonts w:cs="Times New Roman" w:hint="default"/>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28" w15:restartNumberingAfterBreak="0">
    <w:nsid w:val="52456458"/>
    <w:multiLevelType w:val="hybridMultilevel"/>
    <w:tmpl w:val="822C5720"/>
    <w:lvl w:ilvl="0" w:tplc="04BE2D22">
      <w:start w:val="1"/>
      <w:numFmt w:val="lowerLetter"/>
      <w:lvlText w:val="%1."/>
      <w:lvlJc w:val="left"/>
      <w:pPr>
        <w:ind w:left="1440" w:hanging="360"/>
      </w:pPr>
      <w:rPr>
        <w:rFonts w:cs="Times New Roman"/>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457A79"/>
    <w:multiLevelType w:val="hybridMultilevel"/>
    <w:tmpl w:val="A842634C"/>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9D33881"/>
    <w:multiLevelType w:val="hybridMultilevel"/>
    <w:tmpl w:val="8A4041B0"/>
    <w:lvl w:ilvl="0" w:tplc="89C018E4">
      <w:start w:val="1"/>
      <w:numFmt w:val="lowerLetter"/>
      <w:lvlText w:val="%1."/>
      <w:lvlJc w:val="left"/>
      <w:pPr>
        <w:ind w:left="1440" w:hanging="360"/>
      </w:pPr>
      <w:rPr>
        <w:rFonts w:cs="Times New Roman" w:hint="default"/>
        <w:b w:val="0"/>
        <w:color w:val="auto"/>
      </w:rPr>
    </w:lvl>
    <w:lvl w:ilvl="1" w:tplc="23221A5E">
      <w:start w:val="1"/>
      <w:numFmt w:val="lowerLetter"/>
      <w:lvlText w:val="%2."/>
      <w:lvlJc w:val="left"/>
      <w:pPr>
        <w:ind w:left="2160" w:hanging="360"/>
      </w:pPr>
      <w:rPr>
        <w:rFonts w:cs="Times New Roman"/>
        <w:b w:val="0"/>
        <w:color w:val="auto"/>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1" w15:restartNumberingAfterBreak="0">
    <w:nsid w:val="5B45310D"/>
    <w:multiLevelType w:val="hybridMultilevel"/>
    <w:tmpl w:val="FC7E3022"/>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5BB91282"/>
    <w:multiLevelType w:val="hybridMultilevel"/>
    <w:tmpl w:val="1C94BE84"/>
    <w:lvl w:ilvl="0" w:tplc="7E82A2AE">
      <w:start w:val="1"/>
      <w:numFmt w:val="lowerLetter"/>
      <w:lvlText w:val="%1."/>
      <w:lvlJc w:val="left"/>
      <w:pPr>
        <w:ind w:left="1080" w:hanging="360"/>
      </w:pPr>
      <w:rPr>
        <w:rFonts w:cs="Times New Roman"/>
        <w:b w:val="0"/>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BC3DBA"/>
    <w:multiLevelType w:val="hybridMultilevel"/>
    <w:tmpl w:val="5ED81D36"/>
    <w:lvl w:ilvl="0" w:tplc="D02E0544">
      <w:start w:val="1"/>
      <w:numFmt w:val="lowerLetter"/>
      <w:lvlText w:val="(%1)"/>
      <w:lvlJc w:val="left"/>
      <w:pPr>
        <w:ind w:left="1440" w:hanging="360"/>
      </w:pPr>
      <w:rPr>
        <w:rFonts w:cs="Times New Roman" w:hint="default"/>
        <w:b w:val="0"/>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4" w15:restartNumberingAfterBreak="0">
    <w:nsid w:val="5E523CBA"/>
    <w:multiLevelType w:val="hybridMultilevel"/>
    <w:tmpl w:val="E1E835BC"/>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1427DD6"/>
    <w:multiLevelType w:val="hybridMultilevel"/>
    <w:tmpl w:val="72407C32"/>
    <w:lvl w:ilvl="0" w:tplc="16D687E8">
      <w:start w:val="10"/>
      <w:numFmt w:val="lowerLetter"/>
      <w:lvlText w:val="%1."/>
      <w:lvlJc w:val="left"/>
      <w:pPr>
        <w:ind w:left="1140" w:hanging="360"/>
      </w:pPr>
      <w:rPr>
        <w:rFonts w:cs="Times New Roman" w:hint="default"/>
        <w:b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6" w15:restartNumberingAfterBreak="0">
    <w:nsid w:val="63685DDB"/>
    <w:multiLevelType w:val="hybridMultilevel"/>
    <w:tmpl w:val="E20C89BC"/>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64432763"/>
    <w:multiLevelType w:val="hybridMultilevel"/>
    <w:tmpl w:val="0C0C896A"/>
    <w:lvl w:ilvl="0" w:tplc="78C230D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66186C59"/>
    <w:multiLevelType w:val="hybridMultilevel"/>
    <w:tmpl w:val="E286F18A"/>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6EB60895"/>
    <w:multiLevelType w:val="hybridMultilevel"/>
    <w:tmpl w:val="55C03116"/>
    <w:lvl w:ilvl="0" w:tplc="A4BC5D94">
      <w:start w:val="1"/>
      <w:numFmt w:val="decimal"/>
      <w:lvlText w:val="%1)"/>
      <w:lvlJc w:val="left"/>
      <w:pPr>
        <w:ind w:left="1710" w:hanging="360"/>
      </w:pPr>
      <w:rPr>
        <w:rFonts w:cs="Times New Roman" w:hint="default"/>
      </w:rPr>
    </w:lvl>
    <w:lvl w:ilvl="1" w:tplc="04090019" w:tentative="1">
      <w:start w:val="1"/>
      <w:numFmt w:val="lowerLetter"/>
      <w:lvlText w:val="%2."/>
      <w:lvlJc w:val="left"/>
      <w:pPr>
        <w:ind w:left="2430" w:hanging="360"/>
      </w:pPr>
      <w:rPr>
        <w:rFonts w:cs="Times New Roman"/>
      </w:rPr>
    </w:lvl>
    <w:lvl w:ilvl="2" w:tplc="0409001B" w:tentative="1">
      <w:start w:val="1"/>
      <w:numFmt w:val="lowerRoman"/>
      <w:lvlText w:val="%3."/>
      <w:lvlJc w:val="right"/>
      <w:pPr>
        <w:ind w:left="3150" w:hanging="180"/>
      </w:pPr>
      <w:rPr>
        <w:rFonts w:cs="Times New Roman"/>
      </w:rPr>
    </w:lvl>
    <w:lvl w:ilvl="3" w:tplc="0409000F" w:tentative="1">
      <w:start w:val="1"/>
      <w:numFmt w:val="decimal"/>
      <w:lvlText w:val="%4."/>
      <w:lvlJc w:val="left"/>
      <w:pPr>
        <w:ind w:left="3870" w:hanging="360"/>
      </w:pPr>
      <w:rPr>
        <w:rFonts w:cs="Times New Roman"/>
      </w:rPr>
    </w:lvl>
    <w:lvl w:ilvl="4" w:tplc="04090019" w:tentative="1">
      <w:start w:val="1"/>
      <w:numFmt w:val="lowerLetter"/>
      <w:lvlText w:val="%5."/>
      <w:lvlJc w:val="left"/>
      <w:pPr>
        <w:ind w:left="4590" w:hanging="360"/>
      </w:pPr>
      <w:rPr>
        <w:rFonts w:cs="Times New Roman"/>
      </w:rPr>
    </w:lvl>
    <w:lvl w:ilvl="5" w:tplc="0409001B" w:tentative="1">
      <w:start w:val="1"/>
      <w:numFmt w:val="lowerRoman"/>
      <w:lvlText w:val="%6."/>
      <w:lvlJc w:val="right"/>
      <w:pPr>
        <w:ind w:left="5310" w:hanging="180"/>
      </w:pPr>
      <w:rPr>
        <w:rFonts w:cs="Times New Roman"/>
      </w:rPr>
    </w:lvl>
    <w:lvl w:ilvl="6" w:tplc="0409000F" w:tentative="1">
      <w:start w:val="1"/>
      <w:numFmt w:val="decimal"/>
      <w:lvlText w:val="%7."/>
      <w:lvlJc w:val="left"/>
      <w:pPr>
        <w:ind w:left="6030" w:hanging="360"/>
      </w:pPr>
      <w:rPr>
        <w:rFonts w:cs="Times New Roman"/>
      </w:rPr>
    </w:lvl>
    <w:lvl w:ilvl="7" w:tplc="04090019" w:tentative="1">
      <w:start w:val="1"/>
      <w:numFmt w:val="lowerLetter"/>
      <w:lvlText w:val="%8."/>
      <w:lvlJc w:val="left"/>
      <w:pPr>
        <w:ind w:left="6750" w:hanging="360"/>
      </w:pPr>
      <w:rPr>
        <w:rFonts w:cs="Times New Roman"/>
      </w:rPr>
    </w:lvl>
    <w:lvl w:ilvl="8" w:tplc="0409001B" w:tentative="1">
      <w:start w:val="1"/>
      <w:numFmt w:val="lowerRoman"/>
      <w:lvlText w:val="%9."/>
      <w:lvlJc w:val="right"/>
      <w:pPr>
        <w:ind w:left="7470" w:hanging="180"/>
      </w:pPr>
      <w:rPr>
        <w:rFonts w:cs="Times New Roman"/>
      </w:rPr>
    </w:lvl>
  </w:abstractNum>
  <w:abstractNum w:abstractNumId="40" w15:restartNumberingAfterBreak="0">
    <w:nsid w:val="70B94537"/>
    <w:multiLevelType w:val="hybridMultilevel"/>
    <w:tmpl w:val="3B6AC7D8"/>
    <w:lvl w:ilvl="0" w:tplc="04BE2D22">
      <w:start w:val="1"/>
      <w:numFmt w:val="lowerLetter"/>
      <w:lvlText w:val="%1."/>
      <w:lvlJc w:val="left"/>
      <w:pPr>
        <w:ind w:left="1440" w:hanging="360"/>
      </w:pPr>
      <w:rPr>
        <w:rFonts w:cs="Times New Roman"/>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DB4EE4"/>
    <w:multiLevelType w:val="hybridMultilevel"/>
    <w:tmpl w:val="6B422A12"/>
    <w:lvl w:ilvl="0" w:tplc="B4DA8816">
      <w:start w:val="1"/>
      <w:numFmt w:val="lowerLetter"/>
      <w:lvlText w:val="%1."/>
      <w:lvlJc w:val="left"/>
      <w:pPr>
        <w:ind w:left="1080" w:hanging="360"/>
      </w:pPr>
      <w:rPr>
        <w:rFonts w:cs="Times New Roman"/>
        <w:b w:val="0"/>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2" w15:restartNumberingAfterBreak="0">
    <w:nsid w:val="7DE33ED6"/>
    <w:multiLevelType w:val="hybridMultilevel"/>
    <w:tmpl w:val="8FB6CD28"/>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23"/>
  </w:num>
  <w:num w:numId="7">
    <w:abstractNumId w:val="12"/>
  </w:num>
  <w:num w:numId="8">
    <w:abstractNumId w:val="27"/>
  </w:num>
  <w:num w:numId="9">
    <w:abstractNumId w:val="39"/>
  </w:num>
  <w:num w:numId="10">
    <w:abstractNumId w:val="14"/>
  </w:num>
  <w:num w:numId="11">
    <w:abstractNumId w:val="33"/>
  </w:num>
  <w:num w:numId="12">
    <w:abstractNumId w:val="34"/>
  </w:num>
  <w:num w:numId="13">
    <w:abstractNumId w:val="1"/>
  </w:num>
  <w:num w:numId="14">
    <w:abstractNumId w:val="42"/>
  </w:num>
  <w:num w:numId="15">
    <w:abstractNumId w:val="31"/>
  </w:num>
  <w:num w:numId="16">
    <w:abstractNumId w:val="26"/>
  </w:num>
  <w:num w:numId="17">
    <w:abstractNumId w:val="4"/>
  </w:num>
  <w:num w:numId="18">
    <w:abstractNumId w:val="29"/>
  </w:num>
  <w:num w:numId="19">
    <w:abstractNumId w:val="20"/>
  </w:num>
  <w:num w:numId="20">
    <w:abstractNumId w:val="17"/>
  </w:num>
  <w:num w:numId="21">
    <w:abstractNumId w:val="38"/>
  </w:num>
  <w:num w:numId="22">
    <w:abstractNumId w:val="11"/>
  </w:num>
  <w:num w:numId="23">
    <w:abstractNumId w:val="41"/>
  </w:num>
  <w:num w:numId="24">
    <w:abstractNumId w:val="35"/>
  </w:num>
  <w:num w:numId="25">
    <w:abstractNumId w:val="3"/>
  </w:num>
  <w:num w:numId="26">
    <w:abstractNumId w:val="24"/>
  </w:num>
  <w:num w:numId="27">
    <w:abstractNumId w:val="21"/>
  </w:num>
  <w:num w:numId="28">
    <w:abstractNumId w:val="9"/>
  </w:num>
  <w:num w:numId="29">
    <w:abstractNumId w:val="10"/>
  </w:num>
  <w:num w:numId="30">
    <w:abstractNumId w:val="36"/>
  </w:num>
  <w:num w:numId="31">
    <w:abstractNumId w:val="2"/>
  </w:num>
  <w:num w:numId="32">
    <w:abstractNumId w:val="30"/>
  </w:num>
  <w:num w:numId="33">
    <w:abstractNumId w:val="19"/>
  </w:num>
  <w:num w:numId="34">
    <w:abstractNumId w:val="7"/>
  </w:num>
  <w:num w:numId="35">
    <w:abstractNumId w:val="18"/>
  </w:num>
  <w:num w:numId="36">
    <w:abstractNumId w:val="8"/>
  </w:num>
  <w:num w:numId="37">
    <w:abstractNumId w:val="13"/>
  </w:num>
  <w:num w:numId="38">
    <w:abstractNumId w:val="5"/>
  </w:num>
  <w:num w:numId="39">
    <w:abstractNumId w:val="16"/>
  </w:num>
  <w:num w:numId="40">
    <w:abstractNumId w:val="6"/>
  </w:num>
  <w:num w:numId="41">
    <w:abstractNumId w:val="22"/>
  </w:num>
  <w:num w:numId="42">
    <w:abstractNumId w:val="32"/>
  </w:num>
  <w:num w:numId="43">
    <w:abstractNumId w:val="15"/>
  </w:num>
  <w:num w:numId="44">
    <w:abstractNumId w:val="25"/>
  </w:num>
  <w:num w:numId="45">
    <w:abstractNumId w:val="40"/>
  </w:num>
  <w:num w:numId="46">
    <w:abstractNumId w:val="28"/>
  </w:num>
  <w:num w:numId="47">
    <w:abstractNumId w:val="3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wNjczMTE1tDQ2NjFR0lEKTi0uzszPAykws6wFABAksi4tAAAA"/>
  </w:docVars>
  <w:rsids>
    <w:rsidRoot w:val="00B00636"/>
    <w:rsid w:val="000008E4"/>
    <w:rsid w:val="00001F67"/>
    <w:rsid w:val="00002B2C"/>
    <w:rsid w:val="00002E43"/>
    <w:rsid w:val="00003FBF"/>
    <w:rsid w:val="00004BDC"/>
    <w:rsid w:val="000059D3"/>
    <w:rsid w:val="0000634E"/>
    <w:rsid w:val="00010186"/>
    <w:rsid w:val="00012D70"/>
    <w:rsid w:val="00012E31"/>
    <w:rsid w:val="000136CB"/>
    <w:rsid w:val="00015A36"/>
    <w:rsid w:val="00016B4F"/>
    <w:rsid w:val="000200A2"/>
    <w:rsid w:val="00020541"/>
    <w:rsid w:val="00022715"/>
    <w:rsid w:val="000234BF"/>
    <w:rsid w:val="0002364A"/>
    <w:rsid w:val="00025F0A"/>
    <w:rsid w:val="00031870"/>
    <w:rsid w:val="0003483F"/>
    <w:rsid w:val="00034E93"/>
    <w:rsid w:val="000363B5"/>
    <w:rsid w:val="000365C6"/>
    <w:rsid w:val="0003793D"/>
    <w:rsid w:val="00037E1B"/>
    <w:rsid w:val="00042B65"/>
    <w:rsid w:val="00043C1B"/>
    <w:rsid w:val="000444CB"/>
    <w:rsid w:val="0004529A"/>
    <w:rsid w:val="000462B3"/>
    <w:rsid w:val="00046740"/>
    <w:rsid w:val="00047A30"/>
    <w:rsid w:val="00047CD2"/>
    <w:rsid w:val="0005244F"/>
    <w:rsid w:val="00053334"/>
    <w:rsid w:val="00054404"/>
    <w:rsid w:val="00054711"/>
    <w:rsid w:val="00054E28"/>
    <w:rsid w:val="00056FE1"/>
    <w:rsid w:val="00060583"/>
    <w:rsid w:val="00061C35"/>
    <w:rsid w:val="00063D16"/>
    <w:rsid w:val="00066545"/>
    <w:rsid w:val="0006736F"/>
    <w:rsid w:val="00071F47"/>
    <w:rsid w:val="000747BF"/>
    <w:rsid w:val="00074E59"/>
    <w:rsid w:val="0007561A"/>
    <w:rsid w:val="00076DF5"/>
    <w:rsid w:val="00082A5F"/>
    <w:rsid w:val="00083D34"/>
    <w:rsid w:val="00084190"/>
    <w:rsid w:val="0008537D"/>
    <w:rsid w:val="000913A2"/>
    <w:rsid w:val="00091A04"/>
    <w:rsid w:val="0009267A"/>
    <w:rsid w:val="00092816"/>
    <w:rsid w:val="00092C8B"/>
    <w:rsid w:val="00092EC4"/>
    <w:rsid w:val="00093FE7"/>
    <w:rsid w:val="00096959"/>
    <w:rsid w:val="000969E2"/>
    <w:rsid w:val="000978D4"/>
    <w:rsid w:val="00097C2F"/>
    <w:rsid w:val="00097D6A"/>
    <w:rsid w:val="000A40DF"/>
    <w:rsid w:val="000A70DA"/>
    <w:rsid w:val="000A7481"/>
    <w:rsid w:val="000B0017"/>
    <w:rsid w:val="000B160F"/>
    <w:rsid w:val="000B1B54"/>
    <w:rsid w:val="000B2D85"/>
    <w:rsid w:val="000B5BF2"/>
    <w:rsid w:val="000B7ECA"/>
    <w:rsid w:val="000B7F92"/>
    <w:rsid w:val="000C06E8"/>
    <w:rsid w:val="000C08B6"/>
    <w:rsid w:val="000C416E"/>
    <w:rsid w:val="000C5436"/>
    <w:rsid w:val="000C5D92"/>
    <w:rsid w:val="000D145C"/>
    <w:rsid w:val="000D314C"/>
    <w:rsid w:val="000D552D"/>
    <w:rsid w:val="000D5CAD"/>
    <w:rsid w:val="000D7132"/>
    <w:rsid w:val="000E041A"/>
    <w:rsid w:val="000E0CD6"/>
    <w:rsid w:val="000E1114"/>
    <w:rsid w:val="000E1525"/>
    <w:rsid w:val="000E1F67"/>
    <w:rsid w:val="000E3DCF"/>
    <w:rsid w:val="000E40E4"/>
    <w:rsid w:val="000E42D9"/>
    <w:rsid w:val="000E694D"/>
    <w:rsid w:val="000E6BB7"/>
    <w:rsid w:val="000E7B4E"/>
    <w:rsid w:val="000F0C3D"/>
    <w:rsid w:val="000F11AC"/>
    <w:rsid w:val="000F1C5D"/>
    <w:rsid w:val="000F274F"/>
    <w:rsid w:val="000F29F0"/>
    <w:rsid w:val="000F3807"/>
    <w:rsid w:val="000F4789"/>
    <w:rsid w:val="000F513D"/>
    <w:rsid w:val="000F7D00"/>
    <w:rsid w:val="00101346"/>
    <w:rsid w:val="00101637"/>
    <w:rsid w:val="001027AC"/>
    <w:rsid w:val="00103DFB"/>
    <w:rsid w:val="00105486"/>
    <w:rsid w:val="00105940"/>
    <w:rsid w:val="00105E22"/>
    <w:rsid w:val="00106377"/>
    <w:rsid w:val="001064B4"/>
    <w:rsid w:val="001077F1"/>
    <w:rsid w:val="00107876"/>
    <w:rsid w:val="00113D0E"/>
    <w:rsid w:val="00115F17"/>
    <w:rsid w:val="0011672E"/>
    <w:rsid w:val="00116DA0"/>
    <w:rsid w:val="00116F48"/>
    <w:rsid w:val="0012166B"/>
    <w:rsid w:val="00121AFB"/>
    <w:rsid w:val="001240D0"/>
    <w:rsid w:val="0012414D"/>
    <w:rsid w:val="00124205"/>
    <w:rsid w:val="00124769"/>
    <w:rsid w:val="00125268"/>
    <w:rsid w:val="0012641A"/>
    <w:rsid w:val="00130DD2"/>
    <w:rsid w:val="00131154"/>
    <w:rsid w:val="00131951"/>
    <w:rsid w:val="00131F3B"/>
    <w:rsid w:val="00132044"/>
    <w:rsid w:val="00133AFF"/>
    <w:rsid w:val="00133C91"/>
    <w:rsid w:val="00133F83"/>
    <w:rsid w:val="00135256"/>
    <w:rsid w:val="00142873"/>
    <w:rsid w:val="00142F5E"/>
    <w:rsid w:val="001440D2"/>
    <w:rsid w:val="0014627B"/>
    <w:rsid w:val="00146906"/>
    <w:rsid w:val="001477AD"/>
    <w:rsid w:val="00147DF1"/>
    <w:rsid w:val="001503CB"/>
    <w:rsid w:val="00150C65"/>
    <w:rsid w:val="001527DB"/>
    <w:rsid w:val="00152BC6"/>
    <w:rsid w:val="00153434"/>
    <w:rsid w:val="00153FC8"/>
    <w:rsid w:val="0015581C"/>
    <w:rsid w:val="00155BF5"/>
    <w:rsid w:val="00157272"/>
    <w:rsid w:val="00161D85"/>
    <w:rsid w:val="00162787"/>
    <w:rsid w:val="00162BCC"/>
    <w:rsid w:val="00167FDE"/>
    <w:rsid w:val="001707AF"/>
    <w:rsid w:val="00170D7B"/>
    <w:rsid w:val="00170E76"/>
    <w:rsid w:val="001713CC"/>
    <w:rsid w:val="00171B29"/>
    <w:rsid w:val="00171F96"/>
    <w:rsid w:val="00173546"/>
    <w:rsid w:val="001741BB"/>
    <w:rsid w:val="00175F38"/>
    <w:rsid w:val="00180AC8"/>
    <w:rsid w:val="001819E3"/>
    <w:rsid w:val="0018292E"/>
    <w:rsid w:val="001839AE"/>
    <w:rsid w:val="00184BB1"/>
    <w:rsid w:val="00184F6D"/>
    <w:rsid w:val="0018536A"/>
    <w:rsid w:val="00187A20"/>
    <w:rsid w:val="00190500"/>
    <w:rsid w:val="00190F94"/>
    <w:rsid w:val="001917F9"/>
    <w:rsid w:val="00191E32"/>
    <w:rsid w:val="00193FF7"/>
    <w:rsid w:val="0019401C"/>
    <w:rsid w:val="001940FF"/>
    <w:rsid w:val="001966BD"/>
    <w:rsid w:val="00196E05"/>
    <w:rsid w:val="001A1137"/>
    <w:rsid w:val="001A223D"/>
    <w:rsid w:val="001A4538"/>
    <w:rsid w:val="001A4A41"/>
    <w:rsid w:val="001A4BBE"/>
    <w:rsid w:val="001A5111"/>
    <w:rsid w:val="001A68B0"/>
    <w:rsid w:val="001A7727"/>
    <w:rsid w:val="001B2410"/>
    <w:rsid w:val="001B2566"/>
    <w:rsid w:val="001B5C03"/>
    <w:rsid w:val="001B61BE"/>
    <w:rsid w:val="001B7E5E"/>
    <w:rsid w:val="001C06D4"/>
    <w:rsid w:val="001C2396"/>
    <w:rsid w:val="001C3916"/>
    <w:rsid w:val="001C3B6B"/>
    <w:rsid w:val="001C3DD1"/>
    <w:rsid w:val="001C4CCC"/>
    <w:rsid w:val="001C686F"/>
    <w:rsid w:val="001C7824"/>
    <w:rsid w:val="001C7C6D"/>
    <w:rsid w:val="001D04A4"/>
    <w:rsid w:val="001D09CC"/>
    <w:rsid w:val="001D3415"/>
    <w:rsid w:val="001D374C"/>
    <w:rsid w:val="001D3D8C"/>
    <w:rsid w:val="001D3EB7"/>
    <w:rsid w:val="001D4978"/>
    <w:rsid w:val="001E0384"/>
    <w:rsid w:val="001E0C9A"/>
    <w:rsid w:val="001E190B"/>
    <w:rsid w:val="001E2740"/>
    <w:rsid w:val="001E4119"/>
    <w:rsid w:val="001E532E"/>
    <w:rsid w:val="001E607C"/>
    <w:rsid w:val="001E6514"/>
    <w:rsid w:val="001E73A1"/>
    <w:rsid w:val="001E7E0D"/>
    <w:rsid w:val="001F265F"/>
    <w:rsid w:val="001F32BE"/>
    <w:rsid w:val="001F33E2"/>
    <w:rsid w:val="001F3446"/>
    <w:rsid w:val="001F3757"/>
    <w:rsid w:val="001F388D"/>
    <w:rsid w:val="001F3A13"/>
    <w:rsid w:val="001F3DBD"/>
    <w:rsid w:val="001F3DEE"/>
    <w:rsid w:val="001F3E72"/>
    <w:rsid w:val="001F42E6"/>
    <w:rsid w:val="001F452E"/>
    <w:rsid w:val="001F47D6"/>
    <w:rsid w:val="001F5731"/>
    <w:rsid w:val="001F6957"/>
    <w:rsid w:val="00201042"/>
    <w:rsid w:val="0020182A"/>
    <w:rsid w:val="00202F9C"/>
    <w:rsid w:val="002032CD"/>
    <w:rsid w:val="00203C06"/>
    <w:rsid w:val="00204EDC"/>
    <w:rsid w:val="00205F92"/>
    <w:rsid w:val="002061EB"/>
    <w:rsid w:val="00206786"/>
    <w:rsid w:val="00207A26"/>
    <w:rsid w:val="0021025D"/>
    <w:rsid w:val="0021209C"/>
    <w:rsid w:val="002120B6"/>
    <w:rsid w:val="00213C94"/>
    <w:rsid w:val="00214EBB"/>
    <w:rsid w:val="002157FB"/>
    <w:rsid w:val="00216924"/>
    <w:rsid w:val="00216A7D"/>
    <w:rsid w:val="0022087E"/>
    <w:rsid w:val="0022119D"/>
    <w:rsid w:val="00221E08"/>
    <w:rsid w:val="0022389C"/>
    <w:rsid w:val="00225CF6"/>
    <w:rsid w:val="002301DF"/>
    <w:rsid w:val="002316A5"/>
    <w:rsid w:val="00233926"/>
    <w:rsid w:val="00233B62"/>
    <w:rsid w:val="002340D1"/>
    <w:rsid w:val="00234D5D"/>
    <w:rsid w:val="002351D0"/>
    <w:rsid w:val="00235E42"/>
    <w:rsid w:val="00236BE7"/>
    <w:rsid w:val="00237756"/>
    <w:rsid w:val="00240623"/>
    <w:rsid w:val="002412BE"/>
    <w:rsid w:val="00242841"/>
    <w:rsid w:val="0024301D"/>
    <w:rsid w:val="002430FE"/>
    <w:rsid w:val="00243AFE"/>
    <w:rsid w:val="00245244"/>
    <w:rsid w:val="00245EB1"/>
    <w:rsid w:val="00247068"/>
    <w:rsid w:val="00250463"/>
    <w:rsid w:val="0025078A"/>
    <w:rsid w:val="00251B37"/>
    <w:rsid w:val="00251C53"/>
    <w:rsid w:val="00251D4C"/>
    <w:rsid w:val="00252F82"/>
    <w:rsid w:val="002535B7"/>
    <w:rsid w:val="00253974"/>
    <w:rsid w:val="00254849"/>
    <w:rsid w:val="002548C8"/>
    <w:rsid w:val="002571C5"/>
    <w:rsid w:val="002612E4"/>
    <w:rsid w:val="00262A73"/>
    <w:rsid w:val="0026634F"/>
    <w:rsid w:val="00267605"/>
    <w:rsid w:val="00267616"/>
    <w:rsid w:val="00267F3F"/>
    <w:rsid w:val="0027256F"/>
    <w:rsid w:val="00273BE3"/>
    <w:rsid w:val="00274B7C"/>
    <w:rsid w:val="00274F97"/>
    <w:rsid w:val="002750EB"/>
    <w:rsid w:val="00275AAB"/>
    <w:rsid w:val="00277CED"/>
    <w:rsid w:val="00280325"/>
    <w:rsid w:val="00283058"/>
    <w:rsid w:val="00283379"/>
    <w:rsid w:val="0028577D"/>
    <w:rsid w:val="002858D5"/>
    <w:rsid w:val="002870D8"/>
    <w:rsid w:val="00290BF4"/>
    <w:rsid w:val="00292EBE"/>
    <w:rsid w:val="002934E8"/>
    <w:rsid w:val="0029354E"/>
    <w:rsid w:val="00295B82"/>
    <w:rsid w:val="0029611C"/>
    <w:rsid w:val="0029653B"/>
    <w:rsid w:val="002A12D7"/>
    <w:rsid w:val="002A34D9"/>
    <w:rsid w:val="002A45F2"/>
    <w:rsid w:val="002B0209"/>
    <w:rsid w:val="002B2BE0"/>
    <w:rsid w:val="002B3A0B"/>
    <w:rsid w:val="002B4EAC"/>
    <w:rsid w:val="002B5195"/>
    <w:rsid w:val="002B6A96"/>
    <w:rsid w:val="002C0EDF"/>
    <w:rsid w:val="002C293A"/>
    <w:rsid w:val="002C42E7"/>
    <w:rsid w:val="002C7376"/>
    <w:rsid w:val="002D1A87"/>
    <w:rsid w:val="002D5C3E"/>
    <w:rsid w:val="002D6CCE"/>
    <w:rsid w:val="002D700C"/>
    <w:rsid w:val="002D7E05"/>
    <w:rsid w:val="002E001A"/>
    <w:rsid w:val="002E1341"/>
    <w:rsid w:val="002E2891"/>
    <w:rsid w:val="002E4E1A"/>
    <w:rsid w:val="002E5185"/>
    <w:rsid w:val="002E52CD"/>
    <w:rsid w:val="002E5642"/>
    <w:rsid w:val="002E5C71"/>
    <w:rsid w:val="002E65DF"/>
    <w:rsid w:val="002E7EBD"/>
    <w:rsid w:val="002F0C0A"/>
    <w:rsid w:val="002F2B3F"/>
    <w:rsid w:val="002F334E"/>
    <w:rsid w:val="002F3851"/>
    <w:rsid w:val="002F3BA5"/>
    <w:rsid w:val="002F5904"/>
    <w:rsid w:val="002F6874"/>
    <w:rsid w:val="002F757F"/>
    <w:rsid w:val="00300EA5"/>
    <w:rsid w:val="00301207"/>
    <w:rsid w:val="00304A6E"/>
    <w:rsid w:val="00305EEB"/>
    <w:rsid w:val="00306B8F"/>
    <w:rsid w:val="00307825"/>
    <w:rsid w:val="0031116B"/>
    <w:rsid w:val="00313860"/>
    <w:rsid w:val="00313A7D"/>
    <w:rsid w:val="0031492E"/>
    <w:rsid w:val="00314AF3"/>
    <w:rsid w:val="00314CF4"/>
    <w:rsid w:val="00315BCB"/>
    <w:rsid w:val="003169A4"/>
    <w:rsid w:val="003171F6"/>
    <w:rsid w:val="00321551"/>
    <w:rsid w:val="00321F8E"/>
    <w:rsid w:val="00322190"/>
    <w:rsid w:val="00322F33"/>
    <w:rsid w:val="003244A0"/>
    <w:rsid w:val="003249BA"/>
    <w:rsid w:val="00324E72"/>
    <w:rsid w:val="00324EB0"/>
    <w:rsid w:val="003252A8"/>
    <w:rsid w:val="00325328"/>
    <w:rsid w:val="00327A04"/>
    <w:rsid w:val="00327D1C"/>
    <w:rsid w:val="003313BA"/>
    <w:rsid w:val="00331469"/>
    <w:rsid w:val="00331C6B"/>
    <w:rsid w:val="00332037"/>
    <w:rsid w:val="003327C4"/>
    <w:rsid w:val="00332BDE"/>
    <w:rsid w:val="00333E23"/>
    <w:rsid w:val="0033495C"/>
    <w:rsid w:val="003350D7"/>
    <w:rsid w:val="00336938"/>
    <w:rsid w:val="003372E1"/>
    <w:rsid w:val="00340334"/>
    <w:rsid w:val="00341859"/>
    <w:rsid w:val="0034218D"/>
    <w:rsid w:val="0034317C"/>
    <w:rsid w:val="003448FB"/>
    <w:rsid w:val="0034590A"/>
    <w:rsid w:val="0034659A"/>
    <w:rsid w:val="003505A4"/>
    <w:rsid w:val="003509A9"/>
    <w:rsid w:val="00351129"/>
    <w:rsid w:val="003511FC"/>
    <w:rsid w:val="00351321"/>
    <w:rsid w:val="00351F4E"/>
    <w:rsid w:val="0035558B"/>
    <w:rsid w:val="0035576D"/>
    <w:rsid w:val="00356702"/>
    <w:rsid w:val="00360010"/>
    <w:rsid w:val="003617D4"/>
    <w:rsid w:val="00361DB9"/>
    <w:rsid w:val="00362119"/>
    <w:rsid w:val="00362B2A"/>
    <w:rsid w:val="003633CF"/>
    <w:rsid w:val="00363693"/>
    <w:rsid w:val="003654AF"/>
    <w:rsid w:val="0036583D"/>
    <w:rsid w:val="0036595E"/>
    <w:rsid w:val="003659D9"/>
    <w:rsid w:val="00366E82"/>
    <w:rsid w:val="003670F1"/>
    <w:rsid w:val="003714E5"/>
    <w:rsid w:val="003721D9"/>
    <w:rsid w:val="00372FCA"/>
    <w:rsid w:val="00373073"/>
    <w:rsid w:val="00374C55"/>
    <w:rsid w:val="00375476"/>
    <w:rsid w:val="003755AD"/>
    <w:rsid w:val="00376E9A"/>
    <w:rsid w:val="003771DA"/>
    <w:rsid w:val="0038067B"/>
    <w:rsid w:val="0038324B"/>
    <w:rsid w:val="00383B89"/>
    <w:rsid w:val="003842F5"/>
    <w:rsid w:val="00384AB6"/>
    <w:rsid w:val="00385EC3"/>
    <w:rsid w:val="0038669E"/>
    <w:rsid w:val="00386CBB"/>
    <w:rsid w:val="003910D9"/>
    <w:rsid w:val="00391231"/>
    <w:rsid w:val="003924A8"/>
    <w:rsid w:val="00393F45"/>
    <w:rsid w:val="003941B8"/>
    <w:rsid w:val="00394FFE"/>
    <w:rsid w:val="00395D1C"/>
    <w:rsid w:val="0039616A"/>
    <w:rsid w:val="003966AC"/>
    <w:rsid w:val="0039676A"/>
    <w:rsid w:val="003972FF"/>
    <w:rsid w:val="00397EDA"/>
    <w:rsid w:val="003A0350"/>
    <w:rsid w:val="003A0C01"/>
    <w:rsid w:val="003A1160"/>
    <w:rsid w:val="003A13CF"/>
    <w:rsid w:val="003A2A3F"/>
    <w:rsid w:val="003A5443"/>
    <w:rsid w:val="003A54A2"/>
    <w:rsid w:val="003B08AD"/>
    <w:rsid w:val="003B1998"/>
    <w:rsid w:val="003B1E11"/>
    <w:rsid w:val="003B22A7"/>
    <w:rsid w:val="003B2A2B"/>
    <w:rsid w:val="003B2EA9"/>
    <w:rsid w:val="003B3F68"/>
    <w:rsid w:val="003B4B08"/>
    <w:rsid w:val="003B5491"/>
    <w:rsid w:val="003B5C6F"/>
    <w:rsid w:val="003B6196"/>
    <w:rsid w:val="003B711B"/>
    <w:rsid w:val="003B79EE"/>
    <w:rsid w:val="003C1BE2"/>
    <w:rsid w:val="003C3927"/>
    <w:rsid w:val="003C3D53"/>
    <w:rsid w:val="003C4A3C"/>
    <w:rsid w:val="003C79D4"/>
    <w:rsid w:val="003C7C33"/>
    <w:rsid w:val="003C7DE0"/>
    <w:rsid w:val="003D016C"/>
    <w:rsid w:val="003D36A9"/>
    <w:rsid w:val="003D430E"/>
    <w:rsid w:val="003D4346"/>
    <w:rsid w:val="003D6244"/>
    <w:rsid w:val="003D6F8D"/>
    <w:rsid w:val="003D7342"/>
    <w:rsid w:val="003D743D"/>
    <w:rsid w:val="003D7CF0"/>
    <w:rsid w:val="003D7DC1"/>
    <w:rsid w:val="003E07CD"/>
    <w:rsid w:val="003E0B1C"/>
    <w:rsid w:val="003E261E"/>
    <w:rsid w:val="003E4ED8"/>
    <w:rsid w:val="003E5176"/>
    <w:rsid w:val="003E6B13"/>
    <w:rsid w:val="003E7B99"/>
    <w:rsid w:val="003F0D6F"/>
    <w:rsid w:val="003F1C1B"/>
    <w:rsid w:val="003F1C72"/>
    <w:rsid w:val="003F2677"/>
    <w:rsid w:val="003F2FBC"/>
    <w:rsid w:val="003F34E2"/>
    <w:rsid w:val="003F3FB2"/>
    <w:rsid w:val="003F69B9"/>
    <w:rsid w:val="004007AF"/>
    <w:rsid w:val="00400826"/>
    <w:rsid w:val="00402030"/>
    <w:rsid w:val="00402032"/>
    <w:rsid w:val="004026E5"/>
    <w:rsid w:val="00405980"/>
    <w:rsid w:val="004061FA"/>
    <w:rsid w:val="0040643D"/>
    <w:rsid w:val="00406950"/>
    <w:rsid w:val="0041148D"/>
    <w:rsid w:val="004153FE"/>
    <w:rsid w:val="00415659"/>
    <w:rsid w:val="00417316"/>
    <w:rsid w:val="004202AB"/>
    <w:rsid w:val="004202C9"/>
    <w:rsid w:val="00420462"/>
    <w:rsid w:val="00420B91"/>
    <w:rsid w:val="00420DAC"/>
    <w:rsid w:val="00420F1D"/>
    <w:rsid w:val="004222AC"/>
    <w:rsid w:val="0042387B"/>
    <w:rsid w:val="00424211"/>
    <w:rsid w:val="00424308"/>
    <w:rsid w:val="00424B0C"/>
    <w:rsid w:val="0042575E"/>
    <w:rsid w:val="004263E4"/>
    <w:rsid w:val="00426501"/>
    <w:rsid w:val="00427AA9"/>
    <w:rsid w:val="00432E59"/>
    <w:rsid w:val="00433509"/>
    <w:rsid w:val="004336C4"/>
    <w:rsid w:val="00433747"/>
    <w:rsid w:val="00434691"/>
    <w:rsid w:val="004357AF"/>
    <w:rsid w:val="00435C9A"/>
    <w:rsid w:val="00436E9F"/>
    <w:rsid w:val="00441C19"/>
    <w:rsid w:val="00441CEE"/>
    <w:rsid w:val="0044488C"/>
    <w:rsid w:val="00446AD0"/>
    <w:rsid w:val="00452210"/>
    <w:rsid w:val="0045403A"/>
    <w:rsid w:val="00455AE8"/>
    <w:rsid w:val="00456909"/>
    <w:rsid w:val="00457276"/>
    <w:rsid w:val="0045744A"/>
    <w:rsid w:val="00460583"/>
    <w:rsid w:val="00460D03"/>
    <w:rsid w:val="004610D6"/>
    <w:rsid w:val="00461FCB"/>
    <w:rsid w:val="00462658"/>
    <w:rsid w:val="00463156"/>
    <w:rsid w:val="004642FE"/>
    <w:rsid w:val="004665F0"/>
    <w:rsid w:val="0046699F"/>
    <w:rsid w:val="0047003D"/>
    <w:rsid w:val="00472A86"/>
    <w:rsid w:val="00472AB3"/>
    <w:rsid w:val="00475C03"/>
    <w:rsid w:val="00477075"/>
    <w:rsid w:val="00477307"/>
    <w:rsid w:val="00477C86"/>
    <w:rsid w:val="004804E8"/>
    <w:rsid w:val="00480629"/>
    <w:rsid w:val="004828C4"/>
    <w:rsid w:val="00484CF2"/>
    <w:rsid w:val="00486FBD"/>
    <w:rsid w:val="00487AAC"/>
    <w:rsid w:val="00490F37"/>
    <w:rsid w:val="0049266D"/>
    <w:rsid w:val="004930CB"/>
    <w:rsid w:val="00493AAF"/>
    <w:rsid w:val="0049558E"/>
    <w:rsid w:val="00495FF5"/>
    <w:rsid w:val="004961CB"/>
    <w:rsid w:val="004A26C7"/>
    <w:rsid w:val="004A2F4A"/>
    <w:rsid w:val="004A44CB"/>
    <w:rsid w:val="004A6585"/>
    <w:rsid w:val="004A7414"/>
    <w:rsid w:val="004B0C2C"/>
    <w:rsid w:val="004B2772"/>
    <w:rsid w:val="004B2D68"/>
    <w:rsid w:val="004B4B13"/>
    <w:rsid w:val="004B5261"/>
    <w:rsid w:val="004B5271"/>
    <w:rsid w:val="004B56EA"/>
    <w:rsid w:val="004C3050"/>
    <w:rsid w:val="004D0434"/>
    <w:rsid w:val="004D0F59"/>
    <w:rsid w:val="004D107F"/>
    <w:rsid w:val="004D1317"/>
    <w:rsid w:val="004D2DE8"/>
    <w:rsid w:val="004D35E0"/>
    <w:rsid w:val="004D435D"/>
    <w:rsid w:val="004D4600"/>
    <w:rsid w:val="004D4946"/>
    <w:rsid w:val="004D4FA6"/>
    <w:rsid w:val="004E01B4"/>
    <w:rsid w:val="004E1747"/>
    <w:rsid w:val="004E29AA"/>
    <w:rsid w:val="004E56BB"/>
    <w:rsid w:val="004E5E76"/>
    <w:rsid w:val="004E6C96"/>
    <w:rsid w:val="004E74B6"/>
    <w:rsid w:val="004F11B1"/>
    <w:rsid w:val="004F4955"/>
    <w:rsid w:val="004F53AD"/>
    <w:rsid w:val="004F65C3"/>
    <w:rsid w:val="004F6B49"/>
    <w:rsid w:val="004F6DC2"/>
    <w:rsid w:val="004F6F4A"/>
    <w:rsid w:val="00501739"/>
    <w:rsid w:val="00502A51"/>
    <w:rsid w:val="00505150"/>
    <w:rsid w:val="0050549C"/>
    <w:rsid w:val="00505706"/>
    <w:rsid w:val="00506283"/>
    <w:rsid w:val="00506E77"/>
    <w:rsid w:val="00511104"/>
    <w:rsid w:val="00515879"/>
    <w:rsid w:val="005173CF"/>
    <w:rsid w:val="005208C3"/>
    <w:rsid w:val="00522CB0"/>
    <w:rsid w:val="005234ED"/>
    <w:rsid w:val="00525289"/>
    <w:rsid w:val="0052584A"/>
    <w:rsid w:val="00527AC9"/>
    <w:rsid w:val="00530122"/>
    <w:rsid w:val="00530EC3"/>
    <w:rsid w:val="00531029"/>
    <w:rsid w:val="00531779"/>
    <w:rsid w:val="00533029"/>
    <w:rsid w:val="005332B4"/>
    <w:rsid w:val="00536232"/>
    <w:rsid w:val="005362F4"/>
    <w:rsid w:val="00536680"/>
    <w:rsid w:val="00536DE5"/>
    <w:rsid w:val="00537367"/>
    <w:rsid w:val="0054068E"/>
    <w:rsid w:val="005409D4"/>
    <w:rsid w:val="00540AC6"/>
    <w:rsid w:val="005412AC"/>
    <w:rsid w:val="00541847"/>
    <w:rsid w:val="0054272F"/>
    <w:rsid w:val="00542A5D"/>
    <w:rsid w:val="005451E4"/>
    <w:rsid w:val="005471ED"/>
    <w:rsid w:val="00547630"/>
    <w:rsid w:val="0055044A"/>
    <w:rsid w:val="00554981"/>
    <w:rsid w:val="005563EB"/>
    <w:rsid w:val="00556FE8"/>
    <w:rsid w:val="00557D4A"/>
    <w:rsid w:val="005600D7"/>
    <w:rsid w:val="00561D4A"/>
    <w:rsid w:val="00562C3C"/>
    <w:rsid w:val="00563EAC"/>
    <w:rsid w:val="005653A7"/>
    <w:rsid w:val="00566004"/>
    <w:rsid w:val="00567CE5"/>
    <w:rsid w:val="00570941"/>
    <w:rsid w:val="005725D5"/>
    <w:rsid w:val="00573D3C"/>
    <w:rsid w:val="00573F15"/>
    <w:rsid w:val="005762F0"/>
    <w:rsid w:val="00576504"/>
    <w:rsid w:val="005766A9"/>
    <w:rsid w:val="00576F82"/>
    <w:rsid w:val="0058130E"/>
    <w:rsid w:val="005825FC"/>
    <w:rsid w:val="00582D0D"/>
    <w:rsid w:val="0058386B"/>
    <w:rsid w:val="005839AC"/>
    <w:rsid w:val="00583ED0"/>
    <w:rsid w:val="00584016"/>
    <w:rsid w:val="00584854"/>
    <w:rsid w:val="00585E23"/>
    <w:rsid w:val="0058606E"/>
    <w:rsid w:val="00586877"/>
    <w:rsid w:val="00590B6C"/>
    <w:rsid w:val="005929CC"/>
    <w:rsid w:val="00593FD2"/>
    <w:rsid w:val="00596098"/>
    <w:rsid w:val="005960E1"/>
    <w:rsid w:val="00596F45"/>
    <w:rsid w:val="005A0344"/>
    <w:rsid w:val="005A04A5"/>
    <w:rsid w:val="005A04E6"/>
    <w:rsid w:val="005A154B"/>
    <w:rsid w:val="005A15EC"/>
    <w:rsid w:val="005A4441"/>
    <w:rsid w:val="005A5292"/>
    <w:rsid w:val="005A5BB8"/>
    <w:rsid w:val="005A7384"/>
    <w:rsid w:val="005B1EDD"/>
    <w:rsid w:val="005B205C"/>
    <w:rsid w:val="005B4D24"/>
    <w:rsid w:val="005B5DFA"/>
    <w:rsid w:val="005B6425"/>
    <w:rsid w:val="005B7169"/>
    <w:rsid w:val="005B770C"/>
    <w:rsid w:val="005B779C"/>
    <w:rsid w:val="005C1DB4"/>
    <w:rsid w:val="005C3924"/>
    <w:rsid w:val="005C397D"/>
    <w:rsid w:val="005C61C0"/>
    <w:rsid w:val="005C6788"/>
    <w:rsid w:val="005C7A65"/>
    <w:rsid w:val="005D03F2"/>
    <w:rsid w:val="005D0CF0"/>
    <w:rsid w:val="005D1973"/>
    <w:rsid w:val="005D1B67"/>
    <w:rsid w:val="005D5539"/>
    <w:rsid w:val="005D6658"/>
    <w:rsid w:val="005E0623"/>
    <w:rsid w:val="005E185E"/>
    <w:rsid w:val="005E2337"/>
    <w:rsid w:val="005E29E9"/>
    <w:rsid w:val="005E66FB"/>
    <w:rsid w:val="005E7692"/>
    <w:rsid w:val="005F08B2"/>
    <w:rsid w:val="005F0B02"/>
    <w:rsid w:val="005F0D00"/>
    <w:rsid w:val="005F1928"/>
    <w:rsid w:val="005F3633"/>
    <w:rsid w:val="005F4AC4"/>
    <w:rsid w:val="005F739C"/>
    <w:rsid w:val="005F7560"/>
    <w:rsid w:val="005F7A51"/>
    <w:rsid w:val="00603D71"/>
    <w:rsid w:val="00604431"/>
    <w:rsid w:val="0060465B"/>
    <w:rsid w:val="00605544"/>
    <w:rsid w:val="0060678C"/>
    <w:rsid w:val="0060690E"/>
    <w:rsid w:val="00606E77"/>
    <w:rsid w:val="00607412"/>
    <w:rsid w:val="00607930"/>
    <w:rsid w:val="006126F1"/>
    <w:rsid w:val="00613F05"/>
    <w:rsid w:val="006153EC"/>
    <w:rsid w:val="00615B15"/>
    <w:rsid w:val="006167CC"/>
    <w:rsid w:val="00616ABD"/>
    <w:rsid w:val="00622446"/>
    <w:rsid w:val="00623CC4"/>
    <w:rsid w:val="006250C7"/>
    <w:rsid w:val="006262A4"/>
    <w:rsid w:val="00626F88"/>
    <w:rsid w:val="00630457"/>
    <w:rsid w:val="00630BDD"/>
    <w:rsid w:val="00630F9E"/>
    <w:rsid w:val="0063174F"/>
    <w:rsid w:val="00632078"/>
    <w:rsid w:val="00632672"/>
    <w:rsid w:val="00634264"/>
    <w:rsid w:val="00634464"/>
    <w:rsid w:val="006345F2"/>
    <w:rsid w:val="0063476E"/>
    <w:rsid w:val="006355C9"/>
    <w:rsid w:val="006361F7"/>
    <w:rsid w:val="006366E2"/>
    <w:rsid w:val="00637397"/>
    <w:rsid w:val="0063758D"/>
    <w:rsid w:val="006379A2"/>
    <w:rsid w:val="00640195"/>
    <w:rsid w:val="00643AE2"/>
    <w:rsid w:val="0064408B"/>
    <w:rsid w:val="00645028"/>
    <w:rsid w:val="006452D2"/>
    <w:rsid w:val="00646519"/>
    <w:rsid w:val="00647183"/>
    <w:rsid w:val="00647500"/>
    <w:rsid w:val="0065131E"/>
    <w:rsid w:val="0065244D"/>
    <w:rsid w:val="00652EF0"/>
    <w:rsid w:val="00656143"/>
    <w:rsid w:val="0065635C"/>
    <w:rsid w:val="00657F03"/>
    <w:rsid w:val="00660EE5"/>
    <w:rsid w:val="00661A5A"/>
    <w:rsid w:val="006620CF"/>
    <w:rsid w:val="006629B0"/>
    <w:rsid w:val="00665566"/>
    <w:rsid w:val="006672A1"/>
    <w:rsid w:val="00667C04"/>
    <w:rsid w:val="00670D80"/>
    <w:rsid w:val="00670E6B"/>
    <w:rsid w:val="006718E0"/>
    <w:rsid w:val="00671DE1"/>
    <w:rsid w:val="00671EFF"/>
    <w:rsid w:val="00672A4C"/>
    <w:rsid w:val="00672FF2"/>
    <w:rsid w:val="0067303B"/>
    <w:rsid w:val="0067572D"/>
    <w:rsid w:val="00675922"/>
    <w:rsid w:val="00683266"/>
    <w:rsid w:val="00683E11"/>
    <w:rsid w:val="0068440E"/>
    <w:rsid w:val="00684725"/>
    <w:rsid w:val="00685BAA"/>
    <w:rsid w:val="00686247"/>
    <w:rsid w:val="00690A32"/>
    <w:rsid w:val="006911EF"/>
    <w:rsid w:val="006936C5"/>
    <w:rsid w:val="006936F5"/>
    <w:rsid w:val="006942F5"/>
    <w:rsid w:val="00694587"/>
    <w:rsid w:val="006952BB"/>
    <w:rsid w:val="006965A1"/>
    <w:rsid w:val="00696C30"/>
    <w:rsid w:val="006A1C6F"/>
    <w:rsid w:val="006A3EB3"/>
    <w:rsid w:val="006A4940"/>
    <w:rsid w:val="006A69B0"/>
    <w:rsid w:val="006A6A68"/>
    <w:rsid w:val="006A6DBD"/>
    <w:rsid w:val="006A7716"/>
    <w:rsid w:val="006B0FA2"/>
    <w:rsid w:val="006B15A8"/>
    <w:rsid w:val="006B1B1F"/>
    <w:rsid w:val="006B2224"/>
    <w:rsid w:val="006B29C7"/>
    <w:rsid w:val="006B3CC9"/>
    <w:rsid w:val="006B3D5E"/>
    <w:rsid w:val="006B515C"/>
    <w:rsid w:val="006B5710"/>
    <w:rsid w:val="006C2443"/>
    <w:rsid w:val="006C3A0E"/>
    <w:rsid w:val="006C3E78"/>
    <w:rsid w:val="006C4E44"/>
    <w:rsid w:val="006C52A9"/>
    <w:rsid w:val="006C56A9"/>
    <w:rsid w:val="006C6138"/>
    <w:rsid w:val="006C6BB0"/>
    <w:rsid w:val="006C6CE4"/>
    <w:rsid w:val="006C7279"/>
    <w:rsid w:val="006C7B6B"/>
    <w:rsid w:val="006D0131"/>
    <w:rsid w:val="006D08B4"/>
    <w:rsid w:val="006D3901"/>
    <w:rsid w:val="006D3CD6"/>
    <w:rsid w:val="006D4B58"/>
    <w:rsid w:val="006D517B"/>
    <w:rsid w:val="006D539D"/>
    <w:rsid w:val="006D5796"/>
    <w:rsid w:val="006D5B69"/>
    <w:rsid w:val="006D5F8B"/>
    <w:rsid w:val="006D7CE9"/>
    <w:rsid w:val="006D7EEF"/>
    <w:rsid w:val="006E0752"/>
    <w:rsid w:val="006E2090"/>
    <w:rsid w:val="006E37FD"/>
    <w:rsid w:val="006E7068"/>
    <w:rsid w:val="006F1FF8"/>
    <w:rsid w:val="006F5029"/>
    <w:rsid w:val="006F5120"/>
    <w:rsid w:val="006F52F4"/>
    <w:rsid w:val="006F54A1"/>
    <w:rsid w:val="006F574A"/>
    <w:rsid w:val="00701E5D"/>
    <w:rsid w:val="0070291B"/>
    <w:rsid w:val="00704CFD"/>
    <w:rsid w:val="00710B24"/>
    <w:rsid w:val="0071228E"/>
    <w:rsid w:val="00712BCA"/>
    <w:rsid w:val="0071395B"/>
    <w:rsid w:val="00713FF7"/>
    <w:rsid w:val="0071668E"/>
    <w:rsid w:val="00720118"/>
    <w:rsid w:val="00720CD1"/>
    <w:rsid w:val="00721C4B"/>
    <w:rsid w:val="007229BC"/>
    <w:rsid w:val="00722EDE"/>
    <w:rsid w:val="007230FA"/>
    <w:rsid w:val="00726A92"/>
    <w:rsid w:val="007272C8"/>
    <w:rsid w:val="007274E7"/>
    <w:rsid w:val="00727E2D"/>
    <w:rsid w:val="00730A25"/>
    <w:rsid w:val="007326B1"/>
    <w:rsid w:val="007327D3"/>
    <w:rsid w:val="00732D11"/>
    <w:rsid w:val="00732EF1"/>
    <w:rsid w:val="00735F8D"/>
    <w:rsid w:val="007364F5"/>
    <w:rsid w:val="007400D5"/>
    <w:rsid w:val="00745D3C"/>
    <w:rsid w:val="00747CAF"/>
    <w:rsid w:val="00747EF2"/>
    <w:rsid w:val="00751B4D"/>
    <w:rsid w:val="00752806"/>
    <w:rsid w:val="00752843"/>
    <w:rsid w:val="00752DEE"/>
    <w:rsid w:val="00754998"/>
    <w:rsid w:val="00755869"/>
    <w:rsid w:val="007568AA"/>
    <w:rsid w:val="0075796E"/>
    <w:rsid w:val="00760C7D"/>
    <w:rsid w:val="00762861"/>
    <w:rsid w:val="007631FA"/>
    <w:rsid w:val="007635A3"/>
    <w:rsid w:val="00763B54"/>
    <w:rsid w:val="007649AE"/>
    <w:rsid w:val="00764FD7"/>
    <w:rsid w:val="00765EA8"/>
    <w:rsid w:val="00766F52"/>
    <w:rsid w:val="00767202"/>
    <w:rsid w:val="00767876"/>
    <w:rsid w:val="007719BC"/>
    <w:rsid w:val="00772BDB"/>
    <w:rsid w:val="00773077"/>
    <w:rsid w:val="00774CC2"/>
    <w:rsid w:val="0077563C"/>
    <w:rsid w:val="00781020"/>
    <w:rsid w:val="0078194B"/>
    <w:rsid w:val="007822B9"/>
    <w:rsid w:val="00782815"/>
    <w:rsid w:val="00783B81"/>
    <w:rsid w:val="00786EE6"/>
    <w:rsid w:val="00790E62"/>
    <w:rsid w:val="00790F7C"/>
    <w:rsid w:val="00792920"/>
    <w:rsid w:val="00792958"/>
    <w:rsid w:val="00792BB4"/>
    <w:rsid w:val="00793FE4"/>
    <w:rsid w:val="0079446F"/>
    <w:rsid w:val="0079463F"/>
    <w:rsid w:val="00794E22"/>
    <w:rsid w:val="007956F1"/>
    <w:rsid w:val="00796485"/>
    <w:rsid w:val="007965AE"/>
    <w:rsid w:val="0079798A"/>
    <w:rsid w:val="00797E19"/>
    <w:rsid w:val="007A043F"/>
    <w:rsid w:val="007A0BC8"/>
    <w:rsid w:val="007A1C13"/>
    <w:rsid w:val="007A2298"/>
    <w:rsid w:val="007A2417"/>
    <w:rsid w:val="007A2505"/>
    <w:rsid w:val="007A25A3"/>
    <w:rsid w:val="007A2937"/>
    <w:rsid w:val="007A2D86"/>
    <w:rsid w:val="007A3752"/>
    <w:rsid w:val="007A3800"/>
    <w:rsid w:val="007A709C"/>
    <w:rsid w:val="007A7719"/>
    <w:rsid w:val="007A7BCC"/>
    <w:rsid w:val="007A7FDD"/>
    <w:rsid w:val="007B0626"/>
    <w:rsid w:val="007B248C"/>
    <w:rsid w:val="007B2E6A"/>
    <w:rsid w:val="007B4EEE"/>
    <w:rsid w:val="007B586E"/>
    <w:rsid w:val="007B5AAE"/>
    <w:rsid w:val="007B5C56"/>
    <w:rsid w:val="007B60B6"/>
    <w:rsid w:val="007C01EE"/>
    <w:rsid w:val="007C188D"/>
    <w:rsid w:val="007C1A4D"/>
    <w:rsid w:val="007C1B2D"/>
    <w:rsid w:val="007C20C5"/>
    <w:rsid w:val="007C3041"/>
    <w:rsid w:val="007C3569"/>
    <w:rsid w:val="007C3652"/>
    <w:rsid w:val="007C4200"/>
    <w:rsid w:val="007C4AA5"/>
    <w:rsid w:val="007C5EA4"/>
    <w:rsid w:val="007C7013"/>
    <w:rsid w:val="007C73F7"/>
    <w:rsid w:val="007C77B5"/>
    <w:rsid w:val="007D0CB3"/>
    <w:rsid w:val="007D1E8A"/>
    <w:rsid w:val="007D3998"/>
    <w:rsid w:val="007D45DB"/>
    <w:rsid w:val="007D4739"/>
    <w:rsid w:val="007D4ECB"/>
    <w:rsid w:val="007D5069"/>
    <w:rsid w:val="007D5353"/>
    <w:rsid w:val="007D6A88"/>
    <w:rsid w:val="007D7D7F"/>
    <w:rsid w:val="007E060B"/>
    <w:rsid w:val="007E1756"/>
    <w:rsid w:val="007E23EC"/>
    <w:rsid w:val="007E38EC"/>
    <w:rsid w:val="007E3D5A"/>
    <w:rsid w:val="007E4428"/>
    <w:rsid w:val="007E5512"/>
    <w:rsid w:val="007E57BD"/>
    <w:rsid w:val="007E61B4"/>
    <w:rsid w:val="007E7EC1"/>
    <w:rsid w:val="007F065C"/>
    <w:rsid w:val="007F0678"/>
    <w:rsid w:val="007F1D7D"/>
    <w:rsid w:val="007F3776"/>
    <w:rsid w:val="007F4481"/>
    <w:rsid w:val="007F49A0"/>
    <w:rsid w:val="007F5C14"/>
    <w:rsid w:val="008029BB"/>
    <w:rsid w:val="0080318E"/>
    <w:rsid w:val="008049F2"/>
    <w:rsid w:val="00804EB5"/>
    <w:rsid w:val="00805DEF"/>
    <w:rsid w:val="008060B9"/>
    <w:rsid w:val="00806C80"/>
    <w:rsid w:val="00806E62"/>
    <w:rsid w:val="00810930"/>
    <w:rsid w:val="00811549"/>
    <w:rsid w:val="00814141"/>
    <w:rsid w:val="00814162"/>
    <w:rsid w:val="00814315"/>
    <w:rsid w:val="00814471"/>
    <w:rsid w:val="00815D8D"/>
    <w:rsid w:val="00816928"/>
    <w:rsid w:val="00817257"/>
    <w:rsid w:val="008172AE"/>
    <w:rsid w:val="00821904"/>
    <w:rsid w:val="0082190C"/>
    <w:rsid w:val="00821937"/>
    <w:rsid w:val="00822F59"/>
    <w:rsid w:val="008248CF"/>
    <w:rsid w:val="0082536E"/>
    <w:rsid w:val="00830763"/>
    <w:rsid w:val="008321B1"/>
    <w:rsid w:val="00833CC6"/>
    <w:rsid w:val="008344E0"/>
    <w:rsid w:val="008344EA"/>
    <w:rsid w:val="0083467D"/>
    <w:rsid w:val="008346F5"/>
    <w:rsid w:val="00836C85"/>
    <w:rsid w:val="00837DE2"/>
    <w:rsid w:val="00840074"/>
    <w:rsid w:val="00840233"/>
    <w:rsid w:val="008405BA"/>
    <w:rsid w:val="00840E03"/>
    <w:rsid w:val="008416B4"/>
    <w:rsid w:val="0084477B"/>
    <w:rsid w:val="0084548D"/>
    <w:rsid w:val="00845F95"/>
    <w:rsid w:val="008461D6"/>
    <w:rsid w:val="00846479"/>
    <w:rsid w:val="00850D34"/>
    <w:rsid w:val="00851501"/>
    <w:rsid w:val="00853B02"/>
    <w:rsid w:val="00853E45"/>
    <w:rsid w:val="00854483"/>
    <w:rsid w:val="00854A8A"/>
    <w:rsid w:val="00856F63"/>
    <w:rsid w:val="0085764B"/>
    <w:rsid w:val="0086012B"/>
    <w:rsid w:val="008601C9"/>
    <w:rsid w:val="00860801"/>
    <w:rsid w:val="00860DB1"/>
    <w:rsid w:val="008629E8"/>
    <w:rsid w:val="00863387"/>
    <w:rsid w:val="00864AAD"/>
    <w:rsid w:val="00864F21"/>
    <w:rsid w:val="00864F58"/>
    <w:rsid w:val="00866C8B"/>
    <w:rsid w:val="0086753B"/>
    <w:rsid w:val="00867918"/>
    <w:rsid w:val="008732C4"/>
    <w:rsid w:val="00873CD8"/>
    <w:rsid w:val="00874C87"/>
    <w:rsid w:val="00875391"/>
    <w:rsid w:val="008759FF"/>
    <w:rsid w:val="008770FB"/>
    <w:rsid w:val="00880257"/>
    <w:rsid w:val="008816A1"/>
    <w:rsid w:val="00881E76"/>
    <w:rsid w:val="00882A51"/>
    <w:rsid w:val="00885B3C"/>
    <w:rsid w:val="0088613E"/>
    <w:rsid w:val="00890B0C"/>
    <w:rsid w:val="008941CD"/>
    <w:rsid w:val="008949D8"/>
    <w:rsid w:val="008951F1"/>
    <w:rsid w:val="00896044"/>
    <w:rsid w:val="00896950"/>
    <w:rsid w:val="008A141F"/>
    <w:rsid w:val="008A21BE"/>
    <w:rsid w:val="008A4759"/>
    <w:rsid w:val="008A4876"/>
    <w:rsid w:val="008A494C"/>
    <w:rsid w:val="008A53B5"/>
    <w:rsid w:val="008A594A"/>
    <w:rsid w:val="008A75E7"/>
    <w:rsid w:val="008A7CF8"/>
    <w:rsid w:val="008A7EAE"/>
    <w:rsid w:val="008B0892"/>
    <w:rsid w:val="008B359A"/>
    <w:rsid w:val="008B378F"/>
    <w:rsid w:val="008B3845"/>
    <w:rsid w:val="008B3D12"/>
    <w:rsid w:val="008B4EB3"/>
    <w:rsid w:val="008B4F82"/>
    <w:rsid w:val="008B60DD"/>
    <w:rsid w:val="008B6C16"/>
    <w:rsid w:val="008B6C8F"/>
    <w:rsid w:val="008B7C59"/>
    <w:rsid w:val="008C047C"/>
    <w:rsid w:val="008C048F"/>
    <w:rsid w:val="008C1904"/>
    <w:rsid w:val="008C1FAE"/>
    <w:rsid w:val="008C30DC"/>
    <w:rsid w:val="008C4C47"/>
    <w:rsid w:val="008C4D67"/>
    <w:rsid w:val="008C5656"/>
    <w:rsid w:val="008C5FAF"/>
    <w:rsid w:val="008C6966"/>
    <w:rsid w:val="008C6A19"/>
    <w:rsid w:val="008C74DC"/>
    <w:rsid w:val="008D038F"/>
    <w:rsid w:val="008D2192"/>
    <w:rsid w:val="008D3F56"/>
    <w:rsid w:val="008D42DD"/>
    <w:rsid w:val="008D4DB7"/>
    <w:rsid w:val="008D6315"/>
    <w:rsid w:val="008D7335"/>
    <w:rsid w:val="008D7B4E"/>
    <w:rsid w:val="008E1DC8"/>
    <w:rsid w:val="008E1E85"/>
    <w:rsid w:val="008E250A"/>
    <w:rsid w:val="008E3D5A"/>
    <w:rsid w:val="008E40A4"/>
    <w:rsid w:val="008E5429"/>
    <w:rsid w:val="008E5C02"/>
    <w:rsid w:val="008E7788"/>
    <w:rsid w:val="008E7DDD"/>
    <w:rsid w:val="008F04E0"/>
    <w:rsid w:val="008F30CA"/>
    <w:rsid w:val="008F35B8"/>
    <w:rsid w:val="008F39F5"/>
    <w:rsid w:val="008F5F38"/>
    <w:rsid w:val="008F6E24"/>
    <w:rsid w:val="009003AD"/>
    <w:rsid w:val="00903163"/>
    <w:rsid w:val="00905847"/>
    <w:rsid w:val="00907C04"/>
    <w:rsid w:val="00911D84"/>
    <w:rsid w:val="00914A45"/>
    <w:rsid w:val="0091520C"/>
    <w:rsid w:val="00915AC6"/>
    <w:rsid w:val="00916EEA"/>
    <w:rsid w:val="00916F17"/>
    <w:rsid w:val="009175FD"/>
    <w:rsid w:val="00917AE9"/>
    <w:rsid w:val="00920479"/>
    <w:rsid w:val="009215A2"/>
    <w:rsid w:val="00921E2E"/>
    <w:rsid w:val="0092577B"/>
    <w:rsid w:val="009271D6"/>
    <w:rsid w:val="009331AF"/>
    <w:rsid w:val="0093607F"/>
    <w:rsid w:val="00936665"/>
    <w:rsid w:val="0093668F"/>
    <w:rsid w:val="009366E1"/>
    <w:rsid w:val="0093793B"/>
    <w:rsid w:val="009410ED"/>
    <w:rsid w:val="00942608"/>
    <w:rsid w:val="00943445"/>
    <w:rsid w:val="00943926"/>
    <w:rsid w:val="00945C6A"/>
    <w:rsid w:val="0095034D"/>
    <w:rsid w:val="0095081D"/>
    <w:rsid w:val="00951DDB"/>
    <w:rsid w:val="00951E1E"/>
    <w:rsid w:val="009521C8"/>
    <w:rsid w:val="00952DBE"/>
    <w:rsid w:val="00954F1A"/>
    <w:rsid w:val="00955EF5"/>
    <w:rsid w:val="009574AE"/>
    <w:rsid w:val="009579FF"/>
    <w:rsid w:val="00960664"/>
    <w:rsid w:val="00962A4D"/>
    <w:rsid w:val="00962DB8"/>
    <w:rsid w:val="00963B05"/>
    <w:rsid w:val="00964B32"/>
    <w:rsid w:val="00965691"/>
    <w:rsid w:val="00966764"/>
    <w:rsid w:val="00966EB3"/>
    <w:rsid w:val="0097032F"/>
    <w:rsid w:val="00975060"/>
    <w:rsid w:val="009751B5"/>
    <w:rsid w:val="0097632E"/>
    <w:rsid w:val="00977379"/>
    <w:rsid w:val="00977445"/>
    <w:rsid w:val="009775FB"/>
    <w:rsid w:val="00981B3A"/>
    <w:rsid w:val="00982135"/>
    <w:rsid w:val="0098430F"/>
    <w:rsid w:val="0098533F"/>
    <w:rsid w:val="009872FC"/>
    <w:rsid w:val="00990485"/>
    <w:rsid w:val="00991188"/>
    <w:rsid w:val="00992AE0"/>
    <w:rsid w:val="00993379"/>
    <w:rsid w:val="009941F2"/>
    <w:rsid w:val="00994565"/>
    <w:rsid w:val="00994BED"/>
    <w:rsid w:val="0099586A"/>
    <w:rsid w:val="00997A9C"/>
    <w:rsid w:val="009A0F0C"/>
    <w:rsid w:val="009A19E7"/>
    <w:rsid w:val="009A2A33"/>
    <w:rsid w:val="009A3DF0"/>
    <w:rsid w:val="009A5B73"/>
    <w:rsid w:val="009B35BE"/>
    <w:rsid w:val="009B461A"/>
    <w:rsid w:val="009B7B1A"/>
    <w:rsid w:val="009C14EC"/>
    <w:rsid w:val="009C371D"/>
    <w:rsid w:val="009C3A72"/>
    <w:rsid w:val="009C3D03"/>
    <w:rsid w:val="009C532C"/>
    <w:rsid w:val="009C66EB"/>
    <w:rsid w:val="009C6EB0"/>
    <w:rsid w:val="009C742F"/>
    <w:rsid w:val="009D1318"/>
    <w:rsid w:val="009D3EE5"/>
    <w:rsid w:val="009D3FA0"/>
    <w:rsid w:val="009D471B"/>
    <w:rsid w:val="009D4948"/>
    <w:rsid w:val="009D63D2"/>
    <w:rsid w:val="009E001F"/>
    <w:rsid w:val="009E00B5"/>
    <w:rsid w:val="009E07BD"/>
    <w:rsid w:val="009E1B83"/>
    <w:rsid w:val="009E1F81"/>
    <w:rsid w:val="009E4D88"/>
    <w:rsid w:val="009E5031"/>
    <w:rsid w:val="009F0A70"/>
    <w:rsid w:val="009F345B"/>
    <w:rsid w:val="009F466F"/>
    <w:rsid w:val="009F5625"/>
    <w:rsid w:val="009F5EDC"/>
    <w:rsid w:val="009F6614"/>
    <w:rsid w:val="009F7D39"/>
    <w:rsid w:val="00A01BA3"/>
    <w:rsid w:val="00A03207"/>
    <w:rsid w:val="00A04E53"/>
    <w:rsid w:val="00A062B2"/>
    <w:rsid w:val="00A0649A"/>
    <w:rsid w:val="00A06C93"/>
    <w:rsid w:val="00A1056A"/>
    <w:rsid w:val="00A11F63"/>
    <w:rsid w:val="00A1481E"/>
    <w:rsid w:val="00A17B18"/>
    <w:rsid w:val="00A22FD2"/>
    <w:rsid w:val="00A249F7"/>
    <w:rsid w:val="00A261D1"/>
    <w:rsid w:val="00A26857"/>
    <w:rsid w:val="00A2763D"/>
    <w:rsid w:val="00A305F9"/>
    <w:rsid w:val="00A30F9F"/>
    <w:rsid w:val="00A31CC8"/>
    <w:rsid w:val="00A3238C"/>
    <w:rsid w:val="00A32E0C"/>
    <w:rsid w:val="00A338EB"/>
    <w:rsid w:val="00A34595"/>
    <w:rsid w:val="00A34B8A"/>
    <w:rsid w:val="00A3618F"/>
    <w:rsid w:val="00A36366"/>
    <w:rsid w:val="00A3637A"/>
    <w:rsid w:val="00A368EA"/>
    <w:rsid w:val="00A400DF"/>
    <w:rsid w:val="00A406A9"/>
    <w:rsid w:val="00A41804"/>
    <w:rsid w:val="00A4224B"/>
    <w:rsid w:val="00A42B7B"/>
    <w:rsid w:val="00A4435F"/>
    <w:rsid w:val="00A449B8"/>
    <w:rsid w:val="00A451DC"/>
    <w:rsid w:val="00A451DE"/>
    <w:rsid w:val="00A4589C"/>
    <w:rsid w:val="00A45E73"/>
    <w:rsid w:val="00A471AA"/>
    <w:rsid w:val="00A500BB"/>
    <w:rsid w:val="00A500DA"/>
    <w:rsid w:val="00A50273"/>
    <w:rsid w:val="00A50EA8"/>
    <w:rsid w:val="00A5225D"/>
    <w:rsid w:val="00A5314B"/>
    <w:rsid w:val="00A53252"/>
    <w:rsid w:val="00A54231"/>
    <w:rsid w:val="00A54511"/>
    <w:rsid w:val="00A55462"/>
    <w:rsid w:val="00A55685"/>
    <w:rsid w:val="00A556E8"/>
    <w:rsid w:val="00A55B99"/>
    <w:rsid w:val="00A55CF7"/>
    <w:rsid w:val="00A61F28"/>
    <w:rsid w:val="00A6322E"/>
    <w:rsid w:val="00A6325E"/>
    <w:rsid w:val="00A63AF6"/>
    <w:rsid w:val="00A64178"/>
    <w:rsid w:val="00A65EC4"/>
    <w:rsid w:val="00A67652"/>
    <w:rsid w:val="00A72434"/>
    <w:rsid w:val="00A7331C"/>
    <w:rsid w:val="00A73468"/>
    <w:rsid w:val="00A767AD"/>
    <w:rsid w:val="00A76B31"/>
    <w:rsid w:val="00A770AA"/>
    <w:rsid w:val="00A77251"/>
    <w:rsid w:val="00A77A53"/>
    <w:rsid w:val="00A80C44"/>
    <w:rsid w:val="00A82362"/>
    <w:rsid w:val="00A83814"/>
    <w:rsid w:val="00A83B3A"/>
    <w:rsid w:val="00A8429C"/>
    <w:rsid w:val="00A872B9"/>
    <w:rsid w:val="00A909F4"/>
    <w:rsid w:val="00A9268E"/>
    <w:rsid w:val="00A92EF7"/>
    <w:rsid w:val="00A94090"/>
    <w:rsid w:val="00A9573F"/>
    <w:rsid w:val="00AA0F1E"/>
    <w:rsid w:val="00AA313A"/>
    <w:rsid w:val="00AA3A92"/>
    <w:rsid w:val="00AA3D7A"/>
    <w:rsid w:val="00AA439A"/>
    <w:rsid w:val="00AA4768"/>
    <w:rsid w:val="00AA4F55"/>
    <w:rsid w:val="00AA5D46"/>
    <w:rsid w:val="00AA5F31"/>
    <w:rsid w:val="00AA6297"/>
    <w:rsid w:val="00AA7133"/>
    <w:rsid w:val="00AB0022"/>
    <w:rsid w:val="00AB053A"/>
    <w:rsid w:val="00AB1477"/>
    <w:rsid w:val="00AB15D3"/>
    <w:rsid w:val="00AB2DA4"/>
    <w:rsid w:val="00AB3286"/>
    <w:rsid w:val="00AB3896"/>
    <w:rsid w:val="00AB45D8"/>
    <w:rsid w:val="00AB48B7"/>
    <w:rsid w:val="00AB4E6A"/>
    <w:rsid w:val="00AB4F5D"/>
    <w:rsid w:val="00AB56DD"/>
    <w:rsid w:val="00AB58D2"/>
    <w:rsid w:val="00AB7135"/>
    <w:rsid w:val="00AC0A85"/>
    <w:rsid w:val="00AC14FF"/>
    <w:rsid w:val="00AC1B2C"/>
    <w:rsid w:val="00AC4429"/>
    <w:rsid w:val="00AC58B6"/>
    <w:rsid w:val="00AC5AD5"/>
    <w:rsid w:val="00AC7596"/>
    <w:rsid w:val="00AD0B00"/>
    <w:rsid w:val="00AD2ACD"/>
    <w:rsid w:val="00AD37CF"/>
    <w:rsid w:val="00AD6550"/>
    <w:rsid w:val="00AD7E2E"/>
    <w:rsid w:val="00AE0AE2"/>
    <w:rsid w:val="00AE1C41"/>
    <w:rsid w:val="00AE317D"/>
    <w:rsid w:val="00AE5130"/>
    <w:rsid w:val="00AE590E"/>
    <w:rsid w:val="00AE5D40"/>
    <w:rsid w:val="00AE60CA"/>
    <w:rsid w:val="00AE63B3"/>
    <w:rsid w:val="00AE7446"/>
    <w:rsid w:val="00AE7860"/>
    <w:rsid w:val="00AF1BB0"/>
    <w:rsid w:val="00AF27C0"/>
    <w:rsid w:val="00AF3AB1"/>
    <w:rsid w:val="00AF3F9A"/>
    <w:rsid w:val="00AF4378"/>
    <w:rsid w:val="00AF711C"/>
    <w:rsid w:val="00B0016B"/>
    <w:rsid w:val="00B00636"/>
    <w:rsid w:val="00B01106"/>
    <w:rsid w:val="00B014C7"/>
    <w:rsid w:val="00B019BB"/>
    <w:rsid w:val="00B0477C"/>
    <w:rsid w:val="00B065CA"/>
    <w:rsid w:val="00B072F6"/>
    <w:rsid w:val="00B078F6"/>
    <w:rsid w:val="00B12DCF"/>
    <w:rsid w:val="00B13E87"/>
    <w:rsid w:val="00B16F3C"/>
    <w:rsid w:val="00B22D27"/>
    <w:rsid w:val="00B23B3E"/>
    <w:rsid w:val="00B26690"/>
    <w:rsid w:val="00B26C78"/>
    <w:rsid w:val="00B323A6"/>
    <w:rsid w:val="00B33D67"/>
    <w:rsid w:val="00B344D8"/>
    <w:rsid w:val="00B34ECB"/>
    <w:rsid w:val="00B358AD"/>
    <w:rsid w:val="00B3617A"/>
    <w:rsid w:val="00B36D92"/>
    <w:rsid w:val="00B36DA8"/>
    <w:rsid w:val="00B37500"/>
    <w:rsid w:val="00B37883"/>
    <w:rsid w:val="00B430EB"/>
    <w:rsid w:val="00B449EC"/>
    <w:rsid w:val="00B45083"/>
    <w:rsid w:val="00B45627"/>
    <w:rsid w:val="00B45D10"/>
    <w:rsid w:val="00B50488"/>
    <w:rsid w:val="00B50BE6"/>
    <w:rsid w:val="00B514D3"/>
    <w:rsid w:val="00B51812"/>
    <w:rsid w:val="00B544F0"/>
    <w:rsid w:val="00B55324"/>
    <w:rsid w:val="00B57B5B"/>
    <w:rsid w:val="00B60FFF"/>
    <w:rsid w:val="00B6310F"/>
    <w:rsid w:val="00B63349"/>
    <w:rsid w:val="00B6352F"/>
    <w:rsid w:val="00B63AE1"/>
    <w:rsid w:val="00B64438"/>
    <w:rsid w:val="00B6450D"/>
    <w:rsid w:val="00B650C8"/>
    <w:rsid w:val="00B65817"/>
    <w:rsid w:val="00B6625A"/>
    <w:rsid w:val="00B668D3"/>
    <w:rsid w:val="00B66A17"/>
    <w:rsid w:val="00B67878"/>
    <w:rsid w:val="00B7072B"/>
    <w:rsid w:val="00B7286E"/>
    <w:rsid w:val="00B73CD6"/>
    <w:rsid w:val="00B80975"/>
    <w:rsid w:val="00B80B92"/>
    <w:rsid w:val="00B80E70"/>
    <w:rsid w:val="00B8187C"/>
    <w:rsid w:val="00B81A76"/>
    <w:rsid w:val="00B8633E"/>
    <w:rsid w:val="00B876FE"/>
    <w:rsid w:val="00B90DBC"/>
    <w:rsid w:val="00B915AC"/>
    <w:rsid w:val="00B93E83"/>
    <w:rsid w:val="00B94589"/>
    <w:rsid w:val="00B94A7A"/>
    <w:rsid w:val="00B94D27"/>
    <w:rsid w:val="00B94F75"/>
    <w:rsid w:val="00B952AB"/>
    <w:rsid w:val="00B95EC0"/>
    <w:rsid w:val="00B9658A"/>
    <w:rsid w:val="00B96D67"/>
    <w:rsid w:val="00BA16EB"/>
    <w:rsid w:val="00BA2C00"/>
    <w:rsid w:val="00BA32FD"/>
    <w:rsid w:val="00BA3679"/>
    <w:rsid w:val="00BA42F9"/>
    <w:rsid w:val="00BA53AD"/>
    <w:rsid w:val="00BA5576"/>
    <w:rsid w:val="00BA784A"/>
    <w:rsid w:val="00BB0806"/>
    <w:rsid w:val="00BB18A8"/>
    <w:rsid w:val="00BB199C"/>
    <w:rsid w:val="00BB23B5"/>
    <w:rsid w:val="00BB2EB3"/>
    <w:rsid w:val="00BB4EAF"/>
    <w:rsid w:val="00BB5D72"/>
    <w:rsid w:val="00BB6965"/>
    <w:rsid w:val="00BB754E"/>
    <w:rsid w:val="00BC0E42"/>
    <w:rsid w:val="00BC2186"/>
    <w:rsid w:val="00BC2219"/>
    <w:rsid w:val="00BC3E19"/>
    <w:rsid w:val="00BC429F"/>
    <w:rsid w:val="00BC4436"/>
    <w:rsid w:val="00BC58EC"/>
    <w:rsid w:val="00BC7F62"/>
    <w:rsid w:val="00BD013B"/>
    <w:rsid w:val="00BD0A21"/>
    <w:rsid w:val="00BD0D86"/>
    <w:rsid w:val="00BD387A"/>
    <w:rsid w:val="00BD4A7D"/>
    <w:rsid w:val="00BD70BA"/>
    <w:rsid w:val="00BD7AE4"/>
    <w:rsid w:val="00BE0BF8"/>
    <w:rsid w:val="00BE0C5F"/>
    <w:rsid w:val="00BE199C"/>
    <w:rsid w:val="00BE1A59"/>
    <w:rsid w:val="00BE1BD5"/>
    <w:rsid w:val="00BE2642"/>
    <w:rsid w:val="00BE5680"/>
    <w:rsid w:val="00BE7D31"/>
    <w:rsid w:val="00BF0027"/>
    <w:rsid w:val="00BF0033"/>
    <w:rsid w:val="00BF0713"/>
    <w:rsid w:val="00BF0C30"/>
    <w:rsid w:val="00BF1D5D"/>
    <w:rsid w:val="00BF1E35"/>
    <w:rsid w:val="00BF26C8"/>
    <w:rsid w:val="00BF3FD6"/>
    <w:rsid w:val="00BF55CF"/>
    <w:rsid w:val="00BF575E"/>
    <w:rsid w:val="00BF6636"/>
    <w:rsid w:val="00BF6C34"/>
    <w:rsid w:val="00BF6F0E"/>
    <w:rsid w:val="00BF7448"/>
    <w:rsid w:val="00BF766C"/>
    <w:rsid w:val="00BF77D7"/>
    <w:rsid w:val="00C019CB"/>
    <w:rsid w:val="00C02F42"/>
    <w:rsid w:val="00C0357A"/>
    <w:rsid w:val="00C03CFF"/>
    <w:rsid w:val="00C03FE0"/>
    <w:rsid w:val="00C04FBC"/>
    <w:rsid w:val="00C06C8B"/>
    <w:rsid w:val="00C10F8E"/>
    <w:rsid w:val="00C1158A"/>
    <w:rsid w:val="00C140CC"/>
    <w:rsid w:val="00C15282"/>
    <w:rsid w:val="00C15875"/>
    <w:rsid w:val="00C174A3"/>
    <w:rsid w:val="00C17C99"/>
    <w:rsid w:val="00C17E20"/>
    <w:rsid w:val="00C20DF2"/>
    <w:rsid w:val="00C21F73"/>
    <w:rsid w:val="00C2289A"/>
    <w:rsid w:val="00C2334A"/>
    <w:rsid w:val="00C23701"/>
    <w:rsid w:val="00C23859"/>
    <w:rsid w:val="00C2470B"/>
    <w:rsid w:val="00C3059B"/>
    <w:rsid w:val="00C307BF"/>
    <w:rsid w:val="00C31F5F"/>
    <w:rsid w:val="00C32DC7"/>
    <w:rsid w:val="00C336B1"/>
    <w:rsid w:val="00C34063"/>
    <w:rsid w:val="00C34FDB"/>
    <w:rsid w:val="00C35A41"/>
    <w:rsid w:val="00C3630D"/>
    <w:rsid w:val="00C36446"/>
    <w:rsid w:val="00C37947"/>
    <w:rsid w:val="00C37BC1"/>
    <w:rsid w:val="00C46A7E"/>
    <w:rsid w:val="00C47073"/>
    <w:rsid w:val="00C47C37"/>
    <w:rsid w:val="00C50E0A"/>
    <w:rsid w:val="00C50F98"/>
    <w:rsid w:val="00C51863"/>
    <w:rsid w:val="00C54C8F"/>
    <w:rsid w:val="00C55751"/>
    <w:rsid w:val="00C562ED"/>
    <w:rsid w:val="00C566FA"/>
    <w:rsid w:val="00C60229"/>
    <w:rsid w:val="00C6123B"/>
    <w:rsid w:val="00C614C8"/>
    <w:rsid w:val="00C61917"/>
    <w:rsid w:val="00C620BB"/>
    <w:rsid w:val="00C628EF"/>
    <w:rsid w:val="00C638E7"/>
    <w:rsid w:val="00C6445B"/>
    <w:rsid w:val="00C64780"/>
    <w:rsid w:val="00C64C01"/>
    <w:rsid w:val="00C65646"/>
    <w:rsid w:val="00C66322"/>
    <w:rsid w:val="00C6663D"/>
    <w:rsid w:val="00C666DF"/>
    <w:rsid w:val="00C70459"/>
    <w:rsid w:val="00C70D8F"/>
    <w:rsid w:val="00C713F9"/>
    <w:rsid w:val="00C7185D"/>
    <w:rsid w:val="00C72432"/>
    <w:rsid w:val="00C72FE3"/>
    <w:rsid w:val="00C748A0"/>
    <w:rsid w:val="00C748B0"/>
    <w:rsid w:val="00C74B8D"/>
    <w:rsid w:val="00C7518B"/>
    <w:rsid w:val="00C80CD5"/>
    <w:rsid w:val="00C82419"/>
    <w:rsid w:val="00C826BD"/>
    <w:rsid w:val="00C8417F"/>
    <w:rsid w:val="00C84762"/>
    <w:rsid w:val="00C84FA9"/>
    <w:rsid w:val="00C8569E"/>
    <w:rsid w:val="00C85721"/>
    <w:rsid w:val="00C874C2"/>
    <w:rsid w:val="00C90235"/>
    <w:rsid w:val="00C92ED1"/>
    <w:rsid w:val="00C93BA6"/>
    <w:rsid w:val="00C94E51"/>
    <w:rsid w:val="00C969F9"/>
    <w:rsid w:val="00CA0917"/>
    <w:rsid w:val="00CA0FC0"/>
    <w:rsid w:val="00CA1F15"/>
    <w:rsid w:val="00CA3011"/>
    <w:rsid w:val="00CA418A"/>
    <w:rsid w:val="00CA4854"/>
    <w:rsid w:val="00CA60F0"/>
    <w:rsid w:val="00CA6413"/>
    <w:rsid w:val="00CA72E5"/>
    <w:rsid w:val="00CA7DD8"/>
    <w:rsid w:val="00CB1871"/>
    <w:rsid w:val="00CB1ACB"/>
    <w:rsid w:val="00CB2C49"/>
    <w:rsid w:val="00CB49C6"/>
    <w:rsid w:val="00CB7184"/>
    <w:rsid w:val="00CB78F5"/>
    <w:rsid w:val="00CB7E49"/>
    <w:rsid w:val="00CC3502"/>
    <w:rsid w:val="00CC42BB"/>
    <w:rsid w:val="00CC42BF"/>
    <w:rsid w:val="00CC494A"/>
    <w:rsid w:val="00CC4FE4"/>
    <w:rsid w:val="00CC5925"/>
    <w:rsid w:val="00CC5D50"/>
    <w:rsid w:val="00CD12A1"/>
    <w:rsid w:val="00CD17E1"/>
    <w:rsid w:val="00CD247D"/>
    <w:rsid w:val="00CD427F"/>
    <w:rsid w:val="00CD6043"/>
    <w:rsid w:val="00CD7893"/>
    <w:rsid w:val="00CE095C"/>
    <w:rsid w:val="00CE1865"/>
    <w:rsid w:val="00CE2A9D"/>
    <w:rsid w:val="00CE3692"/>
    <w:rsid w:val="00CE54E3"/>
    <w:rsid w:val="00CE5BE7"/>
    <w:rsid w:val="00CE6E94"/>
    <w:rsid w:val="00CE7305"/>
    <w:rsid w:val="00CE73E2"/>
    <w:rsid w:val="00CF0096"/>
    <w:rsid w:val="00CF3182"/>
    <w:rsid w:val="00D00134"/>
    <w:rsid w:val="00D0094A"/>
    <w:rsid w:val="00D03B39"/>
    <w:rsid w:val="00D061B4"/>
    <w:rsid w:val="00D0793C"/>
    <w:rsid w:val="00D115B1"/>
    <w:rsid w:val="00D117E5"/>
    <w:rsid w:val="00D12004"/>
    <w:rsid w:val="00D123A1"/>
    <w:rsid w:val="00D12BFD"/>
    <w:rsid w:val="00D13592"/>
    <w:rsid w:val="00D14F8B"/>
    <w:rsid w:val="00D15998"/>
    <w:rsid w:val="00D15E7E"/>
    <w:rsid w:val="00D16225"/>
    <w:rsid w:val="00D175C8"/>
    <w:rsid w:val="00D2085C"/>
    <w:rsid w:val="00D20FBB"/>
    <w:rsid w:val="00D232E1"/>
    <w:rsid w:val="00D26EBA"/>
    <w:rsid w:val="00D30E75"/>
    <w:rsid w:val="00D332F1"/>
    <w:rsid w:val="00D33C0E"/>
    <w:rsid w:val="00D33ECA"/>
    <w:rsid w:val="00D35D35"/>
    <w:rsid w:val="00D363EE"/>
    <w:rsid w:val="00D37A86"/>
    <w:rsid w:val="00D403FA"/>
    <w:rsid w:val="00D40463"/>
    <w:rsid w:val="00D41007"/>
    <w:rsid w:val="00D42545"/>
    <w:rsid w:val="00D43408"/>
    <w:rsid w:val="00D444DE"/>
    <w:rsid w:val="00D44685"/>
    <w:rsid w:val="00D45A84"/>
    <w:rsid w:val="00D472ED"/>
    <w:rsid w:val="00D474D6"/>
    <w:rsid w:val="00D47634"/>
    <w:rsid w:val="00D547C2"/>
    <w:rsid w:val="00D577EF"/>
    <w:rsid w:val="00D60E6F"/>
    <w:rsid w:val="00D611D4"/>
    <w:rsid w:val="00D61225"/>
    <w:rsid w:val="00D619C0"/>
    <w:rsid w:val="00D63783"/>
    <w:rsid w:val="00D643AD"/>
    <w:rsid w:val="00D64E81"/>
    <w:rsid w:val="00D65BA2"/>
    <w:rsid w:val="00D66C4A"/>
    <w:rsid w:val="00D709BC"/>
    <w:rsid w:val="00D710F7"/>
    <w:rsid w:val="00D72021"/>
    <w:rsid w:val="00D73432"/>
    <w:rsid w:val="00D735B8"/>
    <w:rsid w:val="00D73D85"/>
    <w:rsid w:val="00D7447D"/>
    <w:rsid w:val="00D75597"/>
    <w:rsid w:val="00D77C13"/>
    <w:rsid w:val="00D80B6F"/>
    <w:rsid w:val="00D80EB0"/>
    <w:rsid w:val="00D8168F"/>
    <w:rsid w:val="00D82E3A"/>
    <w:rsid w:val="00D845B3"/>
    <w:rsid w:val="00D85277"/>
    <w:rsid w:val="00D91DFF"/>
    <w:rsid w:val="00D92F4D"/>
    <w:rsid w:val="00D935E2"/>
    <w:rsid w:val="00D93E33"/>
    <w:rsid w:val="00D94414"/>
    <w:rsid w:val="00D95850"/>
    <w:rsid w:val="00D95F0E"/>
    <w:rsid w:val="00D96BA9"/>
    <w:rsid w:val="00D97729"/>
    <w:rsid w:val="00DA01B3"/>
    <w:rsid w:val="00DA1271"/>
    <w:rsid w:val="00DA2478"/>
    <w:rsid w:val="00DA28C3"/>
    <w:rsid w:val="00DA4019"/>
    <w:rsid w:val="00DA5CD2"/>
    <w:rsid w:val="00DA5EA1"/>
    <w:rsid w:val="00DA6DF6"/>
    <w:rsid w:val="00DA6E00"/>
    <w:rsid w:val="00DA6F46"/>
    <w:rsid w:val="00DA7023"/>
    <w:rsid w:val="00DB274D"/>
    <w:rsid w:val="00DB34AE"/>
    <w:rsid w:val="00DB3804"/>
    <w:rsid w:val="00DB43FD"/>
    <w:rsid w:val="00DB4812"/>
    <w:rsid w:val="00DB51E4"/>
    <w:rsid w:val="00DB7081"/>
    <w:rsid w:val="00DB772D"/>
    <w:rsid w:val="00DC0210"/>
    <w:rsid w:val="00DC0525"/>
    <w:rsid w:val="00DC07D5"/>
    <w:rsid w:val="00DC09EC"/>
    <w:rsid w:val="00DC1C95"/>
    <w:rsid w:val="00DC4385"/>
    <w:rsid w:val="00DC4507"/>
    <w:rsid w:val="00DC4809"/>
    <w:rsid w:val="00DC51E0"/>
    <w:rsid w:val="00DC53F0"/>
    <w:rsid w:val="00DC73B2"/>
    <w:rsid w:val="00DC7851"/>
    <w:rsid w:val="00DD010A"/>
    <w:rsid w:val="00DD25FA"/>
    <w:rsid w:val="00DD2902"/>
    <w:rsid w:val="00DD2A4F"/>
    <w:rsid w:val="00DD2B7F"/>
    <w:rsid w:val="00DD2BBC"/>
    <w:rsid w:val="00DD4098"/>
    <w:rsid w:val="00DD5A99"/>
    <w:rsid w:val="00DD68CE"/>
    <w:rsid w:val="00DD76D0"/>
    <w:rsid w:val="00DE1143"/>
    <w:rsid w:val="00DE2034"/>
    <w:rsid w:val="00DE28F9"/>
    <w:rsid w:val="00DE3344"/>
    <w:rsid w:val="00DE488E"/>
    <w:rsid w:val="00DE69FE"/>
    <w:rsid w:val="00DE717C"/>
    <w:rsid w:val="00DE798E"/>
    <w:rsid w:val="00DE7F1A"/>
    <w:rsid w:val="00DF019C"/>
    <w:rsid w:val="00DF0B7F"/>
    <w:rsid w:val="00DF3882"/>
    <w:rsid w:val="00DF3AA1"/>
    <w:rsid w:val="00DF6FA5"/>
    <w:rsid w:val="00E00E5B"/>
    <w:rsid w:val="00E00EE2"/>
    <w:rsid w:val="00E01ECE"/>
    <w:rsid w:val="00E04D71"/>
    <w:rsid w:val="00E05EF1"/>
    <w:rsid w:val="00E06145"/>
    <w:rsid w:val="00E06320"/>
    <w:rsid w:val="00E103DC"/>
    <w:rsid w:val="00E11FA6"/>
    <w:rsid w:val="00E127DB"/>
    <w:rsid w:val="00E12D1F"/>
    <w:rsid w:val="00E13873"/>
    <w:rsid w:val="00E140ED"/>
    <w:rsid w:val="00E1541B"/>
    <w:rsid w:val="00E160B0"/>
    <w:rsid w:val="00E16843"/>
    <w:rsid w:val="00E20A38"/>
    <w:rsid w:val="00E2264F"/>
    <w:rsid w:val="00E22A45"/>
    <w:rsid w:val="00E2349E"/>
    <w:rsid w:val="00E24233"/>
    <w:rsid w:val="00E24A57"/>
    <w:rsid w:val="00E26B15"/>
    <w:rsid w:val="00E26B97"/>
    <w:rsid w:val="00E307B2"/>
    <w:rsid w:val="00E3182C"/>
    <w:rsid w:val="00E3382C"/>
    <w:rsid w:val="00E3649C"/>
    <w:rsid w:val="00E37BED"/>
    <w:rsid w:val="00E4050C"/>
    <w:rsid w:val="00E41D6E"/>
    <w:rsid w:val="00E42B69"/>
    <w:rsid w:val="00E43054"/>
    <w:rsid w:val="00E43A06"/>
    <w:rsid w:val="00E44320"/>
    <w:rsid w:val="00E44B58"/>
    <w:rsid w:val="00E4765A"/>
    <w:rsid w:val="00E501D5"/>
    <w:rsid w:val="00E51848"/>
    <w:rsid w:val="00E51F74"/>
    <w:rsid w:val="00E522BA"/>
    <w:rsid w:val="00E54262"/>
    <w:rsid w:val="00E55996"/>
    <w:rsid w:val="00E5643B"/>
    <w:rsid w:val="00E564CC"/>
    <w:rsid w:val="00E57E8A"/>
    <w:rsid w:val="00E60C57"/>
    <w:rsid w:val="00E60E01"/>
    <w:rsid w:val="00E614B8"/>
    <w:rsid w:val="00E62418"/>
    <w:rsid w:val="00E65E9F"/>
    <w:rsid w:val="00E668BC"/>
    <w:rsid w:val="00E6765A"/>
    <w:rsid w:val="00E724B0"/>
    <w:rsid w:val="00E73F58"/>
    <w:rsid w:val="00E74E39"/>
    <w:rsid w:val="00E75316"/>
    <w:rsid w:val="00E810C0"/>
    <w:rsid w:val="00E81BC6"/>
    <w:rsid w:val="00E82505"/>
    <w:rsid w:val="00E82ECE"/>
    <w:rsid w:val="00E83BDB"/>
    <w:rsid w:val="00E85066"/>
    <w:rsid w:val="00E86A4E"/>
    <w:rsid w:val="00E91A58"/>
    <w:rsid w:val="00E9220C"/>
    <w:rsid w:val="00E951AB"/>
    <w:rsid w:val="00E95892"/>
    <w:rsid w:val="00EA0ECA"/>
    <w:rsid w:val="00EA5B4A"/>
    <w:rsid w:val="00EA7746"/>
    <w:rsid w:val="00EA7CB0"/>
    <w:rsid w:val="00EB006F"/>
    <w:rsid w:val="00EB0164"/>
    <w:rsid w:val="00EB1025"/>
    <w:rsid w:val="00EB21BC"/>
    <w:rsid w:val="00EB2C14"/>
    <w:rsid w:val="00EB3A7D"/>
    <w:rsid w:val="00EB5932"/>
    <w:rsid w:val="00EB594C"/>
    <w:rsid w:val="00EB6C52"/>
    <w:rsid w:val="00EB72A7"/>
    <w:rsid w:val="00EB74BA"/>
    <w:rsid w:val="00EB76E3"/>
    <w:rsid w:val="00EB7709"/>
    <w:rsid w:val="00EC0A9D"/>
    <w:rsid w:val="00EC148C"/>
    <w:rsid w:val="00EC2474"/>
    <w:rsid w:val="00EC5B39"/>
    <w:rsid w:val="00EC5B49"/>
    <w:rsid w:val="00EC679E"/>
    <w:rsid w:val="00EC7516"/>
    <w:rsid w:val="00EC7ECD"/>
    <w:rsid w:val="00ED3782"/>
    <w:rsid w:val="00ED50C5"/>
    <w:rsid w:val="00ED7DE2"/>
    <w:rsid w:val="00EE0370"/>
    <w:rsid w:val="00EE0EFA"/>
    <w:rsid w:val="00EE2568"/>
    <w:rsid w:val="00EE3FDE"/>
    <w:rsid w:val="00EE4CC1"/>
    <w:rsid w:val="00EF154F"/>
    <w:rsid w:val="00EF24DB"/>
    <w:rsid w:val="00EF2723"/>
    <w:rsid w:val="00EF4861"/>
    <w:rsid w:val="00EF52FC"/>
    <w:rsid w:val="00EF5B3D"/>
    <w:rsid w:val="00EF70E4"/>
    <w:rsid w:val="00EF7458"/>
    <w:rsid w:val="00EF7C1D"/>
    <w:rsid w:val="00F00A0E"/>
    <w:rsid w:val="00F015E6"/>
    <w:rsid w:val="00F01AF6"/>
    <w:rsid w:val="00F057FE"/>
    <w:rsid w:val="00F12158"/>
    <w:rsid w:val="00F12243"/>
    <w:rsid w:val="00F12E62"/>
    <w:rsid w:val="00F13463"/>
    <w:rsid w:val="00F205FE"/>
    <w:rsid w:val="00F20658"/>
    <w:rsid w:val="00F214A7"/>
    <w:rsid w:val="00F214FD"/>
    <w:rsid w:val="00F2225C"/>
    <w:rsid w:val="00F230AF"/>
    <w:rsid w:val="00F23CA7"/>
    <w:rsid w:val="00F26D01"/>
    <w:rsid w:val="00F317E4"/>
    <w:rsid w:val="00F32374"/>
    <w:rsid w:val="00F329E1"/>
    <w:rsid w:val="00F32D70"/>
    <w:rsid w:val="00F37011"/>
    <w:rsid w:val="00F37A4E"/>
    <w:rsid w:val="00F4060D"/>
    <w:rsid w:val="00F42312"/>
    <w:rsid w:val="00F42956"/>
    <w:rsid w:val="00F4453C"/>
    <w:rsid w:val="00F458E5"/>
    <w:rsid w:val="00F46334"/>
    <w:rsid w:val="00F47706"/>
    <w:rsid w:val="00F50BBC"/>
    <w:rsid w:val="00F531A1"/>
    <w:rsid w:val="00F53F06"/>
    <w:rsid w:val="00F57483"/>
    <w:rsid w:val="00F606CE"/>
    <w:rsid w:val="00F62970"/>
    <w:rsid w:val="00F62FA1"/>
    <w:rsid w:val="00F64286"/>
    <w:rsid w:val="00F6546A"/>
    <w:rsid w:val="00F6633F"/>
    <w:rsid w:val="00F66C30"/>
    <w:rsid w:val="00F678C7"/>
    <w:rsid w:val="00F67EE2"/>
    <w:rsid w:val="00F70E2F"/>
    <w:rsid w:val="00F719F2"/>
    <w:rsid w:val="00F71AC7"/>
    <w:rsid w:val="00F725DF"/>
    <w:rsid w:val="00F73BBB"/>
    <w:rsid w:val="00F77D51"/>
    <w:rsid w:val="00F80556"/>
    <w:rsid w:val="00F80873"/>
    <w:rsid w:val="00F80E64"/>
    <w:rsid w:val="00F81369"/>
    <w:rsid w:val="00F8225B"/>
    <w:rsid w:val="00F836D7"/>
    <w:rsid w:val="00F8596A"/>
    <w:rsid w:val="00F87866"/>
    <w:rsid w:val="00F94256"/>
    <w:rsid w:val="00F97A7C"/>
    <w:rsid w:val="00FA2FA0"/>
    <w:rsid w:val="00FA43A8"/>
    <w:rsid w:val="00FA50FC"/>
    <w:rsid w:val="00FA56AE"/>
    <w:rsid w:val="00FA75A6"/>
    <w:rsid w:val="00FB0405"/>
    <w:rsid w:val="00FB27CD"/>
    <w:rsid w:val="00FB4790"/>
    <w:rsid w:val="00FB5CDF"/>
    <w:rsid w:val="00FB5CFD"/>
    <w:rsid w:val="00FB5EFC"/>
    <w:rsid w:val="00FB6169"/>
    <w:rsid w:val="00FB6D47"/>
    <w:rsid w:val="00FC10D9"/>
    <w:rsid w:val="00FC1143"/>
    <w:rsid w:val="00FC21E6"/>
    <w:rsid w:val="00FC5476"/>
    <w:rsid w:val="00FC58AE"/>
    <w:rsid w:val="00FC595B"/>
    <w:rsid w:val="00FC657E"/>
    <w:rsid w:val="00FC69CA"/>
    <w:rsid w:val="00FC6D43"/>
    <w:rsid w:val="00FC77F5"/>
    <w:rsid w:val="00FD25F7"/>
    <w:rsid w:val="00FD2874"/>
    <w:rsid w:val="00FD5EBF"/>
    <w:rsid w:val="00FD688A"/>
    <w:rsid w:val="00FD70C6"/>
    <w:rsid w:val="00FD74E1"/>
    <w:rsid w:val="00FD7AA7"/>
    <w:rsid w:val="00FD7DE7"/>
    <w:rsid w:val="00FE050C"/>
    <w:rsid w:val="00FE0971"/>
    <w:rsid w:val="00FE130E"/>
    <w:rsid w:val="00FE24BF"/>
    <w:rsid w:val="00FE2FF6"/>
    <w:rsid w:val="00FE32CF"/>
    <w:rsid w:val="00FE49BC"/>
    <w:rsid w:val="00FE4AD8"/>
    <w:rsid w:val="00FE665C"/>
    <w:rsid w:val="00FE71B1"/>
    <w:rsid w:val="00FF185E"/>
    <w:rsid w:val="00FF3534"/>
    <w:rsid w:val="00FF3AFE"/>
    <w:rsid w:val="00FF422A"/>
    <w:rsid w:val="00FF4940"/>
    <w:rsid w:val="00FF49A8"/>
    <w:rsid w:val="00FF4F20"/>
    <w:rsid w:val="00FF54B0"/>
    <w:rsid w:val="00FF5BE7"/>
    <w:rsid w:val="00FF68FA"/>
    <w:rsid w:val="00FF6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A3C94304-1C3C-487D-A6FD-29F15E88A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8F5"/>
    <w:pPr>
      <w:jc w:val="both"/>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CB78F5"/>
    <w:pPr>
      <w:ind w:left="720"/>
      <w:contextualSpacing/>
    </w:pPr>
  </w:style>
  <w:style w:type="paragraph" w:styleId="ListNumber2">
    <w:name w:val="List Number 2"/>
    <w:basedOn w:val="Normal"/>
    <w:uiPriority w:val="99"/>
    <w:semiHidden/>
    <w:rsid w:val="00CB78F5"/>
    <w:pPr>
      <w:numPr>
        <w:numId w:val="2"/>
      </w:numPr>
      <w:tabs>
        <w:tab w:val="clear" w:pos="720"/>
        <w:tab w:val="num" w:pos="360"/>
      </w:tabs>
      <w:ind w:left="0" w:firstLine="0"/>
      <w:jc w:val="left"/>
    </w:pPr>
    <w:rPr>
      <w:rFonts w:eastAsia="Times New Roman"/>
    </w:rPr>
  </w:style>
  <w:style w:type="paragraph" w:styleId="Header">
    <w:name w:val="header"/>
    <w:basedOn w:val="Normal"/>
    <w:link w:val="HeaderChar"/>
    <w:uiPriority w:val="99"/>
    <w:rsid w:val="00CB78F5"/>
    <w:pPr>
      <w:tabs>
        <w:tab w:val="center" w:pos="4680"/>
        <w:tab w:val="right" w:pos="9360"/>
      </w:tabs>
    </w:pPr>
  </w:style>
  <w:style w:type="character" w:customStyle="1" w:styleId="HeaderChar">
    <w:name w:val="Header Char"/>
    <w:basedOn w:val="DefaultParagraphFont"/>
    <w:link w:val="Header"/>
    <w:uiPriority w:val="99"/>
    <w:semiHidden/>
    <w:locked/>
    <w:rsid w:val="00CB78F5"/>
    <w:rPr>
      <w:rFonts w:cs="Times New Roman"/>
      <w:sz w:val="24"/>
      <w:szCs w:val="24"/>
    </w:rPr>
  </w:style>
  <w:style w:type="paragraph" w:styleId="Footer">
    <w:name w:val="footer"/>
    <w:basedOn w:val="Normal"/>
    <w:link w:val="FooterChar"/>
    <w:uiPriority w:val="99"/>
    <w:rsid w:val="00CB78F5"/>
    <w:pPr>
      <w:tabs>
        <w:tab w:val="center" w:pos="4680"/>
        <w:tab w:val="right" w:pos="9360"/>
      </w:tabs>
    </w:pPr>
  </w:style>
  <w:style w:type="character" w:customStyle="1" w:styleId="FooterChar">
    <w:name w:val="Footer Char"/>
    <w:basedOn w:val="DefaultParagraphFont"/>
    <w:link w:val="Footer"/>
    <w:uiPriority w:val="99"/>
    <w:locked/>
    <w:rsid w:val="00CB78F5"/>
    <w:rPr>
      <w:rFonts w:cs="Times New Roman"/>
      <w:sz w:val="24"/>
      <w:szCs w:val="24"/>
    </w:rPr>
  </w:style>
  <w:style w:type="paragraph" w:styleId="BodyText">
    <w:name w:val="Body Text"/>
    <w:basedOn w:val="Normal"/>
    <w:link w:val="BodyTextChar"/>
    <w:semiHidden/>
    <w:rsid w:val="00CB78F5"/>
    <w:pPr>
      <w:jc w:val="left"/>
    </w:pPr>
    <w:rPr>
      <w:rFonts w:eastAsia="Times New Roman"/>
      <w:sz w:val="28"/>
    </w:rPr>
  </w:style>
  <w:style w:type="character" w:customStyle="1" w:styleId="BodyTextChar">
    <w:name w:val="Body Text Char"/>
    <w:basedOn w:val="DefaultParagraphFont"/>
    <w:link w:val="BodyText"/>
    <w:uiPriority w:val="99"/>
    <w:semiHidden/>
    <w:locked/>
    <w:rsid w:val="00CB78F5"/>
    <w:rPr>
      <w:rFonts w:eastAsia="Times New Roman" w:cs="Times New Roman"/>
      <w:sz w:val="24"/>
      <w:szCs w:val="24"/>
    </w:rPr>
  </w:style>
  <w:style w:type="paragraph" w:styleId="NoSpacing">
    <w:name w:val="No Spacing"/>
    <w:uiPriority w:val="99"/>
    <w:qFormat/>
    <w:rsid w:val="00CB78F5"/>
    <w:rPr>
      <w:rFonts w:ascii="Calibri" w:hAnsi="Calibri"/>
    </w:rPr>
  </w:style>
  <w:style w:type="paragraph" w:styleId="ListContinue2">
    <w:name w:val="List Continue 2"/>
    <w:basedOn w:val="Normal"/>
    <w:uiPriority w:val="99"/>
    <w:semiHidden/>
    <w:rsid w:val="00CB78F5"/>
    <w:pPr>
      <w:spacing w:after="120"/>
      <w:ind w:left="720"/>
    </w:pPr>
  </w:style>
  <w:style w:type="paragraph" w:styleId="Title">
    <w:name w:val="Title"/>
    <w:basedOn w:val="Normal"/>
    <w:link w:val="TitleChar"/>
    <w:uiPriority w:val="99"/>
    <w:qFormat/>
    <w:rsid w:val="00CB78F5"/>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99"/>
    <w:locked/>
    <w:rsid w:val="00D65BA2"/>
    <w:rPr>
      <w:rFonts w:ascii="Arial" w:hAnsi="Arial" w:cs="Arial"/>
      <w:b/>
      <w:bCs/>
      <w:kern w:val="28"/>
      <w:sz w:val="32"/>
      <w:szCs w:val="32"/>
    </w:rPr>
  </w:style>
  <w:style w:type="paragraph" w:styleId="Subtitle">
    <w:name w:val="Subtitle"/>
    <w:basedOn w:val="Normal"/>
    <w:link w:val="SubtitleChar"/>
    <w:uiPriority w:val="99"/>
    <w:qFormat/>
    <w:rsid w:val="00CB78F5"/>
    <w:pPr>
      <w:spacing w:after="60"/>
      <w:jc w:val="center"/>
      <w:outlineLvl w:val="1"/>
    </w:pPr>
    <w:rPr>
      <w:rFonts w:ascii="Arial" w:hAnsi="Arial" w:cs="Arial"/>
    </w:rPr>
  </w:style>
  <w:style w:type="character" w:customStyle="1" w:styleId="SubtitleChar">
    <w:name w:val="Subtitle Char"/>
    <w:basedOn w:val="DefaultParagraphFont"/>
    <w:link w:val="Subtitle"/>
    <w:uiPriority w:val="99"/>
    <w:locked/>
    <w:rPr>
      <w:rFonts w:ascii="Cambria" w:hAnsi="Cambria" w:cs="Times New Roman"/>
      <w:sz w:val="24"/>
      <w:szCs w:val="24"/>
    </w:rPr>
  </w:style>
  <w:style w:type="character" w:styleId="Hyperlink">
    <w:name w:val="Hyperlink"/>
    <w:basedOn w:val="DefaultParagraphFont"/>
    <w:uiPriority w:val="99"/>
    <w:semiHidden/>
    <w:rsid w:val="00AC0A85"/>
    <w:rPr>
      <w:rFonts w:cs="Times New Roman"/>
      <w:color w:val="0000FF"/>
      <w:u w:val="single"/>
    </w:rPr>
  </w:style>
  <w:style w:type="paragraph" w:customStyle="1" w:styleId="Default">
    <w:name w:val="Default"/>
    <w:uiPriority w:val="99"/>
    <w:rsid w:val="00107876"/>
    <w:rPr>
      <w:rFonts w:eastAsia="Times New Roman"/>
      <w:color w:val="000000"/>
      <w:sz w:val="24"/>
      <w:szCs w:val="20"/>
    </w:rPr>
  </w:style>
  <w:style w:type="paragraph" w:styleId="BalloonText">
    <w:name w:val="Balloon Text"/>
    <w:basedOn w:val="Normal"/>
    <w:link w:val="BalloonTextChar"/>
    <w:uiPriority w:val="99"/>
    <w:semiHidden/>
    <w:rsid w:val="00060583"/>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060583"/>
    <w:rPr>
      <w:rFonts w:ascii="Segoe UI" w:hAnsi="Segoe UI" w:cs="Segoe UI"/>
      <w:sz w:val="18"/>
      <w:szCs w:val="18"/>
    </w:rPr>
  </w:style>
  <w:style w:type="paragraph" w:styleId="NormalWeb">
    <w:name w:val="Normal (Web)"/>
    <w:basedOn w:val="Normal"/>
    <w:uiPriority w:val="99"/>
    <w:semiHidden/>
    <w:unhideWhenUsed/>
    <w:rsid w:val="001F6957"/>
    <w:pPr>
      <w:spacing w:before="100" w:beforeAutospacing="1" w:after="100" w:afterAutospacing="1"/>
      <w:jc w:val="left"/>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2009180">
      <w:marLeft w:val="0"/>
      <w:marRight w:val="0"/>
      <w:marTop w:val="0"/>
      <w:marBottom w:val="0"/>
      <w:divBdr>
        <w:top w:val="none" w:sz="0" w:space="0" w:color="auto"/>
        <w:left w:val="none" w:sz="0" w:space="0" w:color="auto"/>
        <w:bottom w:val="none" w:sz="0" w:space="0" w:color="auto"/>
        <w:right w:val="none" w:sz="0" w:space="0" w:color="auto"/>
      </w:divBdr>
    </w:div>
    <w:div w:id="1002009181">
      <w:marLeft w:val="0"/>
      <w:marRight w:val="0"/>
      <w:marTop w:val="0"/>
      <w:marBottom w:val="0"/>
      <w:divBdr>
        <w:top w:val="none" w:sz="0" w:space="0" w:color="auto"/>
        <w:left w:val="none" w:sz="0" w:space="0" w:color="auto"/>
        <w:bottom w:val="none" w:sz="0" w:space="0" w:color="auto"/>
        <w:right w:val="none" w:sz="0" w:space="0" w:color="auto"/>
      </w:divBdr>
    </w:div>
    <w:div w:id="1002009182">
      <w:marLeft w:val="0"/>
      <w:marRight w:val="0"/>
      <w:marTop w:val="0"/>
      <w:marBottom w:val="0"/>
      <w:divBdr>
        <w:top w:val="none" w:sz="0" w:space="0" w:color="auto"/>
        <w:left w:val="none" w:sz="0" w:space="0" w:color="auto"/>
        <w:bottom w:val="none" w:sz="0" w:space="0" w:color="auto"/>
        <w:right w:val="none" w:sz="0" w:space="0" w:color="auto"/>
      </w:divBdr>
    </w:div>
    <w:div w:id="1002009183">
      <w:marLeft w:val="0"/>
      <w:marRight w:val="0"/>
      <w:marTop w:val="0"/>
      <w:marBottom w:val="0"/>
      <w:divBdr>
        <w:top w:val="none" w:sz="0" w:space="0" w:color="auto"/>
        <w:left w:val="none" w:sz="0" w:space="0" w:color="auto"/>
        <w:bottom w:val="none" w:sz="0" w:space="0" w:color="auto"/>
        <w:right w:val="none" w:sz="0" w:space="0" w:color="auto"/>
      </w:divBdr>
    </w:div>
    <w:div w:id="1002009184">
      <w:marLeft w:val="0"/>
      <w:marRight w:val="0"/>
      <w:marTop w:val="0"/>
      <w:marBottom w:val="0"/>
      <w:divBdr>
        <w:top w:val="none" w:sz="0" w:space="0" w:color="auto"/>
        <w:left w:val="none" w:sz="0" w:space="0" w:color="auto"/>
        <w:bottom w:val="none" w:sz="0" w:space="0" w:color="auto"/>
        <w:right w:val="none" w:sz="0" w:space="0" w:color="auto"/>
      </w:divBdr>
    </w:div>
    <w:div w:id="1002009185">
      <w:marLeft w:val="0"/>
      <w:marRight w:val="0"/>
      <w:marTop w:val="0"/>
      <w:marBottom w:val="0"/>
      <w:divBdr>
        <w:top w:val="none" w:sz="0" w:space="0" w:color="auto"/>
        <w:left w:val="none" w:sz="0" w:space="0" w:color="auto"/>
        <w:bottom w:val="none" w:sz="0" w:space="0" w:color="auto"/>
        <w:right w:val="none" w:sz="0" w:space="0" w:color="auto"/>
      </w:divBdr>
    </w:div>
    <w:div w:id="1002009186">
      <w:marLeft w:val="0"/>
      <w:marRight w:val="0"/>
      <w:marTop w:val="0"/>
      <w:marBottom w:val="0"/>
      <w:divBdr>
        <w:top w:val="none" w:sz="0" w:space="0" w:color="auto"/>
        <w:left w:val="none" w:sz="0" w:space="0" w:color="auto"/>
        <w:bottom w:val="none" w:sz="0" w:space="0" w:color="auto"/>
        <w:right w:val="none" w:sz="0" w:space="0" w:color="auto"/>
      </w:divBdr>
    </w:div>
    <w:div w:id="1002009187">
      <w:marLeft w:val="0"/>
      <w:marRight w:val="0"/>
      <w:marTop w:val="0"/>
      <w:marBottom w:val="0"/>
      <w:divBdr>
        <w:top w:val="none" w:sz="0" w:space="0" w:color="auto"/>
        <w:left w:val="none" w:sz="0" w:space="0" w:color="auto"/>
        <w:bottom w:val="none" w:sz="0" w:space="0" w:color="auto"/>
        <w:right w:val="none" w:sz="0" w:space="0" w:color="auto"/>
      </w:divBdr>
    </w:div>
    <w:div w:id="1002009188">
      <w:marLeft w:val="0"/>
      <w:marRight w:val="0"/>
      <w:marTop w:val="0"/>
      <w:marBottom w:val="0"/>
      <w:divBdr>
        <w:top w:val="none" w:sz="0" w:space="0" w:color="auto"/>
        <w:left w:val="none" w:sz="0" w:space="0" w:color="auto"/>
        <w:bottom w:val="none" w:sz="0" w:space="0" w:color="auto"/>
        <w:right w:val="none" w:sz="0" w:space="0" w:color="auto"/>
      </w:divBdr>
    </w:div>
    <w:div w:id="1002009189">
      <w:marLeft w:val="0"/>
      <w:marRight w:val="0"/>
      <w:marTop w:val="0"/>
      <w:marBottom w:val="0"/>
      <w:divBdr>
        <w:top w:val="none" w:sz="0" w:space="0" w:color="auto"/>
        <w:left w:val="none" w:sz="0" w:space="0" w:color="auto"/>
        <w:bottom w:val="none" w:sz="0" w:space="0" w:color="auto"/>
        <w:right w:val="none" w:sz="0" w:space="0" w:color="auto"/>
      </w:divBdr>
    </w:div>
    <w:div w:id="1068772857">
      <w:bodyDiv w:val="1"/>
      <w:marLeft w:val="0"/>
      <w:marRight w:val="0"/>
      <w:marTop w:val="0"/>
      <w:marBottom w:val="0"/>
      <w:divBdr>
        <w:top w:val="none" w:sz="0" w:space="0" w:color="auto"/>
        <w:left w:val="none" w:sz="0" w:space="0" w:color="auto"/>
        <w:bottom w:val="none" w:sz="0" w:space="0" w:color="auto"/>
        <w:right w:val="none" w:sz="0" w:space="0" w:color="auto"/>
      </w:divBdr>
    </w:div>
    <w:div w:id="1219584967">
      <w:bodyDiv w:val="1"/>
      <w:marLeft w:val="0"/>
      <w:marRight w:val="0"/>
      <w:marTop w:val="0"/>
      <w:marBottom w:val="0"/>
      <w:divBdr>
        <w:top w:val="none" w:sz="0" w:space="0" w:color="auto"/>
        <w:left w:val="none" w:sz="0" w:space="0" w:color="auto"/>
        <w:bottom w:val="none" w:sz="0" w:space="0" w:color="auto"/>
        <w:right w:val="none" w:sz="0" w:space="0" w:color="auto"/>
      </w:divBdr>
    </w:div>
    <w:div w:id="1322275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D13978-5486-40C9-A759-957B33BC3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1</Pages>
  <Words>1337</Words>
  <Characters>762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AGENDA</vt:lpstr>
    </vt:vector>
  </TitlesOfParts>
  <Company/>
  <LinksUpToDate>false</LinksUpToDate>
  <CharactersWithSpaces>8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Melody Parsons</dc:creator>
  <cp:keywords/>
  <dc:description/>
  <cp:lastModifiedBy>Melody Parsons</cp:lastModifiedBy>
  <cp:revision>16</cp:revision>
  <cp:lastPrinted>2018-01-08T20:00:00Z</cp:lastPrinted>
  <dcterms:created xsi:type="dcterms:W3CDTF">2018-01-12T13:47:00Z</dcterms:created>
  <dcterms:modified xsi:type="dcterms:W3CDTF">2018-02-22T13:32:00Z</dcterms:modified>
</cp:coreProperties>
</file>